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D72646" w14:textId="0C1C9059" w:rsidR="008F292F" w:rsidRPr="009B3700" w:rsidRDefault="00FC3B07" w:rsidP="00DD23C6">
      <w:pPr>
        <w:ind w:left="270"/>
        <w:rPr>
          <w:rStyle w:val="divdocumentleft-box"/>
          <w:rFonts w:ascii="Century Gothic" w:eastAsia="Century Gothic" w:hAnsi="Century Gothic" w:cs="Century Gothic"/>
          <w:b/>
          <w:bCs/>
          <w:color w:val="FF0000"/>
          <w:sz w:val="22"/>
          <w:szCs w:val="22"/>
        </w:rPr>
      </w:pPr>
      <w:r w:rsidRPr="009B3700">
        <w:rPr>
          <w:rStyle w:val="divdocumentleft-box"/>
          <w:rFonts w:ascii="Century Gothic" w:eastAsia="Century Gothic" w:hAnsi="Century Gothic" w:cs="Century Gothic"/>
          <w:b/>
          <w:bCs/>
          <w:sz w:val="22"/>
          <w:szCs w:val="22"/>
        </w:rPr>
        <w:t>P</w:t>
      </w:r>
      <w:r w:rsidR="008F292F" w:rsidRPr="009B3700">
        <w:rPr>
          <w:rStyle w:val="divdocumentleft-box"/>
          <w:rFonts w:ascii="Century Gothic" w:eastAsia="Century Gothic" w:hAnsi="Century Gothic" w:cs="Century Gothic"/>
          <w:b/>
          <w:bCs/>
          <w:sz w:val="22"/>
          <w:szCs w:val="22"/>
        </w:rPr>
        <w:t xml:space="preserve">lease </w:t>
      </w:r>
      <w:hyperlink r:id="rId6" w:history="1">
        <w:r w:rsidRPr="00787BA2">
          <w:rPr>
            <w:rStyle w:val="Hyperlink"/>
            <w:rFonts w:ascii="Century Gothic" w:eastAsia="Century Gothic" w:hAnsi="Century Gothic" w:cs="Century Gothic"/>
            <w:b/>
            <w:bCs/>
            <w:spacing w:val="4"/>
            <w:sz w:val="22"/>
            <w:szCs w:val="22"/>
          </w:rPr>
          <w:t>save</w:t>
        </w:r>
      </w:hyperlink>
      <w:r w:rsidR="00EE7297" w:rsidRPr="009B3700">
        <w:rPr>
          <w:rStyle w:val="divdocumentleft-box"/>
          <w:rFonts w:ascii="Century Gothic" w:eastAsia="Century Gothic" w:hAnsi="Century Gothic" w:cs="Century Gothic"/>
          <w:b/>
          <w:bCs/>
          <w:sz w:val="22"/>
          <w:szCs w:val="22"/>
        </w:rPr>
        <w:t xml:space="preserve"> or </w:t>
      </w:r>
      <w:hyperlink r:id="rId7" w:history="1">
        <w:r w:rsidR="00EE7297" w:rsidRPr="00787BA2">
          <w:rPr>
            <w:rStyle w:val="Hyperlink"/>
            <w:rFonts w:ascii="Century Gothic" w:eastAsia="Century Gothic" w:hAnsi="Century Gothic" w:cs="Century Gothic"/>
            <w:b/>
            <w:bCs/>
            <w:spacing w:val="4"/>
            <w:sz w:val="22"/>
            <w:szCs w:val="22"/>
          </w:rPr>
          <w:t>view</w:t>
        </w:r>
      </w:hyperlink>
      <w:r w:rsidR="008F292F" w:rsidRPr="009B3700">
        <w:rPr>
          <w:rStyle w:val="divdocumentleft-box"/>
          <w:rFonts w:ascii="Century Gothic" w:eastAsia="Century Gothic" w:hAnsi="Century Gothic" w:cs="Century Gothic"/>
          <w:b/>
          <w:bCs/>
          <w:sz w:val="22"/>
          <w:szCs w:val="22"/>
        </w:rPr>
        <w:t xml:space="preserve"> the most recent version</w:t>
      </w:r>
      <w:r w:rsidR="00E81410">
        <w:rPr>
          <w:rStyle w:val="divdocumentleft-box"/>
          <w:rFonts w:ascii="Century Gothic" w:eastAsia="Century Gothic" w:hAnsi="Century Gothic" w:cs="Century Gothic"/>
          <w:b/>
          <w:bCs/>
          <w:sz w:val="22"/>
          <w:szCs w:val="22"/>
        </w:rPr>
        <w:t xml:space="preserve"> of my </w:t>
      </w:r>
      <w:r w:rsidR="008C1C2C">
        <w:rPr>
          <w:rStyle w:val="divdocumentleft-box"/>
          <w:rFonts w:ascii="Century Gothic" w:eastAsia="Century Gothic" w:hAnsi="Century Gothic" w:cs="Century Gothic"/>
          <w:b/>
          <w:bCs/>
          <w:sz w:val="22"/>
          <w:szCs w:val="22"/>
        </w:rPr>
        <w:t>CV</w:t>
      </w:r>
      <w:r w:rsidR="00E81410">
        <w:rPr>
          <w:rStyle w:val="divdocumentleft-box"/>
          <w:rFonts w:ascii="Century Gothic" w:eastAsia="Century Gothic" w:hAnsi="Century Gothic" w:cs="Century Gothic"/>
          <w:b/>
          <w:bCs/>
          <w:sz w:val="22"/>
          <w:szCs w:val="22"/>
        </w:rPr>
        <w:t>,</w:t>
      </w:r>
      <w:r w:rsidRPr="009B3700">
        <w:rPr>
          <w:rStyle w:val="divdocumentleft-box"/>
          <w:rFonts w:ascii="Century Gothic" w:eastAsia="Century Gothic" w:hAnsi="Century Gothic" w:cs="Century Gothic"/>
          <w:b/>
          <w:bCs/>
          <w:sz w:val="22"/>
          <w:szCs w:val="22"/>
        </w:rPr>
        <w:t xml:space="preserve"> hosted on </w:t>
      </w:r>
      <w:r w:rsidR="00E81410" w:rsidRPr="009B3700">
        <w:rPr>
          <w:rStyle w:val="divdocumentleft-box"/>
          <w:rFonts w:ascii="Century Gothic" w:eastAsia="Century Gothic" w:hAnsi="Century Gothic" w:cs="Century Gothic"/>
          <w:b/>
          <w:bCs/>
          <w:sz w:val="22"/>
          <w:szCs w:val="22"/>
        </w:rPr>
        <w:t xml:space="preserve">Microsoft </w:t>
      </w:r>
      <w:r w:rsidRPr="009B3700">
        <w:rPr>
          <w:rStyle w:val="divdocumentleft-box"/>
          <w:rFonts w:ascii="Century Gothic" w:eastAsia="Century Gothic" w:hAnsi="Century Gothic" w:cs="Century Gothic"/>
          <w:b/>
          <w:bCs/>
          <w:sz w:val="22"/>
          <w:szCs w:val="22"/>
        </w:rPr>
        <w:t>Github.</w:t>
      </w:r>
    </w:p>
    <w:tbl>
      <w:tblPr>
        <w:tblStyle w:val="divdocumentparentContainer"/>
        <w:tblW w:w="0" w:type="auto"/>
        <w:tblLayout w:type="fixed"/>
        <w:tblLook w:val="05E0" w:firstRow="1" w:lastRow="1" w:firstColumn="1" w:lastColumn="1" w:noHBand="0" w:noVBand="1"/>
      </w:tblPr>
      <w:tblGrid>
        <w:gridCol w:w="8658"/>
        <w:gridCol w:w="3582"/>
      </w:tblGrid>
      <w:tr w:rsidR="00EB5888" w14:paraId="12778818" w14:textId="77777777" w:rsidTr="008C1C2C">
        <w:trPr>
          <w:trHeight w:val="15200"/>
        </w:trPr>
        <w:tc>
          <w:tcPr>
            <w:tcW w:w="8658" w:type="dxa"/>
            <w:tcBorders>
              <w:right w:val="single" w:sz="12" w:space="0" w:color="0070C0"/>
            </w:tcBorders>
            <w:hideMark/>
          </w:tcPr>
          <w:p w14:paraId="022AC70C" w14:textId="78EE1259" w:rsidR="006F603C" w:rsidRDefault="00E63CB1" w:rsidP="00440304">
            <w:pPr>
              <w:pStyle w:val="p"/>
              <w:pBdr>
                <w:left w:val="none" w:sz="0" w:space="15" w:color="auto"/>
                <w:right w:val="none" w:sz="0" w:space="15" w:color="auto"/>
              </w:pBdr>
              <w:spacing w:line="300" w:lineRule="atLeast"/>
              <w:ind w:left="300" w:right="300"/>
              <w:jc w:val="both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</w:pPr>
            <w:r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>I am a data scientist with 4 years of</w:t>
            </w:r>
            <w:r w:rsidR="00017499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 creating and working with</w:t>
            </w:r>
            <w:r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 data science applications</w:t>
            </w:r>
            <w:r w:rsidR="00D769F1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: </w:t>
            </w:r>
            <w:r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data preparation, data models, dashboarding and analysis. </w:t>
            </w:r>
            <w:r w:rsidR="003C31F2"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Honoured with the Good Citizenship award by my high school peers and staff, I take great pride in the respect I have for </w:t>
            </w:r>
            <w:r w:rsidR="00C12FF5"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>people</w:t>
            </w:r>
            <w:r w:rsidR="00B36D56"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 –</w:t>
            </w:r>
            <w:r w:rsidR="003C31F2"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 I</w:t>
            </w:r>
            <w:r w:rsidR="00B36D56"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 </w:t>
            </w:r>
            <w:r w:rsidR="003C31F2"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appreciate </w:t>
            </w:r>
            <w:r w:rsidR="00B36D56"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all </w:t>
            </w:r>
            <w:r w:rsidR="003C31F2"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>opportunit</w:t>
            </w:r>
            <w:r w:rsidR="00B36D56"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>ies</w:t>
            </w:r>
            <w:r w:rsidR="003C31F2"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 to engage with </w:t>
            </w:r>
            <w:r w:rsidR="00B36D56"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others and </w:t>
            </w:r>
            <w:r w:rsidR="003C31F2"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improve </w:t>
            </w:r>
            <w:r w:rsidR="00B36D56"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their </w:t>
            </w:r>
            <w:r w:rsidR="003C31F2"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>lives. To acquire a diverse world view, I follow articles, books and podcasts on</w:t>
            </w:r>
            <w:r w:rsidR="00447E9F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 data management, </w:t>
            </w:r>
            <w:r w:rsidR="00B66FBA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>psychology,</w:t>
            </w:r>
            <w:r w:rsidR="00447E9F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 and entrepreneurship</w:t>
            </w:r>
            <w:r w:rsidR="003C31F2"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. </w:t>
            </w:r>
            <w:r w:rsidR="00040180"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>My</w:t>
            </w:r>
            <w:r w:rsidR="003C31F2"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 passion for people</w:t>
            </w:r>
            <w:r w:rsidR="00F6258A"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>,</w:t>
            </w:r>
            <w:r w:rsidR="00F7376D"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 experi</w:t>
            </w:r>
            <w:r w:rsidR="00BC457F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>e</w:t>
            </w:r>
            <w:r w:rsidR="00F7376D"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>nces</w:t>
            </w:r>
            <w:r w:rsidR="00B02984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, and ambitions </w:t>
            </w:r>
            <w:r w:rsidR="00040180"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have influenced </w:t>
            </w:r>
            <w:r w:rsidR="009F1F10"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>my professional</w:t>
            </w:r>
            <w:r w:rsidR="003C31F2"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 interests</w:t>
            </w:r>
            <w:r w:rsidR="00040180"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 – to </w:t>
            </w:r>
            <w:r w:rsidR="003C31F2"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>creat</w:t>
            </w:r>
            <w:r w:rsidR="00040180"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e </w:t>
            </w:r>
            <w:r w:rsidR="00440304" w:rsidRPr="00440304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>operational, strategic and risk management frameworks for scalable ventures</w:t>
            </w:r>
            <w:r w:rsidR="00440304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 </w:t>
            </w:r>
            <w:r w:rsidR="00440304" w:rsidRPr="00440304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as I become a </w:t>
            </w:r>
            <w:r w:rsidR="0082003B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data </w:t>
            </w:r>
            <w:r w:rsidR="000F5338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>specialist</w:t>
            </w:r>
            <w:r w:rsidR="00440304" w:rsidRPr="00440304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 in </w:t>
            </w:r>
            <w:r w:rsidR="0082003B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>consumer markets.</w:t>
            </w:r>
          </w:p>
          <w:p w14:paraId="39A28488" w14:textId="77777777" w:rsidR="008F292F" w:rsidRDefault="008F292F" w:rsidP="00440304">
            <w:pPr>
              <w:pStyle w:val="p"/>
              <w:pBdr>
                <w:left w:val="none" w:sz="0" w:space="15" w:color="auto"/>
                <w:right w:val="none" w:sz="0" w:space="15" w:color="auto"/>
              </w:pBdr>
              <w:spacing w:line="300" w:lineRule="atLeast"/>
              <w:ind w:left="300" w:right="300"/>
              <w:jc w:val="both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</w:pPr>
          </w:p>
          <w:p w14:paraId="09846D30" w14:textId="77777777" w:rsidR="006F603C" w:rsidRPr="00E43DF5" w:rsidRDefault="006F603C" w:rsidP="006F603C">
            <w:pPr>
              <w:pStyle w:val="divdocumentleft-boxsectiontitle"/>
              <w:pBdr>
                <w:top w:val="single" w:sz="8" w:space="5" w:color="D5D6D6"/>
                <w:left w:val="none" w:sz="0" w:space="0" w:color="auto"/>
                <w:bottom w:val="single" w:sz="8" w:space="5" w:color="D5D6D6"/>
                <w:right w:val="none" w:sz="0" w:space="0" w:color="auto"/>
              </w:pBdr>
              <w:spacing w:after="200" w:line="300" w:lineRule="atLeast"/>
              <w:ind w:left="300" w:right="300"/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  <w:t>Education</w:t>
            </w:r>
          </w:p>
          <w:tbl>
            <w:tblPr>
              <w:tblStyle w:val="divdocumentparentContainer"/>
              <w:tblW w:w="8509" w:type="dxa"/>
              <w:tblLayout w:type="fixed"/>
              <w:tblLook w:val="05E0" w:firstRow="1" w:lastRow="1" w:firstColumn="1" w:lastColumn="1" w:noHBand="0" w:noVBand="1"/>
            </w:tblPr>
            <w:tblGrid>
              <w:gridCol w:w="1525"/>
              <w:gridCol w:w="412"/>
              <w:gridCol w:w="6572"/>
            </w:tblGrid>
            <w:tr w:rsidR="006F603C" w:rsidRPr="00E43DF5" w14:paraId="2E7B2C82" w14:textId="77777777" w:rsidTr="008940A0">
              <w:trPr>
                <w:trHeight w:val="1045"/>
              </w:trPr>
              <w:tc>
                <w:tcPr>
                  <w:tcW w:w="1525" w:type="dxa"/>
                  <w:hideMark/>
                </w:tcPr>
                <w:p w14:paraId="4B0A41B9" w14:textId="2D60C0A3" w:rsidR="0009742C" w:rsidRDefault="0009742C" w:rsidP="0009742C">
                  <w:pPr>
                    <w:pStyle w:val="divdocumentemptycellParagraph"/>
                    <w:spacing w:line="300" w:lineRule="atLeast"/>
                    <w:ind w:left="234" w:right="-564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</w:t>
                  </w:r>
                  <w:r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1</w:t>
                  </w: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-</w:t>
                  </w:r>
                  <w:r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09</w:t>
                  </w: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 xml:space="preserve"> – </w:t>
                  </w:r>
                </w:p>
                <w:p w14:paraId="63882208" w14:textId="5D4F3622" w:rsidR="0009742C" w:rsidRPr="00E43DF5" w:rsidRDefault="0009742C" w:rsidP="0009742C">
                  <w:pPr>
                    <w:pStyle w:val="divdocumentemptycellParagraph"/>
                    <w:spacing w:line="300" w:lineRule="atLeast"/>
                    <w:ind w:left="234" w:right="-564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2</w:t>
                  </w:r>
                  <w:r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</w:t>
                  </w: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-</w:t>
                  </w:r>
                  <w:r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09</w:t>
                  </w:r>
                </w:p>
                <w:p w14:paraId="55D798B5" w14:textId="77777777" w:rsidR="0009742C" w:rsidRDefault="0009742C" w:rsidP="006F603C">
                  <w:pPr>
                    <w:pStyle w:val="divdocumentemptycellParagraph"/>
                    <w:spacing w:line="300" w:lineRule="atLeast"/>
                    <w:ind w:left="234" w:right="-564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0D21F8B4" w14:textId="77777777" w:rsidR="0009742C" w:rsidRDefault="0009742C" w:rsidP="006F603C">
                  <w:pPr>
                    <w:pStyle w:val="divdocumentemptycellParagraph"/>
                    <w:spacing w:line="300" w:lineRule="atLeast"/>
                    <w:ind w:left="234" w:right="-564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4AC60915" w14:textId="77777777" w:rsidR="0009742C" w:rsidRDefault="0009742C" w:rsidP="006F603C">
                  <w:pPr>
                    <w:pStyle w:val="divdocumentemptycellParagraph"/>
                    <w:spacing w:line="300" w:lineRule="atLeast"/>
                    <w:ind w:left="234" w:right="-564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731DE7EA" w14:textId="77777777" w:rsidR="0009742C" w:rsidRDefault="0009742C" w:rsidP="006F603C">
                  <w:pPr>
                    <w:pStyle w:val="divdocumentemptycellParagraph"/>
                    <w:spacing w:line="300" w:lineRule="atLeast"/>
                    <w:ind w:left="234" w:right="-564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CB4B9C2" w14:textId="77777777" w:rsidR="0009742C" w:rsidRDefault="0009742C" w:rsidP="006F603C">
                  <w:pPr>
                    <w:pStyle w:val="divdocumentemptycellParagraph"/>
                    <w:spacing w:line="300" w:lineRule="atLeast"/>
                    <w:ind w:left="234" w:right="-564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36D3D329" w14:textId="77777777" w:rsidR="00137236" w:rsidRDefault="00137236" w:rsidP="006F603C">
                  <w:pPr>
                    <w:pStyle w:val="divdocumentemptycellParagraph"/>
                    <w:spacing w:line="300" w:lineRule="atLeast"/>
                    <w:ind w:left="234" w:right="-564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4822230" w14:textId="77777777" w:rsidR="00137236" w:rsidRDefault="00137236" w:rsidP="006F603C">
                  <w:pPr>
                    <w:pStyle w:val="divdocumentemptycellParagraph"/>
                    <w:spacing w:line="300" w:lineRule="atLeast"/>
                    <w:ind w:left="234" w:right="-564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FB7641D" w14:textId="3329C548" w:rsidR="006F603C" w:rsidRDefault="006F603C" w:rsidP="006F603C">
                  <w:pPr>
                    <w:pStyle w:val="divdocumentemptycellParagraph"/>
                    <w:spacing w:line="300" w:lineRule="atLeast"/>
                    <w:ind w:left="234" w:right="-564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 xml:space="preserve">2019-02 – </w:t>
                  </w:r>
                </w:p>
                <w:p w14:paraId="385D8DF3" w14:textId="3FE2828E" w:rsidR="006F603C" w:rsidRPr="00E43DF5" w:rsidRDefault="006F603C" w:rsidP="006F603C">
                  <w:pPr>
                    <w:pStyle w:val="divdocumentemptycellParagraph"/>
                    <w:spacing w:line="300" w:lineRule="atLeast"/>
                    <w:ind w:left="234" w:right="-564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21-03</w:t>
                  </w:r>
                </w:p>
                <w:p w14:paraId="781B7000" w14:textId="77777777" w:rsidR="006F603C" w:rsidRPr="00E43DF5" w:rsidRDefault="006F603C" w:rsidP="006F603C">
                  <w:pPr>
                    <w:pStyle w:val="divdocumentemptycellParagraph"/>
                    <w:spacing w:line="300" w:lineRule="atLeast"/>
                    <w:ind w:left="450" w:right="-564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4FA4B034" w14:textId="77777777" w:rsidR="006F603C" w:rsidRPr="00E43DF5" w:rsidRDefault="006F603C" w:rsidP="006F603C">
                  <w:pPr>
                    <w:pStyle w:val="divdocumentemptycellParagraph"/>
                    <w:spacing w:line="300" w:lineRule="atLeast"/>
                    <w:ind w:left="450" w:right="-564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7C088CA2" w14:textId="77777777" w:rsidR="006F603C" w:rsidRPr="00E43DF5" w:rsidRDefault="006F603C" w:rsidP="006F603C">
                  <w:pPr>
                    <w:pStyle w:val="divdocumentemptycellParagraph"/>
                    <w:spacing w:line="300" w:lineRule="atLeast"/>
                    <w:ind w:right="-410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</w:tc>
              <w:tc>
                <w:tcPr>
                  <w:tcW w:w="412" w:type="dxa"/>
                  <w:hideMark/>
                </w:tcPr>
                <w:p w14:paraId="6F082992" w14:textId="77777777" w:rsidR="006F603C" w:rsidRPr="00E43DF5" w:rsidRDefault="006F603C" w:rsidP="006F603C">
                  <w:pPr>
                    <w:pStyle w:val="divdocumentemptycellParagraph"/>
                    <w:spacing w:line="300" w:lineRule="atLeast"/>
                    <w:rPr>
                      <w:rStyle w:val="divdocumentleft-boxpaddedlinedate-content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</w:tc>
              <w:tc>
                <w:tcPr>
                  <w:tcW w:w="6572" w:type="dxa"/>
                  <w:hideMark/>
                </w:tcPr>
                <w:p w14:paraId="31992A68" w14:textId="2F659FB7" w:rsidR="0009742C" w:rsidRPr="00E43DF5" w:rsidRDefault="0009742C" w:rsidP="0009742C">
                  <w:pPr>
                    <w:pStyle w:val="divdocumentleft-boxsectioneducationsinglecolumnpaddedline"/>
                    <w:spacing w:after="80" w:line="300" w:lineRule="atLeast"/>
                    <w:ind w:left="-12" w:right="300"/>
                    <w:rPr>
                      <w:rStyle w:val="divdocumentprogramlin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degre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 xml:space="preserve">Master of </w:t>
                  </w:r>
                  <w:r>
                    <w:rPr>
                      <w:rStyle w:val="divdocumentdegre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Real Estate Financ</w:t>
                  </w:r>
                  <w:r w:rsidR="009D3881">
                    <w:rPr>
                      <w:rStyle w:val="divdocumentdegre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e – in progress</w:t>
                  </w:r>
                </w:p>
                <w:p w14:paraId="5BFCA4BB" w14:textId="67D7D23E" w:rsidR="0009742C" w:rsidRPr="00E43DF5" w:rsidRDefault="0009742C" w:rsidP="0009742C">
                  <w:pPr>
                    <w:pStyle w:val="divdocumentleft-boxsectioneducationsinglecolumnpaddedline"/>
                    <w:spacing w:after="80" w:line="300" w:lineRule="atLeast"/>
                    <w:ind w:left="-126"/>
                    <w:rPr>
                      <w:rStyle w:val="divdocumentprogramlin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Henley Business School, Reading, England</w:t>
                  </w:r>
                </w:p>
                <w:p w14:paraId="2C3682A2" w14:textId="3525218E" w:rsidR="00137236" w:rsidRPr="00137236" w:rsidRDefault="0009742C" w:rsidP="0009742C">
                  <w:pPr>
                    <w:pStyle w:val="divdocumentli"/>
                    <w:numPr>
                      <w:ilvl w:val="0"/>
                      <w:numId w:val="8"/>
                    </w:numPr>
                    <w:spacing w:after="80" w:line="300" w:lineRule="atLeast"/>
                    <w:ind w:left="347"/>
                    <w:rPr>
                      <w:rStyle w:val="span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Coursework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on </w:t>
                  </w:r>
                  <w:r w:rsidR="00137236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economics, securities, futures, options, fixed income &amp; equity, funding, development processes &amp; appraisals, valuation, and global markets &amp; investment. All </w:t>
                  </w:r>
                  <w:r w:rsidR="009D3881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in the context of</w:t>
                  </w:r>
                  <w:r w:rsidR="00137236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real estate</w:t>
                  </w:r>
                </w:p>
                <w:p w14:paraId="1AFB3B97" w14:textId="489A26A2" w:rsidR="00137236" w:rsidRPr="00FC1243" w:rsidRDefault="00137236" w:rsidP="00D12A4E">
                  <w:pPr>
                    <w:pStyle w:val="divdocumentli"/>
                    <w:numPr>
                      <w:ilvl w:val="0"/>
                      <w:numId w:val="8"/>
                    </w:numPr>
                    <w:spacing w:after="80" w:line="300" w:lineRule="atLeast"/>
                    <w:ind w:left="347"/>
                    <w:rPr>
                      <w:rStyle w:val="divdocumentleft-boxdatetablesinglecolumn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FC1243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Dissertation proposal on retail</w:t>
                  </w:r>
                  <w:r w:rsidR="00F96146" w:rsidRPr="00FC1243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e</w:t>
                  </w:r>
                  <w:r w:rsidR="00FC1243" w:rsidRPr="00FC1243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r</w:t>
                  </w:r>
                  <w:r w:rsidR="00FC1243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F96146" w:rsidRPr="00FC1243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investment </w:t>
                  </w:r>
                  <w:r w:rsidR="00FC1243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&amp;</w:t>
                  </w:r>
                  <w:r w:rsidR="00FC1243" w:rsidRPr="00FC1243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consumer spending</w:t>
                  </w:r>
                </w:p>
                <w:p w14:paraId="272FB6A8" w14:textId="385F5672" w:rsidR="006F603C" w:rsidRPr="00E43DF5" w:rsidRDefault="006F603C" w:rsidP="006F603C">
                  <w:pPr>
                    <w:pStyle w:val="divdocumentleft-boxsectioneducationsinglecolumnpaddedline"/>
                    <w:spacing w:after="80" w:line="300" w:lineRule="atLeast"/>
                    <w:ind w:left="-12" w:right="300"/>
                    <w:rPr>
                      <w:rStyle w:val="divdocumentprogramlin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degre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 xml:space="preserve">Master of Computer Science by </w:t>
                  </w:r>
                  <w:r>
                    <w:rPr>
                      <w:rStyle w:val="divdocumentdegre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D</w:t>
                  </w:r>
                  <w:r w:rsidRPr="00E43DF5">
                    <w:rPr>
                      <w:rStyle w:val="divdocumentdegre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issertation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  <w:sz w:val="20"/>
                      <w:szCs w:val="20"/>
                    </w:rPr>
                    <w:t xml:space="preserve">:  </w:t>
                  </w:r>
                  <w:r w:rsidRPr="00E43DF5">
                    <w:rPr>
                      <w:rStyle w:val="divdocumentprogramlin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Data Science</w:t>
                  </w:r>
                  <w:r>
                    <w:rPr>
                      <w:rStyle w:val="divdocumentprogramlin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 xml:space="preserve"> –</w:t>
                  </w:r>
                  <w:r w:rsidR="00200C89">
                    <w:rPr>
                      <w:rStyle w:val="divdocumentprogramlin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 xml:space="preserve"> </w:t>
                  </w:r>
                  <w:r>
                    <w:rPr>
                      <w:rStyle w:val="divdocumentprogramlin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 xml:space="preserve">with </w:t>
                  </w:r>
                  <w:r w:rsidR="00CD08FF">
                    <w:rPr>
                      <w:rStyle w:val="divdocumentprogramlin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d</w:t>
                  </w:r>
                  <w:r>
                    <w:rPr>
                      <w:rStyle w:val="divdocumentprogramlin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 xml:space="preserve">istinction </w:t>
                  </w:r>
                </w:p>
                <w:p w14:paraId="6C7F252B" w14:textId="1C6A565E" w:rsidR="006F603C" w:rsidRPr="00E43DF5" w:rsidRDefault="006F603C" w:rsidP="006F603C">
                  <w:pPr>
                    <w:pStyle w:val="divdocumentleft-boxsectioneducationsinglecolumnpaddedline"/>
                    <w:spacing w:after="80" w:line="300" w:lineRule="atLeast"/>
                    <w:ind w:left="-126"/>
                    <w:rPr>
                      <w:rStyle w:val="divdocumentprogramlin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 University of the Witwatersrand</w:t>
                  </w:r>
                  <w:r w:rsidR="0009742C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, </w:t>
                  </w:r>
                  <w:r w:rsidR="0009742C"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Johannesburg, South Africa</w:t>
                  </w:r>
                </w:p>
                <w:p w14:paraId="64C1D02A" w14:textId="7DDA0CCE" w:rsidR="006F603C" w:rsidRPr="00E43DF5" w:rsidRDefault="006F603C" w:rsidP="006F603C">
                  <w:pPr>
                    <w:pStyle w:val="divdocumentli"/>
                    <w:numPr>
                      <w:ilvl w:val="0"/>
                      <w:numId w:val="8"/>
                    </w:numPr>
                    <w:spacing w:after="80" w:line="300" w:lineRule="atLeast"/>
                    <w:ind w:left="347"/>
                    <w:rPr>
                      <w:rStyle w:val="divdocumentleft-boxdatetablesinglecolumn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Dissertation on</w:t>
                  </w:r>
                  <w:r w:rsidR="00FC123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behaviour modelling. Concepts: M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ultivariate</w:t>
                  </w:r>
                  <w:r w:rsidR="00CD08FF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time series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analysis, anomaly detection, natural language processing</w:t>
                  </w:r>
                  <w:r w:rsidR="00CD08FF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, metric </w:t>
                  </w:r>
                  <w:proofErr w:type="gramStart"/>
                  <w:r w:rsidR="00CD08FF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design</w:t>
                  </w:r>
                  <w:proofErr w:type="gramEnd"/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and forecasting</w:t>
                  </w:r>
                  <w:r w:rsidR="00FC123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.</w:t>
                  </w:r>
                </w:p>
                <w:p w14:paraId="7A5BCAAC" w14:textId="77777777" w:rsidR="006F603C" w:rsidRPr="00E43DF5" w:rsidRDefault="006F603C" w:rsidP="006F603C">
                  <w:pPr>
                    <w:pStyle w:val="divdocumentli"/>
                    <w:spacing w:line="300" w:lineRule="atLeast"/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</w:tc>
            </w:tr>
          </w:tbl>
          <w:p w14:paraId="4667532A" w14:textId="77777777" w:rsidR="006F603C" w:rsidRPr="00E43DF5" w:rsidRDefault="006F603C" w:rsidP="006F603C">
            <w:pPr>
              <w:rPr>
                <w:vanish/>
                <w:color w:val="000000" w:themeColor="text1"/>
              </w:rPr>
            </w:pPr>
          </w:p>
          <w:tbl>
            <w:tblPr>
              <w:tblStyle w:val="divdocumentparentContainer"/>
              <w:tblW w:w="8560" w:type="dxa"/>
              <w:tblLayout w:type="fixed"/>
              <w:tblLook w:val="05E0" w:firstRow="1" w:lastRow="1" w:firstColumn="1" w:lastColumn="1" w:noHBand="0" w:noVBand="1"/>
            </w:tblPr>
            <w:tblGrid>
              <w:gridCol w:w="300"/>
              <w:gridCol w:w="1315"/>
              <w:gridCol w:w="270"/>
              <w:gridCol w:w="6675"/>
            </w:tblGrid>
            <w:tr w:rsidR="006F603C" w:rsidRPr="00E43DF5" w14:paraId="64385F5C" w14:textId="77777777" w:rsidTr="00693E22">
              <w:tc>
                <w:tcPr>
                  <w:tcW w:w="300" w:type="dxa"/>
                  <w:hideMark/>
                </w:tcPr>
                <w:p w14:paraId="04EE473B" w14:textId="77777777" w:rsidR="006F603C" w:rsidRPr="00E43DF5" w:rsidRDefault="006F603C" w:rsidP="006F603C">
                  <w:pPr>
                    <w:pStyle w:val="divdocumentemptycellParagraph"/>
                    <w:spacing w:line="300" w:lineRule="atLeast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315" w:type="dxa"/>
                  <w:hideMark/>
                </w:tcPr>
                <w:p w14:paraId="442F5529" w14:textId="2D19475C" w:rsidR="006F603C" w:rsidRPr="00E43DF5" w:rsidRDefault="006F603C" w:rsidP="006F603C">
                  <w:pPr>
                    <w:pStyle w:val="divdocumentemptycellParagraph"/>
                    <w:spacing w:line="300" w:lineRule="atLeast"/>
                    <w:ind w:left="-66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8-02</w:t>
                  </w:r>
                  <w:r w:rsidRPr="00E43DF5">
                    <w:rPr>
                      <w:rStyle w:val="span"/>
                      <w:rFonts w:eastAsia="Century Gothic"/>
                      <w:color w:val="000000" w:themeColor="text1"/>
                    </w:rPr>
                    <w:t xml:space="preserve"> – </w:t>
                  </w: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8-12</w:t>
                  </w:r>
                </w:p>
              </w:tc>
              <w:tc>
                <w:tcPr>
                  <w:tcW w:w="270" w:type="dxa"/>
                  <w:hideMark/>
                </w:tcPr>
                <w:p w14:paraId="66E2DE9C" w14:textId="77777777" w:rsidR="006F603C" w:rsidRPr="00E43DF5" w:rsidRDefault="006F603C" w:rsidP="006F603C">
                  <w:pPr>
                    <w:pStyle w:val="divdocumentemptycellParagraph"/>
                    <w:spacing w:line="300" w:lineRule="atLeast"/>
                    <w:rPr>
                      <w:rStyle w:val="divdocumentleft-boxpaddedlinedate-content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pind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6675" w:type="dxa"/>
                  <w:hideMark/>
                </w:tcPr>
                <w:p w14:paraId="2882E2E9" w14:textId="77777777" w:rsidR="006F603C" w:rsidRPr="00E43DF5" w:rsidRDefault="006F603C" w:rsidP="006F603C">
                  <w:pPr>
                    <w:pStyle w:val="divdocumentleft-boxsectioneducationsinglecolumnpaddedline"/>
                    <w:spacing w:after="80" w:line="300" w:lineRule="atLeast"/>
                    <w:ind w:left="-48" w:right="300"/>
                    <w:rPr>
                      <w:rStyle w:val="divdocumentleft-boxdatetablesinglecolumn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degre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Bachelor of Science Honours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  <w:sz w:val="20"/>
                      <w:szCs w:val="20"/>
                    </w:rPr>
                    <w:t xml:space="preserve">: </w:t>
                  </w:r>
                  <w:r w:rsidRPr="00E43DF5">
                    <w:rPr>
                      <w:rStyle w:val="divdocumentprogramlin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Big Data Analytics</w:t>
                  </w:r>
                </w:p>
                <w:p w14:paraId="4047CF20" w14:textId="4E079410" w:rsidR="006F603C" w:rsidRPr="00E43DF5" w:rsidRDefault="006F603C" w:rsidP="006F603C">
                  <w:pPr>
                    <w:pStyle w:val="divdocumentleft-boxsectioneducationsinglecolumnpaddedline"/>
                    <w:spacing w:line="300" w:lineRule="atLeast"/>
                    <w:ind w:right="83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University of the Witwatersrand</w:t>
                  </w:r>
                </w:p>
                <w:p w14:paraId="1DE1C73C" w14:textId="77777777" w:rsidR="006F603C" w:rsidRPr="00E43DF5" w:rsidRDefault="006F603C" w:rsidP="006F603C">
                  <w:pPr>
                    <w:pStyle w:val="divdocumentli"/>
                    <w:numPr>
                      <w:ilvl w:val="0"/>
                      <w:numId w:val="5"/>
                    </w:numPr>
                    <w:spacing w:line="300" w:lineRule="atLeast"/>
                    <w:ind w:left="300" w:right="83" w:hanging="292"/>
                    <w:jc w:val="both"/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Research report on algorithms for fraud detection</w:t>
                  </w:r>
                </w:p>
                <w:p w14:paraId="79A4FCA5" w14:textId="77777777" w:rsidR="006F603C" w:rsidRPr="00E43DF5" w:rsidRDefault="006F603C" w:rsidP="006F603C">
                  <w:pPr>
                    <w:pStyle w:val="divdocumentli"/>
                    <w:numPr>
                      <w:ilvl w:val="0"/>
                      <w:numId w:val="5"/>
                    </w:numPr>
                    <w:spacing w:line="300" w:lineRule="atLeast"/>
                    <w:ind w:left="300" w:right="83" w:hanging="292"/>
                    <w:jc w:val="both"/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Coursework in Statistics, Computer Vision, General Machine Learning, Optimisation, Data Analysis, </w:t>
                  </w:r>
                  <w:proofErr w:type="gramStart"/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Visualisation</w:t>
                  </w:r>
                  <w:proofErr w:type="gramEnd"/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and Image Processing </w:t>
                  </w:r>
                </w:p>
                <w:p w14:paraId="497D3A74" w14:textId="77777777" w:rsidR="006F603C" w:rsidRPr="00E43DF5" w:rsidRDefault="006F603C" w:rsidP="006F603C">
                  <w:pPr>
                    <w:pStyle w:val="divdocumentli"/>
                    <w:spacing w:line="300" w:lineRule="atLeast"/>
                    <w:ind w:left="300" w:right="83"/>
                    <w:jc w:val="both"/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</w:tc>
            </w:tr>
          </w:tbl>
          <w:p w14:paraId="61AF49DA" w14:textId="77777777" w:rsidR="006F603C" w:rsidRPr="00E43DF5" w:rsidRDefault="006F603C" w:rsidP="006F603C">
            <w:pPr>
              <w:rPr>
                <w:vanish/>
                <w:color w:val="000000" w:themeColor="text1"/>
              </w:rPr>
            </w:pPr>
          </w:p>
          <w:tbl>
            <w:tblPr>
              <w:tblStyle w:val="divdocumentparentContainer"/>
              <w:tblW w:w="8560" w:type="dxa"/>
              <w:tblLayout w:type="fixed"/>
              <w:tblLook w:val="05E0" w:firstRow="1" w:lastRow="1" w:firstColumn="1" w:lastColumn="1" w:noHBand="0" w:noVBand="1"/>
            </w:tblPr>
            <w:tblGrid>
              <w:gridCol w:w="300"/>
              <w:gridCol w:w="1300"/>
              <w:gridCol w:w="236"/>
              <w:gridCol w:w="6724"/>
            </w:tblGrid>
            <w:tr w:rsidR="006F603C" w:rsidRPr="00E43DF5" w14:paraId="4423BE88" w14:textId="77777777" w:rsidTr="00693E22">
              <w:tc>
                <w:tcPr>
                  <w:tcW w:w="300" w:type="dxa"/>
                  <w:hideMark/>
                </w:tcPr>
                <w:p w14:paraId="1CB10C96" w14:textId="77777777" w:rsidR="006F603C" w:rsidRPr="00E43DF5" w:rsidRDefault="006F603C" w:rsidP="006F603C">
                  <w:pPr>
                    <w:pStyle w:val="divdocumentemptycellParagraph"/>
                    <w:spacing w:line="300" w:lineRule="atLeast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300" w:type="dxa"/>
                  <w:hideMark/>
                </w:tcPr>
                <w:p w14:paraId="4F3C888B" w14:textId="6B97AE01" w:rsidR="006F603C" w:rsidRPr="00E43DF5" w:rsidRDefault="006F603C" w:rsidP="006F603C">
                  <w:pPr>
                    <w:pStyle w:val="divdocumentemptycellParagraph"/>
                    <w:spacing w:line="300" w:lineRule="atLeast"/>
                    <w:ind w:left="-66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5-02 – 2017-12</w:t>
                  </w:r>
                </w:p>
              </w:tc>
              <w:tc>
                <w:tcPr>
                  <w:tcW w:w="236" w:type="dxa"/>
                  <w:hideMark/>
                </w:tcPr>
                <w:p w14:paraId="604F2339" w14:textId="77777777" w:rsidR="006F603C" w:rsidRPr="00E43DF5" w:rsidRDefault="006F603C" w:rsidP="006F603C">
                  <w:pPr>
                    <w:pStyle w:val="divdocumentemptycellParagraph"/>
                    <w:spacing w:line="300" w:lineRule="atLeast"/>
                    <w:rPr>
                      <w:rStyle w:val="divdocumentleft-boxpaddedlinedate-content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pind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6724" w:type="dxa"/>
                  <w:hideMark/>
                </w:tcPr>
                <w:p w14:paraId="57071CAB" w14:textId="77777777" w:rsidR="006F603C" w:rsidRPr="00E43DF5" w:rsidRDefault="006F603C" w:rsidP="006F603C">
                  <w:pPr>
                    <w:pStyle w:val="divdocumentleft-boxsectioneducationsinglecolumnpaddedline"/>
                    <w:spacing w:after="80" w:line="300" w:lineRule="atLeast"/>
                    <w:ind w:right="300"/>
                    <w:rPr>
                      <w:rStyle w:val="divdocumentleft-boxdatetablesinglecolumn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degre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Bachelor of Science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  <w:sz w:val="20"/>
                      <w:szCs w:val="20"/>
                    </w:rPr>
                    <w:t xml:space="preserve">: </w:t>
                  </w:r>
                  <w:r w:rsidRPr="00E43DF5">
                    <w:rPr>
                      <w:rStyle w:val="divdocumentprogramlin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Economics and Mathematics</w:t>
                  </w:r>
                </w:p>
                <w:p w14:paraId="46E3B997" w14:textId="6B264A68" w:rsidR="006F603C" w:rsidRPr="00E43DF5" w:rsidRDefault="006F603C" w:rsidP="006F603C">
                  <w:pPr>
                    <w:pStyle w:val="divdocumentleft-boxsectioneducationsinglecolumnpaddedline"/>
                    <w:spacing w:line="300" w:lineRule="atLeast"/>
                    <w:ind w:right="300"/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University of the Witwatersran</w:t>
                  </w:r>
                  <w:r w:rsidR="0009742C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d</w:t>
                  </w:r>
                </w:p>
                <w:p w14:paraId="2953BE28" w14:textId="77777777" w:rsidR="006F603C" w:rsidRPr="00E43DF5" w:rsidRDefault="006F603C" w:rsidP="006F603C">
                  <w:pPr>
                    <w:pStyle w:val="divdocumentli"/>
                    <w:numPr>
                      <w:ilvl w:val="0"/>
                      <w:numId w:val="6"/>
                    </w:numPr>
                    <w:spacing w:line="300" w:lineRule="atLeast"/>
                    <w:ind w:left="300" w:right="173" w:hanging="292"/>
                    <w:jc w:val="both"/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Coursework in Mathematics, Computer Science, Information Systems, Economics and Accounting,</w:t>
                  </w:r>
                </w:p>
                <w:p w14:paraId="0CB2D861" w14:textId="77777777" w:rsidR="006F603C" w:rsidRPr="00E43DF5" w:rsidRDefault="006F603C" w:rsidP="006F603C">
                  <w:pPr>
                    <w:pStyle w:val="divdocumentli"/>
                    <w:spacing w:line="300" w:lineRule="atLeast"/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</w:tc>
            </w:tr>
          </w:tbl>
          <w:p w14:paraId="620F95CF" w14:textId="2484F2B5" w:rsidR="00440304" w:rsidRDefault="00440304" w:rsidP="00440304">
            <w:pPr>
              <w:pStyle w:val="p"/>
              <w:pBdr>
                <w:left w:val="none" w:sz="0" w:space="15" w:color="auto"/>
                <w:right w:val="none" w:sz="0" w:space="15" w:color="auto"/>
              </w:pBdr>
              <w:spacing w:line="300" w:lineRule="atLeast"/>
              <w:ind w:left="300" w:right="300"/>
              <w:jc w:val="both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</w:pPr>
          </w:p>
          <w:p w14:paraId="1B5FD343" w14:textId="46386C15" w:rsidR="006F603C" w:rsidRDefault="006F603C" w:rsidP="00440304">
            <w:pPr>
              <w:pStyle w:val="p"/>
              <w:pBdr>
                <w:left w:val="none" w:sz="0" w:space="15" w:color="auto"/>
                <w:right w:val="none" w:sz="0" w:space="15" w:color="auto"/>
              </w:pBdr>
              <w:spacing w:line="300" w:lineRule="atLeast"/>
              <w:ind w:left="300" w:right="300"/>
              <w:jc w:val="both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</w:pPr>
          </w:p>
          <w:p w14:paraId="7D974B0D" w14:textId="3027215E" w:rsidR="006F603C" w:rsidRDefault="006F603C" w:rsidP="00440304">
            <w:pPr>
              <w:pStyle w:val="p"/>
              <w:pBdr>
                <w:left w:val="none" w:sz="0" w:space="15" w:color="auto"/>
                <w:right w:val="none" w:sz="0" w:space="15" w:color="auto"/>
              </w:pBdr>
              <w:spacing w:line="300" w:lineRule="atLeast"/>
              <w:ind w:left="300" w:right="300"/>
              <w:jc w:val="both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</w:pPr>
          </w:p>
          <w:p w14:paraId="6837DF80" w14:textId="42860EDC" w:rsidR="006F603C" w:rsidRDefault="006F603C" w:rsidP="00440304">
            <w:pPr>
              <w:pStyle w:val="p"/>
              <w:pBdr>
                <w:left w:val="none" w:sz="0" w:space="15" w:color="auto"/>
                <w:right w:val="none" w:sz="0" w:space="15" w:color="auto"/>
              </w:pBdr>
              <w:spacing w:line="300" w:lineRule="atLeast"/>
              <w:ind w:left="300" w:right="300"/>
              <w:jc w:val="both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</w:pPr>
          </w:p>
          <w:p w14:paraId="2BF4F433" w14:textId="6F49200B" w:rsidR="006F603C" w:rsidRDefault="006F603C" w:rsidP="00440304">
            <w:pPr>
              <w:pStyle w:val="p"/>
              <w:pBdr>
                <w:left w:val="none" w:sz="0" w:space="15" w:color="auto"/>
                <w:right w:val="none" w:sz="0" w:space="15" w:color="auto"/>
              </w:pBdr>
              <w:spacing w:line="300" w:lineRule="atLeast"/>
              <w:ind w:left="300" w:right="300"/>
              <w:jc w:val="both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</w:pPr>
          </w:p>
          <w:p w14:paraId="635F25D4" w14:textId="543B1C24" w:rsidR="006F603C" w:rsidRDefault="006F603C" w:rsidP="00440304">
            <w:pPr>
              <w:pStyle w:val="p"/>
              <w:pBdr>
                <w:left w:val="none" w:sz="0" w:space="15" w:color="auto"/>
                <w:right w:val="none" w:sz="0" w:space="15" w:color="auto"/>
              </w:pBdr>
              <w:spacing w:line="300" w:lineRule="atLeast"/>
              <w:ind w:left="300" w:right="300"/>
              <w:jc w:val="both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</w:pPr>
          </w:p>
          <w:p w14:paraId="6951BD4C" w14:textId="7FD7EE2A" w:rsidR="006F603C" w:rsidRDefault="006F603C" w:rsidP="003023F8">
            <w:pPr>
              <w:pStyle w:val="p"/>
              <w:pBdr>
                <w:left w:val="none" w:sz="0" w:space="15" w:color="auto"/>
                <w:right w:val="none" w:sz="0" w:space="15" w:color="auto"/>
              </w:pBdr>
              <w:spacing w:line="300" w:lineRule="atLeast"/>
              <w:ind w:right="300"/>
              <w:jc w:val="both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</w:pPr>
          </w:p>
          <w:p w14:paraId="60505354" w14:textId="77777777" w:rsidR="00EB5888" w:rsidRPr="00E43DF5" w:rsidRDefault="00555997">
            <w:pPr>
              <w:pStyle w:val="divdocumentleft-boxsectiontitle"/>
              <w:pBdr>
                <w:top w:val="single" w:sz="8" w:space="5" w:color="D5D6D6"/>
                <w:left w:val="none" w:sz="0" w:space="0" w:color="auto"/>
                <w:bottom w:val="single" w:sz="8" w:space="5" w:color="D5D6D6"/>
                <w:right w:val="none" w:sz="0" w:space="0" w:color="auto"/>
              </w:pBdr>
              <w:spacing w:after="200" w:line="300" w:lineRule="atLeast"/>
              <w:ind w:left="300" w:right="300"/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  <w:lastRenderedPageBreak/>
              <w:t>Work History</w:t>
            </w:r>
          </w:p>
          <w:p w14:paraId="0499A7FE" w14:textId="77777777" w:rsidR="00EB5888" w:rsidRPr="00E43DF5" w:rsidRDefault="00555997">
            <w:pPr>
              <w:pStyle w:val="headinggapdiv"/>
              <w:spacing w:line="300" w:lineRule="atLeast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  <w:t> </w:t>
            </w:r>
          </w:p>
          <w:tbl>
            <w:tblPr>
              <w:tblStyle w:val="divdocumentparentContainer"/>
              <w:tblW w:w="8819" w:type="dxa"/>
              <w:tblLayout w:type="fixed"/>
              <w:tblLook w:val="05E0" w:firstRow="1" w:lastRow="1" w:firstColumn="1" w:lastColumn="1" w:noHBand="0" w:noVBand="1"/>
            </w:tblPr>
            <w:tblGrid>
              <w:gridCol w:w="309"/>
              <w:gridCol w:w="1339"/>
              <w:gridCol w:w="243"/>
              <w:gridCol w:w="6928"/>
            </w:tblGrid>
            <w:tr w:rsidR="00E43DF5" w:rsidRPr="00E43DF5" w14:paraId="2E8A03C6" w14:textId="77777777" w:rsidTr="00466F26">
              <w:trPr>
                <w:trHeight w:val="3493"/>
              </w:trPr>
              <w:tc>
                <w:tcPr>
                  <w:tcW w:w="309" w:type="dxa"/>
                  <w:vMerge w:val="restart"/>
                  <w:hideMark/>
                </w:tcPr>
                <w:p w14:paraId="15CE7306" w14:textId="77777777" w:rsidR="00FC0B92" w:rsidRPr="00E43DF5" w:rsidRDefault="00FC0B92">
                  <w:pPr>
                    <w:pStyle w:val="divdocumentemptycellParagraph"/>
                    <w:spacing w:line="300" w:lineRule="atLeast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339" w:type="dxa"/>
                  <w:hideMark/>
                </w:tcPr>
                <w:p w14:paraId="73D1BC64" w14:textId="0B575496" w:rsidR="0083788E" w:rsidRPr="00E43DF5" w:rsidRDefault="0083788E" w:rsidP="0083788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20-11 – 202</w:t>
                  </w:r>
                  <w:r w:rsidR="000D74D0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1</w:t>
                  </w: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-0</w:t>
                  </w:r>
                  <w:r w:rsidR="00CF7A0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7</w:t>
                  </w:r>
                </w:p>
                <w:p w14:paraId="625F0F10" w14:textId="40BB2E1C" w:rsidR="0083788E" w:rsidRDefault="0083788E" w:rsidP="004D0885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7E4B92B" w14:textId="4CA08E06" w:rsidR="0083788E" w:rsidRDefault="0083788E" w:rsidP="004D0885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46754922" w14:textId="1C8365BC" w:rsidR="0083788E" w:rsidRDefault="0083788E" w:rsidP="004D0885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77E2A29A" w14:textId="4C84EED2" w:rsidR="0083788E" w:rsidRDefault="0083788E" w:rsidP="004D0885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22CAD851" w14:textId="5AD94FB9" w:rsidR="0083788E" w:rsidRDefault="0083788E" w:rsidP="004D0885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5DD4642A" w14:textId="3813980B" w:rsidR="0083788E" w:rsidRDefault="0083788E" w:rsidP="004D0885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2BCB057" w14:textId="6D61EF25" w:rsidR="0083788E" w:rsidRDefault="0083788E" w:rsidP="004D0885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12042C5" w14:textId="06194350" w:rsidR="005A28B9" w:rsidRDefault="005A28B9" w:rsidP="004D0885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12380212" w14:textId="77777777" w:rsidR="00FC1235" w:rsidRDefault="00FC1235" w:rsidP="004D0885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2B5A2824" w14:textId="77777777" w:rsidR="00BD4BA7" w:rsidRDefault="00BD4BA7" w:rsidP="004D0885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8A6BF02" w14:textId="1E151F30" w:rsidR="004D0885" w:rsidRPr="00E43DF5" w:rsidRDefault="004D0885" w:rsidP="004D0885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20-</w:t>
                  </w:r>
                  <w:r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09</w:t>
                  </w: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 xml:space="preserve"> – 2020-</w:t>
                  </w:r>
                  <w:r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11</w:t>
                  </w:r>
                </w:p>
                <w:p w14:paraId="15FF9D2D" w14:textId="77777777" w:rsidR="004D0885" w:rsidRDefault="004D0885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77D3B1D3" w14:textId="77777777" w:rsidR="004D0885" w:rsidRDefault="004D0885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0607F5C3" w14:textId="77777777" w:rsidR="004D0885" w:rsidRDefault="004D0885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49949504" w14:textId="2204BC1C" w:rsidR="00601771" w:rsidRDefault="005969D7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 xml:space="preserve"> </w:t>
                  </w:r>
                </w:p>
                <w:p w14:paraId="2AB130E6" w14:textId="77777777" w:rsidR="005711CF" w:rsidRDefault="005711CF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25ADCD14" w14:textId="77777777" w:rsidR="00A320C7" w:rsidRPr="00E43DF5" w:rsidRDefault="00A320C7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355A6C45" w14:textId="5A5ECC50" w:rsidR="00B66219" w:rsidRPr="00E43DF5" w:rsidRDefault="00B66219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9-</w:t>
                  </w:r>
                  <w:r w:rsidR="002A0A72"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0</w:t>
                  </w:r>
                  <w:r w:rsidR="00EF4C53"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8</w:t>
                  </w: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 xml:space="preserve"> – 2020-0</w:t>
                  </w:r>
                  <w:r w:rsidR="00D8646B"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6</w:t>
                  </w:r>
                </w:p>
                <w:p w14:paraId="1498A940" w14:textId="3FA1B1D3" w:rsidR="00BD576D" w:rsidRPr="00E43DF5" w:rsidRDefault="00BD576D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392FC09F" w14:textId="77FD6CD9" w:rsidR="00BD576D" w:rsidRPr="00E43DF5" w:rsidRDefault="00BD576D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5045BFE9" w14:textId="1EE029E2" w:rsidR="00BD576D" w:rsidRPr="00E43DF5" w:rsidRDefault="00BD576D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18B38D95" w14:textId="3B4B55BC" w:rsidR="00BD576D" w:rsidRPr="00E43DF5" w:rsidRDefault="00BD576D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5424E782" w14:textId="26D25ABE" w:rsidR="00BD576D" w:rsidRPr="00E43DF5" w:rsidRDefault="00BD576D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0A784C32" w14:textId="440FD2CF" w:rsidR="00BD576D" w:rsidRPr="00E43DF5" w:rsidRDefault="00BD576D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27655E21" w14:textId="6AADC044" w:rsidR="00FC0B92" w:rsidRPr="00E43DF5" w:rsidRDefault="00BD576D" w:rsidP="002C019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9-1</w:t>
                  </w:r>
                  <w:r w:rsidR="00E820DC"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0</w:t>
                  </w: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 xml:space="preserve"> – 2020-0</w:t>
                  </w:r>
                  <w:r w:rsidR="00DB43CB"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6</w:t>
                  </w:r>
                </w:p>
                <w:p w14:paraId="789A6806" w14:textId="77777777" w:rsidR="002C019E" w:rsidRPr="00E43DF5" w:rsidRDefault="002C019E" w:rsidP="002C019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48526BB5" w14:textId="77777777" w:rsidR="002C019E" w:rsidRPr="00E43DF5" w:rsidRDefault="002C019E" w:rsidP="002C019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136CFA7" w14:textId="77777777" w:rsidR="002C019E" w:rsidRPr="00E43DF5" w:rsidRDefault="002C019E" w:rsidP="002C019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552EBAAE" w14:textId="77777777" w:rsidR="002C019E" w:rsidRPr="00E43DF5" w:rsidRDefault="002C019E" w:rsidP="002C019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69F44AD" w14:textId="77777777" w:rsidR="002C019E" w:rsidRPr="00E43DF5" w:rsidRDefault="002C019E" w:rsidP="002C019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D017D2C" w14:textId="3851B851" w:rsidR="001259EF" w:rsidRDefault="001259EF" w:rsidP="002C019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3218C7EE" w14:textId="77777777" w:rsidR="00CF7A05" w:rsidRPr="00E43DF5" w:rsidRDefault="00CF7A05" w:rsidP="002C019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7970E727" w14:textId="21F26640" w:rsidR="00D045DF" w:rsidRPr="00E43DF5" w:rsidRDefault="002C019E" w:rsidP="002C019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9-06 – 2019-0</w:t>
                  </w:r>
                  <w:r w:rsidR="00D045DF"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7</w:t>
                  </w:r>
                </w:p>
                <w:p w14:paraId="2C1F660D" w14:textId="05D0A945" w:rsidR="00D045DF" w:rsidRPr="00E43DF5" w:rsidRDefault="00D045DF" w:rsidP="002C019E">
                  <w:pPr>
                    <w:pStyle w:val="divdocumentemptycellParagraph"/>
                    <w:spacing w:line="300" w:lineRule="atLeast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</w:tc>
              <w:tc>
                <w:tcPr>
                  <w:tcW w:w="243" w:type="dxa"/>
                  <w:hideMark/>
                </w:tcPr>
                <w:p w14:paraId="4B339B7C" w14:textId="77777777" w:rsidR="00FC0B92" w:rsidRDefault="00FC0B92">
                  <w:pPr>
                    <w:pStyle w:val="divdocumentemptycellParagraph"/>
                    <w:spacing w:line="300" w:lineRule="atLeast"/>
                    <w:rPr>
                      <w:rStyle w:val="divdocumentleft-boxdatetablepind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pind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 </w:t>
                  </w:r>
                </w:p>
                <w:p w14:paraId="4B9AD564" w14:textId="1F138720" w:rsidR="006F603C" w:rsidRPr="00E43DF5" w:rsidRDefault="006F603C">
                  <w:pPr>
                    <w:pStyle w:val="divdocumentemptycellParagraph"/>
                    <w:spacing w:line="300" w:lineRule="atLeast"/>
                    <w:rPr>
                      <w:rStyle w:val="divdocumentleft-boxpaddedlinedate-content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</w:tc>
              <w:tc>
                <w:tcPr>
                  <w:tcW w:w="6928" w:type="dxa"/>
                  <w:hideMark/>
                </w:tcPr>
                <w:p w14:paraId="6F41F005" w14:textId="77777777" w:rsidR="0083788E" w:rsidRPr="00E43DF5" w:rsidRDefault="0083788E" w:rsidP="0083788E">
                  <w:pPr>
                    <w:pStyle w:val="divdocumentleft-boxsectionexperiencesinglecolumnpaddedline"/>
                    <w:pBdr>
                      <w:right w:val="none" w:sz="0" w:space="0" w:color="auto"/>
                    </w:pBdr>
                    <w:spacing w:line="300" w:lineRule="atLeast"/>
                    <w:ind w:right="300" w:hanging="110"/>
                    <w:contextualSpacing/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</w:pPr>
                  <w:r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Data and Investment</w:t>
                  </w:r>
                  <w:r w:rsidRPr="00E43DF5"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 xml:space="preserve"> Analyst</w:t>
                  </w:r>
                </w:p>
                <w:p w14:paraId="10E993EE" w14:textId="4C2FF682" w:rsidR="0083788E" w:rsidRDefault="0083788E" w:rsidP="00FC1235">
                  <w:pPr>
                    <w:pStyle w:val="divdocumentleft-boxsectionexperiencesinglecolumnpaddedline"/>
                    <w:spacing w:before="80" w:line="276" w:lineRule="auto"/>
                    <w:ind w:left="-110" w:right="270"/>
                    <w:contextualSpacing/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Bopa Moruo Private Equit</w:t>
                  </w:r>
                  <w:r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y Fund Managers, </w:t>
                  </w:r>
                  <w:r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Johannesburg</w:t>
                  </w:r>
                </w:p>
                <w:p w14:paraId="256A9F9A" w14:textId="7D762F94" w:rsidR="0083788E" w:rsidRPr="0083788E" w:rsidRDefault="00601771" w:rsidP="00FC1235">
                  <w:pPr>
                    <w:pStyle w:val="divdocumentleft-boxsectionexperiencesinglecolumnpaddedline"/>
                    <w:spacing w:line="276" w:lineRule="auto"/>
                    <w:ind w:left="70" w:right="433"/>
                    <w:contextualSpacing/>
                    <w:jc w:val="both"/>
                    <w:rPr>
                      <w:rStyle w:val="divdocumentjobtitle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Prepared</w:t>
                  </w:r>
                  <w:r w:rsidR="0083788E" w:rsidRPr="00E43DF5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83788E" w:rsidRPr="00E43DF5">
                    <w:rPr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financial and operational dashboards for investor due-diligence and portfolio company reports</w:t>
                  </w:r>
                  <w:r w:rsidR="0083788E" w:rsidRPr="00E43DF5">
                    <w:rPr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. </w:t>
                  </w:r>
                  <w:r w:rsidR="0083788E" w:rsidRPr="00E43DF5">
                    <w:rPr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The</w:t>
                  </w:r>
                  <w:r w:rsidR="009F10CD">
                    <w:rPr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se dashboards entailed s</w:t>
                  </w:r>
                  <w:r w:rsidR="0083788E" w:rsidRPr="00E43DF5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treamlining the financial reporting and visual analysis workflows</w:t>
                  </w:r>
                  <w:r w:rsidR="009F10CD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to m</w:t>
                  </w:r>
                  <w:r w:rsidR="0083788E" w:rsidRPr="00E43DF5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odelling operational efficiency within its portfolio companies</w:t>
                  </w:r>
                  <w:r w:rsidR="009F10CD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CF7A05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to </w:t>
                  </w:r>
                  <w:r w:rsidR="009F10CD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p</w:t>
                  </w:r>
                  <w:r w:rsidR="0083788E" w:rsidRPr="00E43DF5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rovid</w:t>
                  </w:r>
                  <w:r w:rsidR="009F10CD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e </w:t>
                  </w:r>
                  <w:r w:rsidR="0083788E" w:rsidRPr="00E43DF5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investment appraisals to the investment team</w:t>
                  </w:r>
                  <w:r w:rsidR="009F10CD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. </w:t>
                  </w:r>
                  <w:r w:rsidR="00CF7A05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This project was</w:t>
                  </w:r>
                  <w:r w:rsidR="009F10CD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the first of its </w:t>
                  </w:r>
                  <w:r w:rsidR="005711CF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kind</w:t>
                  </w:r>
                  <w:r w:rsidR="005A28B9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, </w:t>
                  </w:r>
                  <w:r w:rsidR="009F10CD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reduc</w:t>
                  </w:r>
                  <w:r w:rsidR="005A28B9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ing </w:t>
                  </w:r>
                  <w:r w:rsidR="009F10CD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reporting time from </w:t>
                  </w:r>
                  <w:r w:rsidR="0018343B" w:rsidRPr="00FC1235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17</w:t>
                  </w:r>
                  <w:r w:rsidR="00BD4BA7" w:rsidRPr="00FC1235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weekly hours to 20 minute</w:t>
                  </w:r>
                  <w:r w:rsidR="00CF7A05" w:rsidRPr="00FC1235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s</w:t>
                  </w:r>
                  <w:r w:rsidR="005A28B9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and presented the companies’ financial and operational performance more accurately.</w:t>
                  </w:r>
                  <w:r w:rsidR="00CF7A05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Programmes: Python, Excel, Power</w:t>
                  </w:r>
                  <w:r w:rsidR="005A28B9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CF7A05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BI, Power Automate.</w:t>
                  </w:r>
                </w:p>
                <w:p w14:paraId="65312C3B" w14:textId="77777777" w:rsidR="0083788E" w:rsidRPr="006F603C" w:rsidRDefault="0083788E" w:rsidP="0083788E">
                  <w:pPr>
                    <w:pStyle w:val="divdocumentleft-boxsectionexperiencesinglecolumnpaddedline"/>
                    <w:spacing w:before="80" w:line="300" w:lineRule="atLeast"/>
                    <w:ind w:left="612" w:right="433"/>
                    <w:contextualSpacing/>
                    <w:rPr>
                      <w:rStyle w:val="divdocumentjobtitle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4F51615D" w14:textId="19CA84AD" w:rsidR="004D0885" w:rsidRPr="00E43DF5" w:rsidRDefault="00DE741B" w:rsidP="004D0885">
                  <w:pPr>
                    <w:pStyle w:val="divdocumentleft-boxsectionexperiencesinglecolumnpaddedline"/>
                    <w:pBdr>
                      <w:right w:val="none" w:sz="0" w:space="0" w:color="auto"/>
                    </w:pBdr>
                    <w:spacing w:line="300" w:lineRule="atLeast"/>
                    <w:ind w:right="300" w:hanging="110"/>
                    <w:contextualSpacing/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</w:pPr>
                  <w:r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Customer Pricing</w:t>
                  </w:r>
                  <w:r w:rsidR="004D0885"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 xml:space="preserve"> Analyst</w:t>
                  </w:r>
                </w:p>
                <w:p w14:paraId="28C7B355" w14:textId="6A189599" w:rsidR="004D0885" w:rsidRDefault="004D0885" w:rsidP="00C527B6">
                  <w:pPr>
                    <w:pStyle w:val="divdocumentleft-boxsectionexperiencesinglecolumnpaddedline"/>
                    <w:spacing w:before="80" w:line="300" w:lineRule="atLeast"/>
                    <w:ind w:left="-110" w:right="270"/>
                    <w:contextualSpacing/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Tiger </w:t>
                  </w:r>
                  <w:r w:rsidR="000A458C" w:rsidRPr="000A458C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Consumer Brands Limited</w:t>
                  </w:r>
                  <w:r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, Johannesburg</w:t>
                  </w:r>
                </w:p>
                <w:p w14:paraId="7975266D" w14:textId="7FBC8861" w:rsidR="000A458C" w:rsidRDefault="000C18D3" w:rsidP="00C527B6">
                  <w:pPr>
                    <w:pStyle w:val="divdocumentleft-boxsectionexperiencesinglecolumnpaddedline"/>
                    <w:numPr>
                      <w:ilvl w:val="0"/>
                      <w:numId w:val="17"/>
                    </w:numPr>
                    <w:spacing w:before="80"/>
                    <w:ind w:left="250" w:right="432" w:hanging="270"/>
                    <w:contextualSpacing/>
                    <w:jc w:val="both"/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Worked with the data scientist to prepare </w:t>
                  </w:r>
                  <w:r w:rsidR="000A458C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product category sales </w:t>
                  </w:r>
                  <w:r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data</w:t>
                  </w:r>
                  <w:r w:rsidR="001866D6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.</w:t>
                  </w:r>
                </w:p>
                <w:p w14:paraId="730EE534" w14:textId="48E25C3F" w:rsidR="005171A9" w:rsidRDefault="000A458C" w:rsidP="00C527B6">
                  <w:pPr>
                    <w:pStyle w:val="divdocumentleft-boxsectionexperiencesinglecolumnpaddedline"/>
                    <w:numPr>
                      <w:ilvl w:val="0"/>
                      <w:numId w:val="17"/>
                    </w:numPr>
                    <w:spacing w:before="80"/>
                    <w:ind w:left="250" w:right="432" w:hanging="270"/>
                    <w:contextualSpacing/>
                    <w:jc w:val="both"/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0A458C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Uploaded and m</w:t>
                  </w:r>
                  <w:r w:rsidR="004D0885" w:rsidRPr="000A458C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ain</w:t>
                  </w:r>
                  <w:r w:rsidRPr="000A458C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t</w:t>
                  </w:r>
                  <w:r w:rsidR="004D0885" w:rsidRPr="000A458C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ained</w:t>
                  </w:r>
                  <w:r w:rsidR="00771EF1" w:rsidRPr="000A458C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the</w:t>
                  </w:r>
                  <w:r w:rsidR="001866D6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first</w:t>
                  </w:r>
                  <w:r w:rsidR="00A32C11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-</w:t>
                  </w:r>
                  <w:r w:rsidR="001866D6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ever </w:t>
                  </w:r>
                  <w:r w:rsidR="00771EF1" w:rsidRPr="000A458C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profit</w:t>
                  </w:r>
                  <w:r w:rsidRPr="000A458C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ability</w:t>
                  </w:r>
                  <w:r w:rsidR="00771EF1" w:rsidRPr="000A458C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Pr="000A458C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dashboard</w:t>
                  </w:r>
                  <w:r w:rsidR="00771EF1" w:rsidRPr="000A458C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5711CF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across the company. </w:t>
                  </w:r>
                  <w:r w:rsidR="00E72EC1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The dashboard</w:t>
                  </w:r>
                  <w:r w:rsidR="005171A9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:</w:t>
                  </w:r>
                </w:p>
                <w:p w14:paraId="2EE96A65" w14:textId="77777777" w:rsidR="005171A9" w:rsidRDefault="00A320C7" w:rsidP="00C527B6">
                  <w:pPr>
                    <w:pStyle w:val="divdocumentleft-boxsectionexperiencesinglecolumnpaddedline"/>
                    <w:numPr>
                      <w:ilvl w:val="0"/>
                      <w:numId w:val="18"/>
                    </w:numPr>
                    <w:spacing w:before="80"/>
                    <w:ind w:right="432"/>
                    <w:contextualSpacing/>
                    <w:jc w:val="both"/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i</w:t>
                  </w:r>
                  <w:r w:rsidRPr="00A320C7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mproved the quality and accuracy of reports</w:t>
                  </w:r>
                  <w:r w:rsidR="005171A9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, </w:t>
                  </w:r>
                  <w:r w:rsidRPr="005171A9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and</w:t>
                  </w:r>
                </w:p>
                <w:p w14:paraId="5F5333F7" w14:textId="5CC8EE51" w:rsidR="00A320C7" w:rsidRPr="005171A9" w:rsidRDefault="00A320C7" w:rsidP="00C527B6">
                  <w:pPr>
                    <w:pStyle w:val="divdocumentleft-boxsectionexperiencesinglecolumnpaddedline"/>
                    <w:numPr>
                      <w:ilvl w:val="0"/>
                      <w:numId w:val="18"/>
                    </w:numPr>
                    <w:spacing w:before="80"/>
                    <w:ind w:right="432"/>
                    <w:contextualSpacing/>
                    <w:jc w:val="both"/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5171A9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reduced the reporting time from </w:t>
                  </w:r>
                  <w:r w:rsidR="0018343B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20</w:t>
                  </w:r>
                  <w:r w:rsidRPr="005171A9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weekly hours to </w:t>
                  </w:r>
                  <w:r w:rsidR="009F10CD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5 minutes</w:t>
                  </w:r>
                  <w:r w:rsidR="0018343B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.</w:t>
                  </w:r>
                  <w:r w:rsidR="00CF7A05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Programmes: Python, Excel</w:t>
                  </w:r>
                  <w:r w:rsidR="00FC1243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.</w:t>
                  </w:r>
                </w:p>
                <w:p w14:paraId="11D26F82" w14:textId="1B84578B" w:rsidR="00D967F6" w:rsidRPr="00E43DF5" w:rsidRDefault="00450C0F" w:rsidP="00065BB7">
                  <w:pPr>
                    <w:pStyle w:val="divdocumentleft-boxsectionexperiencesinglecolumnpaddedline"/>
                    <w:pBdr>
                      <w:right w:val="none" w:sz="0" w:space="0" w:color="auto"/>
                    </w:pBdr>
                    <w:spacing w:line="300" w:lineRule="atLeast"/>
                    <w:ind w:left="-110" w:right="300"/>
                    <w:contextualSpacing/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Product Developer</w:t>
                  </w:r>
                </w:p>
                <w:p w14:paraId="64097FC1" w14:textId="30F0693E" w:rsidR="00BD576D" w:rsidRPr="00E43DF5" w:rsidRDefault="00BD576D" w:rsidP="00065BB7">
                  <w:pPr>
                    <w:pStyle w:val="divdocumentleft-boxsectionexperiencesinglecolumnpaddedline"/>
                    <w:spacing w:before="80" w:line="300" w:lineRule="atLeast"/>
                    <w:ind w:left="-110" w:right="300"/>
                    <w:contextualSpacing/>
                    <w:jc w:val="both"/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Moya</w:t>
                  </w:r>
                  <w:r w:rsidR="0009742C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, </w:t>
                  </w:r>
                  <w:r w:rsidR="0009742C"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Johannesburg</w:t>
                  </w:r>
                </w:p>
                <w:p w14:paraId="60691CF3" w14:textId="18D7D44F" w:rsidR="00F7376D" w:rsidRDefault="00D967F6" w:rsidP="009F10CD">
                  <w:pPr>
                    <w:pStyle w:val="divdocumentleft-boxsectionexperiencesinglecolumnpaddedline"/>
                    <w:spacing w:before="80" w:line="300" w:lineRule="atLeast"/>
                    <w:ind w:left="70"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Moya</w:t>
                  </w:r>
                  <w:r w:rsidR="00086C4F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’s BlackBook </w:t>
                  </w:r>
                  <w:r w:rsidR="00450C0F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w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a</w:t>
                  </w:r>
                  <w:r w:rsidR="00450C0F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s</w:t>
                  </w:r>
                  <w:r w:rsidR="009F1F10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a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fintech </w:t>
                  </w:r>
                  <w:r w:rsidR="00450C0F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product</w:t>
                  </w:r>
                  <w:r w:rsidR="00B66219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9F1F10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to 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help</w:t>
                  </w:r>
                  <w:r w:rsidR="009F1F10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E820DC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small</w:t>
                  </w:r>
                  <w:r w:rsidR="00B66219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E820DC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retail and service businesses </w:t>
                  </w:r>
                  <w:r w:rsidR="00432A34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obtain loans</w:t>
                  </w:r>
                  <w:r w:rsidR="00E820DC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B66219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using </w:t>
                  </w:r>
                  <w:r w:rsidR="009721DB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transactions </w:t>
                  </w:r>
                  <w:r w:rsidR="00E820DC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and</w:t>
                  </w:r>
                  <w:r w:rsidR="00225892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B66219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macroeconomic </w:t>
                  </w:r>
                  <w:r w:rsidR="00E820DC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data</w:t>
                  </w:r>
                  <w:r w:rsidR="00B66219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. 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As</w:t>
                  </w:r>
                  <w:r w:rsidR="00B66219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one of </w:t>
                  </w:r>
                  <w:r w:rsidR="00450C0F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Moya’s </w:t>
                  </w:r>
                  <w:r w:rsidR="00B66219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three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286FE0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founders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, I was responsible </w:t>
                  </w:r>
                  <w:r w:rsidR="00B66219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for</w:t>
                  </w:r>
                  <w:r w:rsidR="009F10CD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450C0F" w:rsidRPr="009F10CD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BlackBook’s </w:t>
                  </w:r>
                  <w:r w:rsidR="00086C4F" w:rsidRPr="009F10CD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conception and</w:t>
                  </w:r>
                  <w:r w:rsidR="00D7124A" w:rsidRPr="009F10CD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941E74" w:rsidRPr="009F10CD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its early phase </w:t>
                  </w:r>
                  <w:r w:rsidR="00086C4F" w:rsidRPr="009F10CD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productio</w:t>
                  </w:r>
                  <w:r w:rsidR="00D7124A" w:rsidRPr="009F10CD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n</w:t>
                  </w:r>
                  <w:r w:rsidR="009F10CD" w:rsidRPr="009F10CD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and d</w:t>
                  </w:r>
                  <w:r w:rsidR="00313B45" w:rsidRPr="009F10CD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eveloping relationships with merchants</w:t>
                  </w:r>
                  <w:r w:rsidR="009F10CD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.</w:t>
                  </w:r>
                  <w:r w:rsidR="00CF7A0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CF7A05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Programmes: Python, Excel</w:t>
                  </w:r>
                </w:p>
                <w:p w14:paraId="0606CA88" w14:textId="48EA526E" w:rsidR="001C1453" w:rsidRPr="00E43DF5" w:rsidRDefault="001C1453" w:rsidP="00065BB7">
                  <w:pPr>
                    <w:pStyle w:val="divdocumentleft-boxsectionexperiencesinglecolumnpaddedline"/>
                    <w:pBdr>
                      <w:left w:val="none" w:sz="0" w:space="5" w:color="auto"/>
                      <w:right w:val="none" w:sz="0" w:space="0" w:color="auto"/>
                    </w:pBdr>
                    <w:spacing w:line="300" w:lineRule="atLeast"/>
                    <w:ind w:left="-110" w:right="300"/>
                    <w:contextualSpacing/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AlphaCode Explore Incubate Member</w:t>
                  </w:r>
                </w:p>
                <w:p w14:paraId="4D948A10" w14:textId="124E8A7F" w:rsidR="001C1453" w:rsidRPr="00E43DF5" w:rsidRDefault="001C1453" w:rsidP="00065BB7">
                  <w:pPr>
                    <w:pStyle w:val="divdocumentleft-boxsectionexperiencesinglecolumnpaddedline"/>
                    <w:pBdr>
                      <w:left w:val="none" w:sz="0" w:space="5" w:color="auto"/>
                      <w:right w:val="none" w:sz="0" w:space="0" w:color="auto"/>
                    </w:pBdr>
                    <w:spacing w:before="80" w:line="300" w:lineRule="atLeast"/>
                    <w:ind w:left="-110" w:right="433"/>
                    <w:contextualSpacing/>
                    <w:jc w:val="both"/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AlphaCode</w:t>
                  </w:r>
                  <w:r w:rsidR="0009742C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 &amp;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 Explore Data Science Academy</w:t>
                  </w:r>
                  <w:r w:rsidR="0009742C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, </w:t>
                  </w:r>
                  <w:r w:rsidR="0009742C"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Johannesburg</w:t>
                  </w:r>
                </w:p>
                <w:p w14:paraId="56816CAA" w14:textId="7575C7E4" w:rsidR="001C1453" w:rsidRPr="00E43DF5" w:rsidRDefault="009721DB" w:rsidP="00065BB7">
                  <w:pPr>
                    <w:pStyle w:val="divdocumentli"/>
                    <w:spacing w:line="300" w:lineRule="atLeast"/>
                    <w:ind w:left="70"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I w</w:t>
                  </w:r>
                  <w:r w:rsidR="001C1453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orked on business formulation and strateg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ies</w:t>
                  </w:r>
                  <w:r w:rsidR="001C1453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around </w:t>
                  </w:r>
                  <w:r w:rsidR="005910F5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the </w:t>
                  </w:r>
                  <w:r w:rsidR="005576F4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BlackBook </w:t>
                  </w:r>
                  <w:r w:rsidR="002A242E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fintech product</w:t>
                  </w:r>
                  <w:r w:rsidR="005910F5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, </w:t>
                  </w:r>
                  <w:r w:rsidR="001C1453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covering the following tasks:</w:t>
                  </w:r>
                </w:p>
                <w:p w14:paraId="6BF76494" w14:textId="755F48DF" w:rsidR="002A0A72" w:rsidRPr="00E43DF5" w:rsidRDefault="002A0A72" w:rsidP="00065BB7">
                  <w:pPr>
                    <w:pStyle w:val="divdocumentli"/>
                    <w:numPr>
                      <w:ilvl w:val="0"/>
                      <w:numId w:val="10"/>
                    </w:numPr>
                    <w:spacing w:line="300" w:lineRule="atLeast"/>
                    <w:ind w:left="520"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Using data science to scale organisations</w:t>
                  </w:r>
                </w:p>
                <w:p w14:paraId="3E32A254" w14:textId="0282269E" w:rsidR="001C1453" w:rsidRPr="00E43DF5" w:rsidRDefault="001C1453" w:rsidP="00065BB7">
                  <w:pPr>
                    <w:pStyle w:val="divdocumentli"/>
                    <w:numPr>
                      <w:ilvl w:val="0"/>
                      <w:numId w:val="10"/>
                    </w:numPr>
                    <w:spacing w:line="300" w:lineRule="atLeast"/>
                    <w:ind w:left="520"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Business thinking</w:t>
                  </w:r>
                  <w:r w:rsidR="009120B1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for 10x </w:t>
                  </w:r>
                  <w:r w:rsidR="00704B7C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ventures</w:t>
                  </w:r>
                </w:p>
                <w:p w14:paraId="378A51EC" w14:textId="64EC5EBE" w:rsidR="001C1453" w:rsidRPr="00E43DF5" w:rsidRDefault="001C1453" w:rsidP="00065BB7">
                  <w:pPr>
                    <w:pStyle w:val="divdocumentli"/>
                    <w:numPr>
                      <w:ilvl w:val="0"/>
                      <w:numId w:val="10"/>
                    </w:numPr>
                    <w:spacing w:line="300" w:lineRule="atLeast"/>
                    <w:ind w:left="520"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Design </w:t>
                  </w:r>
                  <w:r w:rsidR="009120B1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thinking and design 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sprints</w:t>
                  </w:r>
                </w:p>
                <w:p w14:paraId="118B2270" w14:textId="25D3E381" w:rsidR="002A0A72" w:rsidRDefault="001C1453" w:rsidP="00065BB7">
                  <w:pPr>
                    <w:pStyle w:val="divdocumentli"/>
                    <w:numPr>
                      <w:ilvl w:val="0"/>
                      <w:numId w:val="10"/>
                    </w:numPr>
                    <w:spacing w:line="300" w:lineRule="atLeast"/>
                    <w:ind w:left="520"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Prototyping and testing</w:t>
                  </w:r>
                  <w:r w:rsidR="005910F5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5576F4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BlackBook </w:t>
                  </w:r>
                  <w:r w:rsidR="005910F5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with </w:t>
                  </w:r>
                  <w:r w:rsidR="00AB388E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our clients</w:t>
                  </w:r>
                </w:p>
                <w:p w14:paraId="4CCB978A" w14:textId="77777777" w:rsidR="005711CF" w:rsidRDefault="005711CF" w:rsidP="005711CF">
                  <w:pPr>
                    <w:pStyle w:val="divdocumentli"/>
                    <w:spacing w:line="300" w:lineRule="atLeast"/>
                    <w:ind w:left="520"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781904F4" w14:textId="5A98697A" w:rsidR="002C019E" w:rsidRPr="00E43DF5" w:rsidRDefault="00C70444" w:rsidP="00065BB7">
                  <w:pPr>
                    <w:pStyle w:val="divdocumentleft-boxsectionexperiencesinglecolumnpaddedline"/>
                    <w:spacing w:line="300" w:lineRule="atLeast"/>
                    <w:ind w:right="300"/>
                    <w:contextualSpacing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Technology</w:t>
                  </w:r>
                  <w:r w:rsidR="002C019E" w:rsidRPr="00E43DF5"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 xml:space="preserve"> Analyst</w:t>
                  </w:r>
                </w:p>
                <w:p w14:paraId="72E00870" w14:textId="644B930C" w:rsidR="002C019E" w:rsidRPr="00E43DF5" w:rsidRDefault="002C019E" w:rsidP="00065BB7">
                  <w:pPr>
                    <w:pStyle w:val="divdocumentleft-boxsectionexperiencesinglecolumnpaddedline"/>
                    <w:spacing w:before="80" w:line="300" w:lineRule="atLeast"/>
                    <w:ind w:right="433"/>
                    <w:contextualSpacing/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J. P. MORGAN Corporate and Investment Bank</w:t>
                  </w:r>
                  <w:r w:rsidR="0009742C"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, Johannesburg</w:t>
                  </w:r>
                </w:p>
                <w:p w14:paraId="475E1FA1" w14:textId="45B71178" w:rsidR="002C019E" w:rsidRPr="00E43DF5" w:rsidRDefault="002C019E" w:rsidP="00065BB7">
                  <w:pPr>
                    <w:pStyle w:val="divdocumentli"/>
                    <w:numPr>
                      <w:ilvl w:val="0"/>
                      <w:numId w:val="1"/>
                    </w:numPr>
                    <w:spacing w:line="300" w:lineRule="atLeast"/>
                    <w:ind w:left="300" w:right="433" w:hanging="292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Trained by my line manager to understand the technology design and usage that ensures optimum transaction flow</w:t>
                  </w:r>
                  <w:r w:rsidR="001E4420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into, within and out</w:t>
                  </w:r>
                  <w:r w:rsidR="00136759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of</w:t>
                  </w:r>
                  <w:r w:rsidR="001E4420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the Bank</w:t>
                  </w:r>
                </w:p>
                <w:p w14:paraId="7856A1CC" w14:textId="451091A7" w:rsidR="00D13152" w:rsidRPr="00E43DF5" w:rsidRDefault="002C019E" w:rsidP="00065BB7">
                  <w:pPr>
                    <w:pStyle w:val="divdocumentli"/>
                    <w:numPr>
                      <w:ilvl w:val="0"/>
                      <w:numId w:val="1"/>
                    </w:numPr>
                    <w:spacing w:line="300" w:lineRule="atLeast"/>
                    <w:ind w:left="300" w:right="433" w:hanging="292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Consulted with the 12 other line managers (Corporate and Investment Banking, Equity Research, Finance, Treasury, Trading, Sales, Operations, Compliance, Technology Infrastructure, Client Onboarding, Business Management) on their integrations within the </w:t>
                  </w:r>
                  <w:r w:rsidR="009F1F10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B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ank, and completed three projects involving the Finance, Operations and Technology departments</w:t>
                  </w:r>
                </w:p>
              </w:tc>
            </w:tr>
            <w:tr w:rsidR="00E43DF5" w:rsidRPr="00E43DF5" w14:paraId="096604B1" w14:textId="77777777" w:rsidTr="00466F26">
              <w:trPr>
                <w:gridAfter w:val="3"/>
                <w:wAfter w:w="8510" w:type="dxa"/>
                <w:trHeight w:val="300"/>
              </w:trPr>
              <w:tc>
                <w:tcPr>
                  <w:tcW w:w="309" w:type="dxa"/>
                  <w:vMerge/>
                </w:tcPr>
                <w:p w14:paraId="7E8B7855" w14:textId="77777777" w:rsidR="002C019E" w:rsidRPr="00E43DF5" w:rsidRDefault="002C019E">
                  <w:pPr>
                    <w:pStyle w:val="divdocumentemptycellParagraph"/>
                    <w:spacing w:line="300" w:lineRule="atLeast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</w:tc>
            </w:tr>
            <w:tr w:rsidR="00E43DF5" w:rsidRPr="00E43DF5" w14:paraId="2A3A4D9A" w14:textId="77777777" w:rsidTr="00466F26">
              <w:trPr>
                <w:trHeight w:val="1676"/>
              </w:trPr>
              <w:tc>
                <w:tcPr>
                  <w:tcW w:w="309" w:type="dxa"/>
                  <w:hideMark/>
                </w:tcPr>
                <w:p w14:paraId="73DFCF64" w14:textId="77777777" w:rsidR="00EB5888" w:rsidRPr="00E43DF5" w:rsidRDefault="00555997">
                  <w:pPr>
                    <w:pStyle w:val="divdocumentemptycellParagraph"/>
                    <w:spacing w:line="300" w:lineRule="atLeast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bookmarkStart w:id="0" w:name="_Hlk24876327"/>
                  <w:r w:rsidRPr="00E43DF5"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339" w:type="dxa"/>
                  <w:hideMark/>
                </w:tcPr>
                <w:p w14:paraId="3F75E16B" w14:textId="35B4C819" w:rsidR="005161B2" w:rsidRPr="00E43DF5" w:rsidRDefault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9-09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– </w:t>
                  </w: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9-12</w:t>
                  </w:r>
                </w:p>
                <w:p w14:paraId="7115E6E1" w14:textId="77777777" w:rsidR="00B66219" w:rsidRPr="00E43DF5" w:rsidRDefault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6"/>
                      <w:szCs w:val="6"/>
                    </w:rPr>
                  </w:pPr>
                </w:p>
                <w:p w14:paraId="76BDDE0A" w14:textId="77777777" w:rsidR="00B66219" w:rsidRPr="00E43DF5" w:rsidRDefault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6"/>
                      <w:szCs w:val="6"/>
                    </w:rPr>
                  </w:pPr>
                </w:p>
                <w:p w14:paraId="1F921C82" w14:textId="77777777" w:rsidR="00B66219" w:rsidRPr="00E43DF5" w:rsidRDefault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6"/>
                      <w:szCs w:val="6"/>
                    </w:rPr>
                  </w:pPr>
                </w:p>
                <w:p w14:paraId="4A640333" w14:textId="28CFC565" w:rsidR="002E53F3" w:rsidRPr="00E43DF5" w:rsidRDefault="002E53F3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6"/>
                      <w:szCs w:val="6"/>
                    </w:rPr>
                  </w:pPr>
                </w:p>
                <w:p w14:paraId="45D47E9F" w14:textId="4176C220" w:rsidR="004209B6" w:rsidRDefault="004209B6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6"/>
                      <w:szCs w:val="6"/>
                    </w:rPr>
                  </w:pPr>
                </w:p>
                <w:p w14:paraId="04021BCC" w14:textId="77777777" w:rsidR="0083788E" w:rsidRPr="00E43DF5" w:rsidRDefault="0083788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6"/>
                      <w:szCs w:val="6"/>
                    </w:rPr>
                  </w:pPr>
                </w:p>
                <w:p w14:paraId="6C2432D3" w14:textId="41453D84" w:rsidR="005161B2" w:rsidRPr="00E43DF5" w:rsidRDefault="00555997">
                  <w:pPr>
                    <w:pStyle w:val="divdocumentemptycellParagraph"/>
                    <w:spacing w:line="300" w:lineRule="atLeast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</w:t>
                  </w:r>
                  <w:r w:rsidR="009F3CB0"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6-05 – 2018-12</w:t>
                  </w:r>
                </w:p>
              </w:tc>
              <w:tc>
                <w:tcPr>
                  <w:tcW w:w="243" w:type="dxa"/>
                  <w:hideMark/>
                </w:tcPr>
                <w:p w14:paraId="43BEC076" w14:textId="77777777" w:rsidR="00EB5888" w:rsidRPr="00E43DF5" w:rsidRDefault="00555997">
                  <w:pPr>
                    <w:pStyle w:val="divdocumentemptycellParagraph"/>
                    <w:spacing w:line="300" w:lineRule="atLeast"/>
                    <w:rPr>
                      <w:rStyle w:val="divdocumentleft-boxpaddedlinedate-content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pind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6928" w:type="dxa"/>
                  <w:hideMark/>
                </w:tcPr>
                <w:p w14:paraId="2CFE078A" w14:textId="24B4984F" w:rsidR="00B66219" w:rsidRPr="00E43DF5" w:rsidRDefault="005350A4" w:rsidP="00065BB7">
                  <w:pPr>
                    <w:pStyle w:val="divdocumentleft-boxsectioneducationsinglecolumnpaddedline"/>
                    <w:spacing w:after="80" w:line="300" w:lineRule="atLeast"/>
                    <w:ind w:right="300"/>
                    <w:contextualSpacing/>
                    <w:rPr>
                      <w:rStyle w:val="divdocumentleft-boxdatetablesinglecolumn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degre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Entrepreneur-In-Training</w:t>
                  </w:r>
                </w:p>
                <w:p w14:paraId="2874081C" w14:textId="399608BB" w:rsidR="00B66219" w:rsidRPr="00E43DF5" w:rsidRDefault="00B66219" w:rsidP="00065BB7">
                  <w:pPr>
                    <w:pStyle w:val="divdocumentleft-boxsectioneducationsinglecolumnpaddedline"/>
                    <w:spacing w:line="300" w:lineRule="atLeast"/>
                    <w:ind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Investec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5350A4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Startup School</w:t>
                  </w:r>
                  <w:r w:rsidR="0009742C"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, Cape Town, South Africa</w:t>
                  </w:r>
                </w:p>
                <w:p w14:paraId="6EFF8155" w14:textId="21134158" w:rsidR="005910F5" w:rsidRPr="00E43DF5" w:rsidRDefault="00873D0A" w:rsidP="00065BB7">
                  <w:pPr>
                    <w:pStyle w:val="divdocumentli"/>
                    <w:numPr>
                      <w:ilvl w:val="0"/>
                      <w:numId w:val="3"/>
                    </w:numPr>
                    <w:spacing w:line="300" w:lineRule="atLeast"/>
                    <w:ind w:left="300" w:right="433" w:hanging="292"/>
                    <w:contextualSpacing/>
                    <w:jc w:val="both"/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Worked alongside mentors to expand my understanding of b</w:t>
                  </w:r>
                  <w:r w:rsidR="005910F5"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usiness model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s</w:t>
                  </w:r>
                  <w:r w:rsidR="00A103F7"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as well as</w:t>
                  </w:r>
                  <w:r w:rsidR="005910F5"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internal and external drivers</w:t>
                  </w:r>
                  <w:r w:rsidR="00466F26"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of an organisation</w:t>
                  </w:r>
                </w:p>
                <w:p w14:paraId="0BD6C4DC" w14:textId="00A97EF9" w:rsidR="00B66219" w:rsidRPr="00E43DF5" w:rsidRDefault="00E20468" w:rsidP="00065BB7">
                  <w:pPr>
                    <w:pStyle w:val="divdocumentli"/>
                    <w:numPr>
                      <w:ilvl w:val="0"/>
                      <w:numId w:val="3"/>
                    </w:numPr>
                    <w:spacing w:line="300" w:lineRule="atLeast"/>
                    <w:ind w:left="300" w:right="433" w:hanging="292"/>
                    <w:contextualSpacing/>
                    <w:jc w:val="both"/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D</w:t>
                  </w:r>
                  <w:r w:rsidR="00B66219"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evelop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ed two</w:t>
                  </w:r>
                  <w:r w:rsidR="00B66219"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business plans for my</w:t>
                  </w:r>
                  <w:r w:rsidR="006A47E7"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A103F7"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operational-innovation </w:t>
                  </w:r>
                  <w:r w:rsidR="00CE1AB7"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ideas</w:t>
                  </w:r>
                  <w:r w:rsidR="00A103F7"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for 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small</w:t>
                  </w:r>
                  <w:r w:rsidR="00A103F7"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6A47E7"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enterprise</w:t>
                  </w:r>
                  <w:r w:rsidR="00A103F7"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s</w:t>
                  </w:r>
                </w:p>
                <w:p w14:paraId="051148C6" w14:textId="1DFA5F85" w:rsidR="00695130" w:rsidRPr="00E43DF5" w:rsidRDefault="00695130" w:rsidP="00065BB7">
                  <w:pPr>
                    <w:pStyle w:val="divdocumentleft-boxsectionexperiencesinglecolumnpaddedline"/>
                    <w:spacing w:line="300" w:lineRule="atLeast"/>
                    <w:ind w:right="300"/>
                    <w:contextualSpacing/>
                    <w:rPr>
                      <w:rFonts w:ascii="Century Gothic" w:eastAsia="Century Gothic" w:hAnsi="Century Gothic" w:cs="Century Gothic"/>
                      <w:b/>
                      <w:bCs/>
                      <w:noProof/>
                      <w:color w:val="000000" w:themeColor="text1"/>
                      <w:spacing w:val="4"/>
                      <w:sz w:val="26"/>
                      <w:szCs w:val="26"/>
                    </w:rPr>
                  </w:pPr>
                </w:p>
                <w:p w14:paraId="07EA59CB" w14:textId="2166C2AF" w:rsidR="00EB5888" w:rsidRPr="00E43DF5" w:rsidRDefault="00E945F8" w:rsidP="00065BB7">
                  <w:pPr>
                    <w:pStyle w:val="divdocumentleft-boxsectionexperiencesinglecolumnpaddedline"/>
                    <w:spacing w:line="300" w:lineRule="atLeast"/>
                    <w:ind w:right="300"/>
                    <w:contextualSpacing/>
                    <w:rPr>
                      <w:rStyle w:val="divdocumentleft-boxdatetablesinglecolumn"/>
                      <w:rFonts w:ascii="Century Gothic" w:eastAsia="Century Gothic" w:hAnsi="Century Gothic" w:cs="Century Gothic"/>
                      <w:noProof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Counsellor and Council Member</w:t>
                  </w:r>
                </w:p>
                <w:p w14:paraId="44837BF1" w14:textId="41A3F6AB" w:rsidR="00EB5888" w:rsidRPr="00E43DF5" w:rsidRDefault="0004055B" w:rsidP="00065BB7">
                  <w:pPr>
                    <w:pStyle w:val="divdocumentleft-boxsectionexperiencesinglecolumnpaddedline"/>
                    <w:spacing w:before="80" w:line="300" w:lineRule="atLeast"/>
                    <w:ind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Mathematical Science Student Council, </w:t>
                  </w:r>
                  <w:r w:rsidR="00555997"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University of the Witwatersrand</w:t>
                  </w:r>
                </w:p>
                <w:p w14:paraId="042BB3F9" w14:textId="261C0C06" w:rsidR="00BD7805" w:rsidRPr="00E43DF5" w:rsidRDefault="00BD7805" w:rsidP="00065BB7">
                  <w:pPr>
                    <w:pStyle w:val="divdocumentli"/>
                    <w:numPr>
                      <w:ilvl w:val="0"/>
                      <w:numId w:val="2"/>
                    </w:numPr>
                    <w:spacing w:line="300" w:lineRule="atLeast"/>
                    <w:ind w:left="300" w:right="433" w:hanging="292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I was tasked with helping students who needed academic planning and guidance</w:t>
                  </w:r>
                </w:p>
                <w:p w14:paraId="23DD2DE9" w14:textId="57AE6C73" w:rsidR="00BD7805" w:rsidRPr="00E43DF5" w:rsidRDefault="009721DB" w:rsidP="00065BB7">
                  <w:pPr>
                    <w:pStyle w:val="divdocumentli"/>
                    <w:numPr>
                      <w:ilvl w:val="0"/>
                      <w:numId w:val="2"/>
                    </w:numPr>
                    <w:spacing w:line="300" w:lineRule="atLeast"/>
                    <w:ind w:left="300" w:right="433" w:hanging="292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As a </w:t>
                  </w:r>
                  <w:r w:rsidR="00BD7805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council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, we e</w:t>
                  </w:r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nsured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the</w:t>
                  </w:r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well-being of </w:t>
                  </w:r>
                  <w:proofErr w:type="gramStart"/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Science</w:t>
                  </w:r>
                  <w:proofErr w:type="gramEnd"/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students </w:t>
                  </w:r>
                  <w:r w:rsidR="00957153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regarding</w:t>
                  </w:r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BD7805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fair </w:t>
                  </w:r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satisfactory performance </w:t>
                  </w:r>
                  <w:r w:rsidR="00BD7805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criteria</w:t>
                  </w:r>
                </w:p>
                <w:p w14:paraId="5FB47D5D" w14:textId="186727B7" w:rsidR="005711CF" w:rsidRPr="005711CF" w:rsidRDefault="009721DB" w:rsidP="006F603C">
                  <w:pPr>
                    <w:pStyle w:val="divdocumentli"/>
                    <w:numPr>
                      <w:ilvl w:val="0"/>
                      <w:numId w:val="2"/>
                    </w:numPr>
                    <w:spacing w:line="300" w:lineRule="atLeast"/>
                    <w:ind w:left="300" w:right="433" w:hanging="292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I</w:t>
                  </w:r>
                  <w:r w:rsidR="00BD7805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n 2016, I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was</w:t>
                  </w:r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of seven students f</w:t>
                  </w:r>
                  <w:r w:rsidR="006C3D56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rom</w:t>
                  </w:r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a voluntary committee </w:t>
                  </w:r>
                  <w:r w:rsidR="00020F8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that</w:t>
                  </w:r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introduced supplementary </w:t>
                  </w:r>
                  <w:r w:rsidR="00957153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lessons and </w:t>
                  </w:r>
                  <w:r w:rsidR="00F87506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supplementary </w:t>
                  </w:r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examinations</w:t>
                  </w:r>
                  <w:r w:rsidR="00957153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for second</w:t>
                  </w:r>
                  <w:r w:rsidR="00AD1B3F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-</w:t>
                  </w:r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year Mathematics modules</w:t>
                  </w:r>
                  <w:r w:rsidR="00E820DC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– the </w:t>
                  </w:r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pass rate </w:t>
                  </w:r>
                  <w:r w:rsidR="009D7A1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improved by</w:t>
                  </w:r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7</w:t>
                  </w:r>
                  <w:r w:rsidR="009D7A1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0</w:t>
                  </w:r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%</w:t>
                  </w:r>
                </w:p>
              </w:tc>
            </w:tr>
          </w:tbl>
          <w:bookmarkEnd w:id="0"/>
          <w:p w14:paraId="270AD2D5" w14:textId="221A88D6" w:rsidR="00BD4BA7" w:rsidRPr="00E43DF5" w:rsidRDefault="00555997">
            <w:pPr>
              <w:pStyle w:val="divdocumentsectiongapdiv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4"/>
                <w:szCs w:val="14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4"/>
                <w:szCs w:val="14"/>
              </w:rPr>
              <w:t> </w:t>
            </w:r>
          </w:p>
          <w:p w14:paraId="29E255E2" w14:textId="0231B608" w:rsidR="00EB5888" w:rsidRPr="00E43DF5" w:rsidRDefault="00555997">
            <w:pPr>
              <w:pStyle w:val="divdocumentleft-boxsectiontitle"/>
              <w:pBdr>
                <w:top w:val="single" w:sz="8" w:space="5" w:color="D5D6D6"/>
                <w:left w:val="none" w:sz="0" w:space="0" w:color="auto"/>
                <w:bottom w:val="single" w:sz="8" w:space="5" w:color="D5D6D6"/>
                <w:right w:val="none" w:sz="0" w:space="0" w:color="auto"/>
              </w:pBdr>
              <w:spacing w:after="200" w:line="300" w:lineRule="atLeast"/>
              <w:ind w:left="300" w:right="300"/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  <w:t>Certif</w:t>
            </w:r>
            <w:r w:rsidR="00130DE2" w:rsidRPr="00E43DF5"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  <w:t>icates</w:t>
            </w:r>
            <w:r w:rsidR="00CB2F62" w:rsidRPr="00E43DF5"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  <w:t xml:space="preserve"> and Courses</w:t>
            </w:r>
          </w:p>
          <w:tbl>
            <w:tblPr>
              <w:tblStyle w:val="divdocumentsectionexperienceparagraph"/>
              <w:tblW w:w="8455" w:type="dxa"/>
              <w:tblLayout w:type="fixed"/>
              <w:tblLook w:val="05E0" w:firstRow="1" w:lastRow="1" w:firstColumn="1" w:lastColumn="1" w:noHBand="0" w:noVBand="1"/>
            </w:tblPr>
            <w:tblGrid>
              <w:gridCol w:w="300"/>
              <w:gridCol w:w="1225"/>
              <w:gridCol w:w="6930"/>
            </w:tblGrid>
            <w:tr w:rsidR="00E43DF5" w:rsidRPr="00E43DF5" w14:paraId="1D1CF6FD" w14:textId="77777777" w:rsidTr="00EB36EC">
              <w:trPr>
                <w:trHeight w:val="2133"/>
              </w:trPr>
              <w:tc>
                <w:tcPr>
                  <w:tcW w:w="300" w:type="dxa"/>
                  <w:hideMark/>
                </w:tcPr>
                <w:p w14:paraId="4FBAF361" w14:textId="0267AEDB" w:rsidR="00BB37B5" w:rsidRPr="00E43DF5" w:rsidRDefault="00BB37B5" w:rsidP="002C5BFB">
                  <w:pPr>
                    <w:pStyle w:val="divdocumentemptycellParagraph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"/>
                      <w:rFonts w:ascii="Century Gothic" w:eastAsia="Century Gothic" w:hAnsi="Century Gothic" w:cs="Century Gothic"/>
                      <w:color w:val="000000" w:themeColor="text1"/>
                      <w:sz w:val="20"/>
                      <w:szCs w:val="20"/>
                    </w:rPr>
                    <w:t> </w:t>
                  </w:r>
                  <w:r w:rsidRPr="00E43DF5"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225" w:type="dxa"/>
                  <w:hideMark/>
                </w:tcPr>
                <w:p w14:paraId="3EDB3475" w14:textId="4DFE91D5" w:rsidR="007352F7" w:rsidRPr="00E43DF5" w:rsidRDefault="007352F7" w:rsidP="00CB2F62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20-07</w:t>
                  </w:r>
                </w:p>
                <w:p w14:paraId="73E4877D" w14:textId="77777777" w:rsidR="007352F7" w:rsidRPr="00E43DF5" w:rsidRDefault="007352F7" w:rsidP="00CB2F62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C939B34" w14:textId="60DA4283" w:rsidR="00DB43CB" w:rsidRPr="00E43DF5" w:rsidRDefault="00DB43CB" w:rsidP="00CB2F62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20-0</w:t>
                  </w:r>
                  <w:r w:rsidR="00C166CD"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7</w:t>
                  </w:r>
                </w:p>
                <w:p w14:paraId="5638C707" w14:textId="77777777" w:rsidR="00DB43CB" w:rsidRPr="00E43DF5" w:rsidRDefault="00DB43CB" w:rsidP="00CB2F62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3DC0C4B8" w14:textId="3CC11469" w:rsidR="00BB37B5" w:rsidRPr="00E43DF5" w:rsidRDefault="00BB37B5" w:rsidP="00CB2F62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20-06</w:t>
                  </w:r>
                </w:p>
                <w:p w14:paraId="04048DCE" w14:textId="77777777" w:rsidR="00BB37B5" w:rsidRPr="00E43DF5" w:rsidRDefault="00BB37B5" w:rsidP="002C5BFB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4906E6DB" w14:textId="0472F91E" w:rsidR="00BB37B5" w:rsidRPr="00E43DF5" w:rsidRDefault="00BB37B5" w:rsidP="002C5BFB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20-0</w:t>
                  </w:r>
                  <w:r w:rsidR="00980022"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4</w:t>
                  </w:r>
                </w:p>
                <w:p w14:paraId="0AC76CBD" w14:textId="77777777" w:rsidR="00D61277" w:rsidRPr="00E43DF5" w:rsidRDefault="00D61277" w:rsidP="002C5BFB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49CBAA12" w14:textId="75D5165A" w:rsidR="00D61277" w:rsidRPr="00E43DF5" w:rsidRDefault="00D61277" w:rsidP="002C5BFB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20-03</w:t>
                  </w:r>
                </w:p>
                <w:p w14:paraId="2817AE8A" w14:textId="77777777" w:rsidR="00CA1650" w:rsidRPr="00E43DF5" w:rsidRDefault="00CA1650" w:rsidP="002C5BFB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79A15313" w14:textId="3FF1535B" w:rsidR="00BB37B5" w:rsidRPr="00E43DF5" w:rsidRDefault="00BB37B5" w:rsidP="002C5BFB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9-09</w:t>
                  </w:r>
                </w:p>
                <w:p w14:paraId="57D36BDD" w14:textId="77777777" w:rsidR="00D61277" w:rsidRPr="00E43DF5" w:rsidRDefault="00D61277" w:rsidP="002C5BFB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2F57D21B" w14:textId="1FA353D2" w:rsidR="00BB37B5" w:rsidRPr="00E43DF5" w:rsidRDefault="00BB37B5" w:rsidP="002C5BFB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9-09</w:t>
                  </w:r>
                </w:p>
                <w:p w14:paraId="4AB1DC7C" w14:textId="77777777" w:rsidR="00BB37B5" w:rsidRPr="00E43DF5" w:rsidRDefault="00BB37B5" w:rsidP="002C5BFB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5217AD60" w14:textId="77777777" w:rsidR="00BB37B5" w:rsidRPr="00E43DF5" w:rsidRDefault="00BB37B5" w:rsidP="002C5BFB">
                  <w:pPr>
                    <w:pStyle w:val="divdocumentemptycellParagraph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9-05</w:t>
                  </w:r>
                </w:p>
              </w:tc>
              <w:tc>
                <w:tcPr>
                  <w:tcW w:w="6930" w:type="dxa"/>
                  <w:hideMark/>
                </w:tcPr>
                <w:p w14:paraId="2B03B6AA" w14:textId="638B081C" w:rsidR="007352F7" w:rsidRPr="00E43DF5" w:rsidRDefault="007352F7" w:rsidP="00D61277">
                  <w:pPr>
                    <w:pStyle w:val="div"/>
                    <w:ind w:right="-7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Yale University – Financial Markets</w:t>
                  </w:r>
                </w:p>
                <w:p w14:paraId="720F15C4" w14:textId="77777777" w:rsidR="007352F7" w:rsidRPr="00E43DF5" w:rsidRDefault="007352F7" w:rsidP="00D61277">
                  <w:pPr>
                    <w:pStyle w:val="div"/>
                    <w:ind w:right="-7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1D2949D4" w14:textId="439AF708" w:rsidR="00DB43CB" w:rsidRPr="00E43DF5" w:rsidRDefault="00DB43CB" w:rsidP="00D61277">
                  <w:pPr>
                    <w:pStyle w:val="div"/>
                    <w:ind w:right="-7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Duke University –</w:t>
                  </w:r>
                  <w:r w:rsidR="00226B7D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Startup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414756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Company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Valuation </w:t>
                  </w:r>
                  <w:r w:rsidR="00226B7D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Methods</w:t>
                  </w:r>
                </w:p>
                <w:p w14:paraId="60C6914D" w14:textId="77777777" w:rsidR="00DB43CB" w:rsidRPr="00E43DF5" w:rsidRDefault="00DB43CB" w:rsidP="00D61277">
                  <w:pPr>
                    <w:pStyle w:val="div"/>
                    <w:ind w:right="-7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3D913386" w14:textId="6C3E5F33" w:rsidR="00BB37B5" w:rsidRPr="00E43DF5" w:rsidRDefault="00BB37B5" w:rsidP="00D61277">
                  <w:pPr>
                    <w:pStyle w:val="div"/>
                    <w:ind w:right="-7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Udemy – Mergers </w:t>
                  </w:r>
                  <w:r w:rsidR="00BA28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&amp;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Acquisitions and Disinvestment</w:t>
                  </w:r>
                </w:p>
                <w:p w14:paraId="673A349C" w14:textId="3F013E5B" w:rsidR="00D61277" w:rsidRPr="00E43DF5" w:rsidRDefault="00D61277" w:rsidP="00D61277">
                  <w:pPr>
                    <w:pStyle w:val="div"/>
                    <w:ind w:right="-7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241A8400" w14:textId="03A0E1CC" w:rsidR="00D61277" w:rsidRPr="00E43DF5" w:rsidRDefault="00D61277" w:rsidP="00EB36EC">
                  <w:pPr>
                    <w:pStyle w:val="div"/>
                    <w:ind w:right="-204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Udemy – Company Valuation: Integrated Statements</w:t>
                  </w:r>
                  <w:r w:rsidR="005711CF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,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Forecasting</w:t>
                  </w:r>
                  <w:r w:rsidR="0084679E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   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</w:p>
                <w:p w14:paraId="3CC893A6" w14:textId="77777777" w:rsidR="00D61277" w:rsidRPr="00E43DF5" w:rsidRDefault="00D61277" w:rsidP="00D61277">
                  <w:pPr>
                    <w:pStyle w:val="div"/>
                    <w:ind w:right="-7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2DC2024D" w14:textId="1BB96A43" w:rsidR="00D61277" w:rsidRPr="00E43DF5" w:rsidRDefault="00D61277" w:rsidP="00D61277">
                  <w:pPr>
                    <w:pStyle w:val="div"/>
                    <w:ind w:right="-7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Udemy – Complete CFA </w:t>
                  </w:r>
                  <w:r w:rsidR="00066B36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M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odules (Course)</w:t>
                  </w:r>
                </w:p>
                <w:p w14:paraId="7B8888B4" w14:textId="77777777" w:rsidR="00CA1650" w:rsidRPr="00E43DF5" w:rsidRDefault="00CA1650" w:rsidP="00D61277">
                  <w:pPr>
                    <w:pStyle w:val="div"/>
                    <w:ind w:right="-7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134C8545" w14:textId="505C7280" w:rsidR="00BB37B5" w:rsidRPr="00E43DF5" w:rsidRDefault="00BB37B5" w:rsidP="00D61277">
                  <w:pPr>
                    <w:pStyle w:val="div"/>
                    <w:ind w:right="-7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SAIIA EU-SA Youth for Climate Action Conference </w:t>
                  </w:r>
                  <w:r w:rsidR="00D6127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–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Volunteering</w:t>
                  </w:r>
                </w:p>
                <w:p w14:paraId="567E0125" w14:textId="77777777" w:rsidR="00BB37B5" w:rsidRPr="00E43DF5" w:rsidRDefault="00BB37B5" w:rsidP="00D61277">
                  <w:pPr>
                    <w:pStyle w:val="div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68194D23" w14:textId="0C4D1CAE" w:rsidR="00BB37B5" w:rsidRPr="00E43DF5" w:rsidRDefault="00BB37B5" w:rsidP="00D61277">
                  <w:pPr>
                    <w:pStyle w:val="div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IBM Data Science Acceleration Course</w:t>
                  </w:r>
                </w:p>
                <w:p w14:paraId="442B1BAF" w14:textId="77777777" w:rsidR="00BB37B5" w:rsidRPr="00E43DF5" w:rsidRDefault="00BB37B5" w:rsidP="00D61277">
                  <w:pPr>
                    <w:pStyle w:val="div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3F12383C" w14:textId="1FE4137E" w:rsidR="00BB37B5" w:rsidRPr="00E43DF5" w:rsidRDefault="00BB37B5" w:rsidP="00D61277">
                  <w:pPr>
                    <w:pStyle w:val="div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Huawei 5G Overview Training Course</w:t>
                  </w:r>
                </w:p>
                <w:p w14:paraId="00000DC5" w14:textId="4207C4B5" w:rsidR="00DB43CB" w:rsidRPr="00E43DF5" w:rsidRDefault="00DB43CB" w:rsidP="002C5BFB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</w:tc>
            </w:tr>
          </w:tbl>
          <w:p w14:paraId="7B3C1921" w14:textId="59E1E8EE" w:rsidR="00EB5888" w:rsidRPr="00E43DF5" w:rsidRDefault="00EB5888" w:rsidP="002C5BFB">
            <w:pPr>
              <w:rPr>
                <w:vanish/>
                <w:color w:val="000000" w:themeColor="text1"/>
                <w:sz w:val="20"/>
                <w:szCs w:val="20"/>
              </w:rPr>
            </w:pPr>
          </w:p>
          <w:tbl>
            <w:tblPr>
              <w:tblStyle w:val="divdocumentparentContainer"/>
              <w:tblW w:w="8324" w:type="dxa"/>
              <w:tblLayout w:type="fixed"/>
              <w:tblLook w:val="05E0" w:firstRow="1" w:lastRow="1" w:firstColumn="1" w:lastColumn="1" w:noHBand="0" w:noVBand="1"/>
            </w:tblPr>
            <w:tblGrid>
              <w:gridCol w:w="300"/>
              <w:gridCol w:w="1225"/>
              <w:gridCol w:w="6799"/>
            </w:tblGrid>
            <w:tr w:rsidR="00E43DF5" w:rsidRPr="00E43DF5" w14:paraId="0E47419E" w14:textId="77777777" w:rsidTr="00EB042F">
              <w:tc>
                <w:tcPr>
                  <w:tcW w:w="300" w:type="dxa"/>
                  <w:hideMark/>
                </w:tcPr>
                <w:p w14:paraId="4B9D1115" w14:textId="77777777" w:rsidR="00BB37B5" w:rsidRPr="00E43DF5" w:rsidRDefault="00BB37B5" w:rsidP="002C5BFB">
                  <w:pPr>
                    <w:pStyle w:val="divdocumentemptycellParagraph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225" w:type="dxa"/>
                  <w:hideMark/>
                </w:tcPr>
                <w:p w14:paraId="22963927" w14:textId="77777777" w:rsidR="00EB042F" w:rsidRPr="00E43DF5" w:rsidRDefault="00BB37B5" w:rsidP="00566686">
                  <w:pPr>
                    <w:pStyle w:val="divdocumentemptycellParagraph"/>
                    <w:ind w:left="-140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 xml:space="preserve"> </w:t>
                  </w:r>
                </w:p>
                <w:p w14:paraId="63A5237A" w14:textId="5E5217BC" w:rsidR="00BB37B5" w:rsidRPr="00E43DF5" w:rsidRDefault="00BB37B5" w:rsidP="00566686">
                  <w:pPr>
                    <w:pStyle w:val="divdocumentemptycellParagraph"/>
                    <w:ind w:left="-140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 xml:space="preserve"> </w:t>
                  </w:r>
                  <w:r w:rsidR="00D61277"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 xml:space="preserve"> </w:t>
                  </w: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4-11</w:t>
                  </w:r>
                </w:p>
              </w:tc>
              <w:tc>
                <w:tcPr>
                  <w:tcW w:w="6799" w:type="dxa"/>
                  <w:hideMark/>
                </w:tcPr>
                <w:p w14:paraId="5C19D3D3" w14:textId="77777777" w:rsidR="00EB042F" w:rsidRPr="00E43DF5" w:rsidRDefault="00EB042F" w:rsidP="002C5BFB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1F2E2713" w14:textId="1805E41B" w:rsidR="00BB37B5" w:rsidRPr="00E43DF5" w:rsidRDefault="00BB37B5" w:rsidP="002C5BFB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Good Citizenship Award </w:t>
                  </w:r>
                  <w:r w:rsidR="00EB042F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– 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Cornwall</w:t>
                  </w:r>
                  <w:r w:rsidR="00EB042F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Hill College (CHC)</w:t>
                  </w:r>
                </w:p>
                <w:p w14:paraId="350C8C3E" w14:textId="77777777" w:rsidR="00EB36EC" w:rsidRPr="00E43DF5" w:rsidRDefault="00EB36EC" w:rsidP="002C5BFB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58DF6C36" w14:textId="37359302" w:rsidR="00BB37B5" w:rsidRPr="00E43DF5" w:rsidRDefault="00BB37B5" w:rsidP="002C5BFB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</w:tc>
            </w:tr>
          </w:tbl>
          <w:p w14:paraId="5EACF063" w14:textId="77777777" w:rsidR="00EB5888" w:rsidRPr="00E43DF5" w:rsidRDefault="00EB5888" w:rsidP="002C5BFB">
            <w:pPr>
              <w:rPr>
                <w:vanish/>
                <w:color w:val="000000" w:themeColor="text1"/>
                <w:sz w:val="20"/>
                <w:szCs w:val="20"/>
              </w:rPr>
            </w:pPr>
          </w:p>
          <w:tbl>
            <w:tblPr>
              <w:tblStyle w:val="divdocumentparentContainer"/>
              <w:tblW w:w="8324" w:type="dxa"/>
              <w:tblLayout w:type="fixed"/>
              <w:tblLook w:val="05E0" w:firstRow="1" w:lastRow="1" w:firstColumn="1" w:lastColumn="1" w:noHBand="0" w:noVBand="1"/>
            </w:tblPr>
            <w:tblGrid>
              <w:gridCol w:w="300"/>
              <w:gridCol w:w="1225"/>
              <w:gridCol w:w="6799"/>
            </w:tblGrid>
            <w:tr w:rsidR="00E43DF5" w:rsidRPr="00E43DF5" w14:paraId="144C7239" w14:textId="77777777" w:rsidTr="00EB042F">
              <w:tc>
                <w:tcPr>
                  <w:tcW w:w="300" w:type="dxa"/>
                  <w:hideMark/>
                </w:tcPr>
                <w:p w14:paraId="2B8EE354" w14:textId="77777777" w:rsidR="00BB37B5" w:rsidRPr="00E43DF5" w:rsidRDefault="00BB37B5" w:rsidP="002C5BFB">
                  <w:pPr>
                    <w:pStyle w:val="divdocumentemptycellParagraph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225" w:type="dxa"/>
                  <w:hideMark/>
                </w:tcPr>
                <w:p w14:paraId="23B3CD6E" w14:textId="71950399" w:rsidR="00BB37B5" w:rsidRPr="00E43DF5" w:rsidRDefault="00BB37B5" w:rsidP="00EB042F">
                  <w:pPr>
                    <w:pStyle w:val="divdocumentemptycellParagraph"/>
                    <w:ind w:left="-140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 xml:space="preserve">  2014-10</w:t>
                  </w:r>
                </w:p>
              </w:tc>
              <w:tc>
                <w:tcPr>
                  <w:tcW w:w="6799" w:type="dxa"/>
                  <w:hideMark/>
                </w:tcPr>
                <w:p w14:paraId="5C431F76" w14:textId="486B6794" w:rsidR="00065BB7" w:rsidRDefault="00BB37B5" w:rsidP="002C5BFB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Public Speaking: Toastmasters, Senior Best Speaker – CHC</w:t>
                  </w:r>
                </w:p>
                <w:p w14:paraId="5B717946" w14:textId="2B464A79" w:rsidR="005711CF" w:rsidRDefault="005711CF" w:rsidP="002C5BFB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42A3C7D8" w14:textId="203672AD" w:rsidR="005711CF" w:rsidRDefault="005711CF" w:rsidP="002C5BFB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63DA1C14" w14:textId="4174252D" w:rsidR="005711CF" w:rsidRDefault="005711CF" w:rsidP="002C5BFB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1FC2F722" w14:textId="158F8748" w:rsidR="005711CF" w:rsidRDefault="005711CF" w:rsidP="002C5BFB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3E4583E9" w14:textId="0BE268AD" w:rsidR="005711CF" w:rsidRDefault="005711CF" w:rsidP="002C5BFB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07D65EF6" w14:textId="4605B9FD" w:rsidR="005711CF" w:rsidRDefault="005711CF" w:rsidP="002C5BFB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64BD08B5" w14:textId="4303F3E0" w:rsidR="005711CF" w:rsidRDefault="005711CF" w:rsidP="002C5BFB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09AFB657" w14:textId="34F2D28A" w:rsidR="005711CF" w:rsidRDefault="005711CF" w:rsidP="002C5BFB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6283D50B" w14:textId="7690E9D3" w:rsidR="005711CF" w:rsidRDefault="005711CF" w:rsidP="002C5BFB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306733E5" w14:textId="023EB5EE" w:rsidR="005711CF" w:rsidRDefault="005711CF" w:rsidP="002C5BFB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3AD627DB" w14:textId="44C3BF79" w:rsidR="005711CF" w:rsidRDefault="005711CF" w:rsidP="002C5BFB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2495574E" w14:textId="104316B8" w:rsidR="005711CF" w:rsidRDefault="005711CF" w:rsidP="002C5BFB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78CB39FA" w14:textId="277C214F" w:rsidR="005711CF" w:rsidRDefault="005711CF" w:rsidP="002C5BFB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6016A658" w14:textId="5FF86538" w:rsidR="005711CF" w:rsidRDefault="005711CF" w:rsidP="002C5BFB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574FFAB8" w14:textId="32525BD5" w:rsidR="005711CF" w:rsidRDefault="005711CF" w:rsidP="002C5BFB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1C99BEF1" w14:textId="77777777" w:rsidR="005711CF" w:rsidRDefault="005711CF" w:rsidP="002C5BFB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66BC20EF" w14:textId="77777777" w:rsidR="00E43DF5" w:rsidRPr="00E43DF5" w:rsidRDefault="00E43DF5" w:rsidP="002C5BFB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089D4428" w14:textId="50AB7F2B" w:rsidR="00BB37B5" w:rsidRPr="00E43DF5" w:rsidRDefault="00BB37B5" w:rsidP="002C5BFB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</w:tc>
            </w:tr>
          </w:tbl>
          <w:p w14:paraId="5C8B97B1" w14:textId="7A89461F" w:rsidR="00F5459A" w:rsidRPr="00E43DF5" w:rsidRDefault="00F5459A" w:rsidP="00F5459A">
            <w:pPr>
              <w:pStyle w:val="divdocumentleft-boxsectiontitle"/>
              <w:pBdr>
                <w:top w:val="single" w:sz="8" w:space="5" w:color="D5D6D6"/>
                <w:left w:val="none" w:sz="0" w:space="0" w:color="auto"/>
                <w:bottom w:val="single" w:sz="8" w:space="5" w:color="D5D6D6"/>
                <w:right w:val="none" w:sz="0" w:space="0" w:color="auto"/>
              </w:pBdr>
              <w:spacing w:after="200" w:line="300" w:lineRule="atLeast"/>
              <w:ind w:left="300" w:right="300"/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  <w:lastRenderedPageBreak/>
              <w:t>Leadership Roles</w:t>
            </w:r>
          </w:p>
          <w:tbl>
            <w:tblPr>
              <w:tblStyle w:val="divdocumentparentContainer"/>
              <w:tblW w:w="8324" w:type="dxa"/>
              <w:tblLayout w:type="fixed"/>
              <w:tblLook w:val="05E0" w:firstRow="1" w:lastRow="1" w:firstColumn="1" w:lastColumn="1" w:noHBand="0" w:noVBand="1"/>
            </w:tblPr>
            <w:tblGrid>
              <w:gridCol w:w="236"/>
              <w:gridCol w:w="1289"/>
              <w:gridCol w:w="6799"/>
            </w:tblGrid>
            <w:tr w:rsidR="00E43DF5" w:rsidRPr="00E43DF5" w14:paraId="322AEE69" w14:textId="77777777" w:rsidTr="00EB042F">
              <w:tc>
                <w:tcPr>
                  <w:tcW w:w="236" w:type="dxa"/>
                  <w:hideMark/>
                </w:tcPr>
                <w:p w14:paraId="72475104" w14:textId="25EFAA10" w:rsidR="00BB37B5" w:rsidRPr="00E43DF5" w:rsidRDefault="00BB37B5" w:rsidP="00F5459A">
                  <w:pPr>
                    <w:pStyle w:val="divdocumentemptycellParagraph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"/>
                      <w:rFonts w:ascii="Century Gothic" w:eastAsia="Century Gothic" w:hAnsi="Century Gothic" w:cs="Century Gothic"/>
                      <w:color w:val="000000" w:themeColor="text1"/>
                      <w:sz w:val="20"/>
                      <w:szCs w:val="20"/>
                    </w:rPr>
                    <w:t> </w:t>
                  </w:r>
                  <w:r w:rsidRPr="00E43DF5"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289" w:type="dxa"/>
                  <w:hideMark/>
                </w:tcPr>
                <w:p w14:paraId="33874821" w14:textId="534ABDED" w:rsidR="00BB37B5" w:rsidRPr="00E43DF5" w:rsidRDefault="00BB37B5" w:rsidP="009A2A63">
                  <w:pPr>
                    <w:pStyle w:val="divdocumentemptycellParagraph"/>
                    <w:ind w:left="60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9-05 – Present</w:t>
                  </w:r>
                </w:p>
                <w:p w14:paraId="35912F4B" w14:textId="77777777" w:rsidR="00BB37B5" w:rsidRPr="00E43DF5" w:rsidRDefault="00BB37B5" w:rsidP="009A2A63">
                  <w:pPr>
                    <w:pStyle w:val="divdocumentemptycellParagraph"/>
                    <w:ind w:left="60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34FBFFFD" w14:textId="29296152" w:rsidR="00BB37B5" w:rsidRPr="00E43DF5" w:rsidRDefault="00BB37B5" w:rsidP="009A2A63">
                  <w:pPr>
                    <w:pStyle w:val="divdocumentemptycellParagraph"/>
                    <w:ind w:left="60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9-11</w:t>
                  </w:r>
                </w:p>
                <w:p w14:paraId="4298585D" w14:textId="77777777" w:rsidR="00BB37B5" w:rsidRPr="00E43DF5" w:rsidRDefault="00BB37B5" w:rsidP="00F5459A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A71166B" w14:textId="75A22D31" w:rsidR="00BB37B5" w:rsidRPr="00E43DF5" w:rsidRDefault="00BB37B5" w:rsidP="009A2A63">
                  <w:pPr>
                    <w:pStyle w:val="divdocumentemptycellParagraph"/>
                    <w:ind w:left="60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7-10 – 2018-10</w:t>
                  </w:r>
                </w:p>
              </w:tc>
              <w:tc>
                <w:tcPr>
                  <w:tcW w:w="6799" w:type="dxa"/>
                  <w:hideMark/>
                </w:tcPr>
                <w:p w14:paraId="785C3407" w14:textId="56465D90" w:rsidR="00BB37B5" w:rsidRPr="00E43DF5" w:rsidRDefault="00BB37B5" w:rsidP="001D7558">
                  <w:pPr>
                    <w:pStyle w:val="divdocumentleft-boxparagraphsinglecolumn"/>
                    <w:pBdr>
                      <w:left w:val="none" w:sz="0" w:space="15" w:color="auto"/>
                      <w:right w:val="none" w:sz="0" w:space="15" w:color="auto"/>
                    </w:pBdr>
                    <w:ind w:right="300"/>
                    <w:rPr>
                      <w:rStyle w:val="divdocumentleft-box"/>
                      <w:rFonts w:ascii="Century Gothic" w:eastAsia="Century Gothic" w:hAnsi="Century Gothic" w:cs="Century Gothic"/>
                      <w:color w:val="000000" w:themeColor="text1"/>
                      <w:sz w:val="20"/>
                      <w:szCs w:val="20"/>
                    </w:rPr>
                  </w:pPr>
                  <w:r w:rsidRPr="00E43DF5">
                    <w:rPr>
                      <w:rStyle w:val="divdocumentleft-box"/>
                      <w:rFonts w:ascii="Century Gothic" w:eastAsia="Century Gothic" w:hAnsi="Century Gothic" w:cs="Century Gothic"/>
                      <w:color w:val="000000" w:themeColor="text1"/>
                      <w:sz w:val="20"/>
                      <w:szCs w:val="20"/>
                    </w:rPr>
                    <w:t>Volunteering – Member of Young Global Entrepreneurs</w:t>
                  </w:r>
                </w:p>
                <w:p w14:paraId="1EA4060A" w14:textId="77777777" w:rsidR="00BB37B5" w:rsidRPr="00E43DF5" w:rsidRDefault="00BB37B5" w:rsidP="00893089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524CA9BC" w14:textId="77777777" w:rsidR="00BB37B5" w:rsidRPr="00E43DF5" w:rsidRDefault="00BB37B5" w:rsidP="00893089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1260F358" w14:textId="01DDD936" w:rsidR="00BB37B5" w:rsidRPr="00E43DF5" w:rsidRDefault="00BB37B5" w:rsidP="00893089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IBM Quantum Computing Summer School</w:t>
                  </w:r>
                </w:p>
                <w:p w14:paraId="2194C688" w14:textId="164AC317" w:rsidR="00BB37B5" w:rsidRPr="00E43DF5" w:rsidRDefault="00BB37B5" w:rsidP="00F5459A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19A909FE" w14:textId="0BFF2608" w:rsidR="00BB37B5" w:rsidRPr="00E43DF5" w:rsidRDefault="00EB042F" w:rsidP="00893089">
                  <w:pPr>
                    <w:pStyle w:val="div"/>
                    <w:ind w:left="-16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ABSIP Investment Society</w:t>
                  </w:r>
                  <w:r w:rsidR="00BB37B5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: Promoting membership – Wits </w:t>
                  </w:r>
                </w:p>
                <w:p w14:paraId="69D1D2E0" w14:textId="77777777" w:rsidR="00BB37B5" w:rsidRPr="00E43DF5" w:rsidRDefault="00BB37B5" w:rsidP="00F5459A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04F12527" w14:textId="51E4879F" w:rsidR="00BB37B5" w:rsidRPr="00E43DF5" w:rsidRDefault="00BB37B5" w:rsidP="00F5459A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</w:tc>
            </w:tr>
          </w:tbl>
          <w:p w14:paraId="3408F030" w14:textId="77777777" w:rsidR="00F5459A" w:rsidRPr="00E43DF5" w:rsidRDefault="00F5459A" w:rsidP="00F5459A">
            <w:pPr>
              <w:rPr>
                <w:vanish/>
                <w:color w:val="000000" w:themeColor="text1"/>
                <w:sz w:val="20"/>
                <w:szCs w:val="20"/>
              </w:rPr>
            </w:pPr>
          </w:p>
          <w:tbl>
            <w:tblPr>
              <w:tblStyle w:val="divdocumentparentContainer"/>
              <w:tblW w:w="8324" w:type="dxa"/>
              <w:tblLayout w:type="fixed"/>
              <w:tblLook w:val="05E0" w:firstRow="1" w:lastRow="1" w:firstColumn="1" w:lastColumn="1" w:noHBand="0" w:noVBand="1"/>
            </w:tblPr>
            <w:tblGrid>
              <w:gridCol w:w="300"/>
              <w:gridCol w:w="1225"/>
              <w:gridCol w:w="6799"/>
            </w:tblGrid>
            <w:tr w:rsidR="00E43DF5" w:rsidRPr="00E43DF5" w14:paraId="63A106E1" w14:textId="77777777" w:rsidTr="00980022">
              <w:trPr>
                <w:trHeight w:val="2591"/>
              </w:trPr>
              <w:tc>
                <w:tcPr>
                  <w:tcW w:w="300" w:type="dxa"/>
                  <w:hideMark/>
                </w:tcPr>
                <w:p w14:paraId="55F32433" w14:textId="77777777" w:rsidR="00BB37B5" w:rsidRPr="00E43DF5" w:rsidRDefault="00BB37B5" w:rsidP="00F5459A">
                  <w:pPr>
                    <w:pStyle w:val="divdocumentemptycellParagraph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225" w:type="dxa"/>
                  <w:hideMark/>
                </w:tcPr>
                <w:p w14:paraId="0E32CEE4" w14:textId="77777777" w:rsidR="00EB042F" w:rsidRPr="00E43DF5" w:rsidRDefault="00EB042F" w:rsidP="00F5459A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36315929" w14:textId="3417C023" w:rsidR="00BB37B5" w:rsidRPr="00E43DF5" w:rsidRDefault="00BB37B5" w:rsidP="00F5459A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4-01 –</w:t>
                  </w:r>
                  <w:r w:rsidR="00980022"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 xml:space="preserve"> </w:t>
                  </w: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4-11</w:t>
                  </w:r>
                </w:p>
                <w:p w14:paraId="210F94D2" w14:textId="4D8393F2" w:rsidR="00BB37B5" w:rsidRPr="00E43DF5" w:rsidRDefault="00BB37B5" w:rsidP="00F5459A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377DB80" w14:textId="77777777" w:rsidR="00BB37B5" w:rsidRPr="00E43DF5" w:rsidRDefault="00BB37B5" w:rsidP="009A2A63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4-01 – 2014-11</w:t>
                  </w:r>
                </w:p>
                <w:p w14:paraId="5A0A980C" w14:textId="77777777" w:rsidR="00BB37B5" w:rsidRPr="00E43DF5" w:rsidRDefault="00BB37B5" w:rsidP="00F5459A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510F6A3F" w14:textId="7CDAC597" w:rsidR="00BB37B5" w:rsidRPr="00E43DF5" w:rsidRDefault="00BB37B5" w:rsidP="00F5459A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4-01 – 2014-11</w:t>
                  </w:r>
                </w:p>
                <w:p w14:paraId="610965AB" w14:textId="77777777" w:rsidR="00BB37B5" w:rsidRPr="00E43DF5" w:rsidRDefault="00BB37B5" w:rsidP="00F5459A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48343C11" w14:textId="161AC69D" w:rsidR="001259EF" w:rsidRPr="00E43DF5" w:rsidRDefault="00BB37B5" w:rsidP="00F5459A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3-06 – 2013-11</w:t>
                  </w:r>
                </w:p>
                <w:p w14:paraId="2B055CBD" w14:textId="77777777" w:rsidR="00166123" w:rsidRPr="00E43DF5" w:rsidRDefault="00166123" w:rsidP="00F5459A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BC08C4B" w14:textId="7452E418" w:rsidR="00166123" w:rsidRPr="00E43DF5" w:rsidRDefault="00166123" w:rsidP="00F5459A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</w:tc>
              <w:tc>
                <w:tcPr>
                  <w:tcW w:w="6799" w:type="dxa"/>
                  <w:hideMark/>
                </w:tcPr>
                <w:p w14:paraId="4C180E78" w14:textId="77777777" w:rsidR="00EB042F" w:rsidRPr="00E43DF5" w:rsidRDefault="00EB042F" w:rsidP="00F5459A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7D8DE4B6" w14:textId="4E37C1F1" w:rsidR="00BB37B5" w:rsidRPr="00E43DF5" w:rsidRDefault="00BB37B5" w:rsidP="00F5459A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First Aid: Captain – CHC</w:t>
                  </w:r>
                </w:p>
                <w:p w14:paraId="6239EBCC" w14:textId="77777777" w:rsidR="00BB37B5" w:rsidRPr="00E43DF5" w:rsidRDefault="00BB37B5" w:rsidP="00F5459A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2494E9A6" w14:textId="77777777" w:rsidR="00BB37B5" w:rsidRPr="00E43DF5" w:rsidRDefault="00BB37B5" w:rsidP="00F5459A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3323C5DB" w14:textId="52C690A8" w:rsidR="00BB37B5" w:rsidRPr="00E43DF5" w:rsidRDefault="00BB37B5" w:rsidP="009A2A63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Chess Captain: First team – CHC </w:t>
                  </w:r>
                </w:p>
                <w:p w14:paraId="48D8F20D" w14:textId="77777777" w:rsidR="00BB37B5" w:rsidRPr="00E43DF5" w:rsidRDefault="00BB37B5" w:rsidP="009A2A63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22DF89FB" w14:textId="77777777" w:rsidR="00BB37B5" w:rsidRPr="00E43DF5" w:rsidRDefault="00BB37B5" w:rsidP="009A2A63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465334E0" w14:textId="24E93D40" w:rsidR="00BB37B5" w:rsidRPr="00E43DF5" w:rsidRDefault="00BB37B5" w:rsidP="009A2A63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Student Representative:  Head of House – CHC </w:t>
                  </w:r>
                </w:p>
                <w:p w14:paraId="0C483A2F" w14:textId="77777777" w:rsidR="00BB37B5" w:rsidRPr="00E43DF5" w:rsidRDefault="00BB37B5" w:rsidP="00F5459A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1E513427" w14:textId="77777777" w:rsidR="00BB37B5" w:rsidRPr="00E43DF5" w:rsidRDefault="00BB37B5" w:rsidP="00F5459A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2C4A8C1E" w14:textId="779C3329" w:rsidR="00BB37B5" w:rsidRPr="00E43DF5" w:rsidRDefault="00BB37B5" w:rsidP="009A2A63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Football Captain: Centurion Blues Football Club</w:t>
                  </w:r>
                </w:p>
                <w:p w14:paraId="3E63A9B3" w14:textId="107210F8" w:rsidR="009F1F10" w:rsidRPr="00E43DF5" w:rsidRDefault="009F1F10" w:rsidP="009A2A63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791E0DE9" w14:textId="1108A9C5" w:rsidR="00BB37B5" w:rsidRPr="00E43DF5" w:rsidRDefault="00BB37B5" w:rsidP="009A2A63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41F15D9C" w14:textId="49ECD917" w:rsidR="00BB37B5" w:rsidRPr="00E43DF5" w:rsidRDefault="00BB37B5" w:rsidP="00F5459A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</w:tc>
            </w:tr>
          </w:tbl>
          <w:p w14:paraId="167923FD" w14:textId="0A55E030" w:rsidR="00434276" w:rsidRPr="00E43DF5" w:rsidRDefault="00893089" w:rsidP="00434276">
            <w:pPr>
              <w:pStyle w:val="divdocumentleft-boxsectiontitle"/>
              <w:pBdr>
                <w:top w:val="single" w:sz="8" w:space="5" w:color="D5D6D6"/>
                <w:left w:val="none" w:sz="0" w:space="0" w:color="auto"/>
                <w:bottom w:val="single" w:sz="8" w:space="5" w:color="D5D6D6"/>
                <w:right w:val="none" w:sz="0" w:space="0" w:color="auto"/>
              </w:pBdr>
              <w:spacing w:after="200" w:line="300" w:lineRule="atLeast"/>
              <w:ind w:left="300" w:right="300"/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  <w:t>Hobbies</w:t>
            </w:r>
            <w:r w:rsidR="00DA7B23" w:rsidRPr="00E43DF5"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  <w:t xml:space="preserve"> and Interest</w:t>
            </w:r>
            <w:r w:rsidR="009026C9" w:rsidRPr="00E43DF5"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  <w:t xml:space="preserve"> Groups</w:t>
            </w:r>
          </w:p>
          <w:p w14:paraId="301A6AEF" w14:textId="77777777" w:rsidR="00BD4BA7" w:rsidRDefault="006E7982" w:rsidP="00BD4BA7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line="480" w:lineRule="auto"/>
              <w:ind w:left="180" w:right="300" w:firstLine="180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  <w:t xml:space="preserve">Short-distance track events </w:t>
            </w:r>
          </w:p>
          <w:p w14:paraId="02C788EE" w14:textId="0085100B" w:rsidR="006E7982" w:rsidRDefault="00BD4BA7" w:rsidP="00BD4BA7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line="480" w:lineRule="auto"/>
              <w:ind w:left="180" w:right="300" w:firstLine="180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  <w:t>Toastmasters</w:t>
            </w:r>
          </w:p>
          <w:p w14:paraId="27A995D4" w14:textId="7E4409BC" w:rsidR="009026C9" w:rsidRPr="00E43DF5" w:rsidRDefault="009026C9" w:rsidP="009026C9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line="480" w:lineRule="auto"/>
              <w:ind w:left="180" w:right="300" w:firstLine="180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  <w:t xml:space="preserve">Venture </w:t>
            </w:r>
            <w:r w:rsidR="00BD4BA7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  <w:t>growth seminars</w:t>
            </w:r>
          </w:p>
          <w:p w14:paraId="267CE84E" w14:textId="5B217C69" w:rsidR="008940A0" w:rsidRPr="00E43DF5" w:rsidRDefault="001259EF" w:rsidP="008940A0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line="480" w:lineRule="auto"/>
              <w:ind w:left="180" w:right="300" w:firstLine="180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  <w:t>RAIL Labs (Robotics, Autonomous Intelligence and Learning) Group</w:t>
            </w:r>
            <w:r w:rsidR="00432A34"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  <w:t xml:space="preserve">  </w:t>
            </w:r>
          </w:p>
          <w:p w14:paraId="20E8B0FC" w14:textId="601637C5" w:rsidR="008940A0" w:rsidRPr="00E43DF5" w:rsidRDefault="008940A0" w:rsidP="008940A0">
            <w:pPr>
              <w:pStyle w:val="divdocumentleft-boxsectiontitle"/>
              <w:pBdr>
                <w:top w:val="single" w:sz="8" w:space="5" w:color="D5D6D6"/>
                <w:left w:val="none" w:sz="0" w:space="0" w:color="auto"/>
                <w:bottom w:val="single" w:sz="8" w:space="5" w:color="D5D6D6"/>
                <w:right w:val="none" w:sz="0" w:space="0" w:color="auto"/>
              </w:pBdr>
              <w:spacing w:after="200" w:line="300" w:lineRule="atLeast"/>
              <w:ind w:left="300" w:right="300"/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  <w:t>References</w:t>
            </w:r>
            <w:r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  <w:t xml:space="preserve"> </w:t>
            </w:r>
            <w:r w:rsidR="00E075FB" w:rsidRPr="00E075FB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pacing w:val="0"/>
                <w:sz w:val="30"/>
                <w:szCs w:val="30"/>
              </w:rPr>
              <w:t xml:space="preserve">(Contact </w:t>
            </w:r>
            <w:r w:rsidR="00E61C1F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pacing w:val="0"/>
                <w:sz w:val="30"/>
                <w:szCs w:val="30"/>
              </w:rPr>
              <w:t>details</w:t>
            </w:r>
            <w:r w:rsidR="00E075FB" w:rsidRPr="00E075FB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pacing w:val="0"/>
                <w:sz w:val="30"/>
                <w:szCs w:val="30"/>
              </w:rPr>
              <w:t xml:space="preserve"> available)</w:t>
            </w:r>
          </w:p>
          <w:p w14:paraId="19DA7350" w14:textId="77777777" w:rsidR="008940A0" w:rsidRPr="00E43DF5" w:rsidRDefault="008940A0" w:rsidP="008940A0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before="180" w:line="360" w:lineRule="auto"/>
              <w:ind w:left="270" w:right="-80" w:firstLine="90"/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 xml:space="preserve">Samuel Kamara – 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  <w:t xml:space="preserve">Vice President, Finance, </w:t>
            </w:r>
            <w:r w:rsidRPr="00E43DF5">
              <w:rPr>
                <w:rFonts w:ascii="Century Gothic" w:eastAsia="Century Gothic" w:hAnsi="Century Gothic" w:cs="Century Gothic"/>
                <w:b/>
                <w:bCs/>
                <w:i/>
                <w:color w:val="000000" w:themeColor="text1"/>
                <w:spacing w:val="4"/>
                <w:sz w:val="20"/>
                <w:szCs w:val="20"/>
              </w:rPr>
              <w:t>SoftBank</w:t>
            </w:r>
            <w:r w:rsidRPr="00E43DF5">
              <w:rPr>
                <w:rFonts w:ascii="Century Gothic" w:eastAsia="Century Gothic" w:hAnsi="Century Gothic" w:cs="Century Gothic"/>
                <w:b/>
                <w:i/>
                <w:color w:val="000000" w:themeColor="text1"/>
                <w:spacing w:val="4"/>
                <w:sz w:val="20"/>
                <w:szCs w:val="20"/>
              </w:rPr>
              <w:t> Investment Advisers</w:t>
            </w:r>
          </w:p>
          <w:p w14:paraId="6C868DA4" w14:textId="6F1ADC8F" w:rsidR="008940A0" w:rsidRDefault="008940A0" w:rsidP="008940A0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before="180" w:line="360" w:lineRule="auto"/>
              <w:ind w:right="300" w:firstLine="360"/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</w:pPr>
            <w:r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>Lucky Kgosiemang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  <w:t xml:space="preserve">, </w:t>
            </w:r>
            <w:r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  <w:t>Technology Associate, J.P. Morgan</w:t>
            </w:r>
          </w:p>
          <w:p w14:paraId="748C3E6D" w14:textId="36F1BF6F" w:rsidR="008940A0" w:rsidRDefault="008940A0" w:rsidP="008940A0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before="180" w:line="360" w:lineRule="auto"/>
              <w:ind w:left="567" w:right="300" w:hanging="207"/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 xml:space="preserve">André Ross – 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  <w:t>Executive Director, J.P. Morgan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 xml:space="preserve"> </w:t>
            </w:r>
          </w:p>
          <w:p w14:paraId="7349D066" w14:textId="6C4D1352" w:rsidR="008940A0" w:rsidRPr="008940A0" w:rsidRDefault="008940A0" w:rsidP="008940A0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before="180" w:line="360" w:lineRule="auto"/>
              <w:ind w:left="630" w:right="300" w:hanging="270"/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 xml:space="preserve">Nimisha Naik – 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  <w:t>Lecturer, Economics, Wits</w:t>
            </w:r>
          </w:p>
          <w:p w14:paraId="00F4B4A8" w14:textId="77777777" w:rsidR="008940A0" w:rsidRPr="00E43DF5" w:rsidRDefault="008940A0" w:rsidP="008940A0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before="180" w:line="360" w:lineRule="auto"/>
              <w:ind w:right="300" w:firstLine="360"/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 xml:space="preserve">Prof Samuel Azasu – 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  <w:t>Associate Professor, Wits</w:t>
            </w:r>
          </w:p>
          <w:p w14:paraId="46C3500C" w14:textId="77777777" w:rsidR="008940A0" w:rsidRPr="00E43DF5" w:rsidRDefault="008940A0" w:rsidP="008940A0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before="180" w:line="360" w:lineRule="auto"/>
              <w:ind w:left="567" w:right="300" w:hanging="207"/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 xml:space="preserve">Dr Bukirwa Irene Kamara – 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  <w:t>Founder, Young Global Entrepreneurs</w:t>
            </w:r>
          </w:p>
          <w:p w14:paraId="4DE2ACFC" w14:textId="77777777" w:rsidR="008940A0" w:rsidRPr="00E43DF5" w:rsidRDefault="008940A0" w:rsidP="008940A0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before="180" w:line="360" w:lineRule="auto"/>
              <w:ind w:right="300" w:firstLine="360"/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 xml:space="preserve">Ntsika Ntsokolo – 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  <w:t>Equity Analyst, PSG Wealth</w:t>
            </w:r>
          </w:p>
          <w:p w14:paraId="0C130F93" w14:textId="77777777" w:rsidR="008940A0" w:rsidRPr="00E43DF5" w:rsidRDefault="008940A0" w:rsidP="008940A0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before="180" w:line="360" w:lineRule="auto"/>
              <w:ind w:left="567" w:right="300" w:hanging="207"/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 xml:space="preserve">Nox Mlalazi – 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  <w:t>Deal Executive, Athena Capital</w:t>
            </w:r>
          </w:p>
          <w:p w14:paraId="5C6662ED" w14:textId="77777777" w:rsidR="008940A0" w:rsidRPr="00E43DF5" w:rsidRDefault="008940A0" w:rsidP="008940A0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before="180" w:line="360" w:lineRule="auto"/>
              <w:ind w:left="630" w:right="300" w:hanging="270"/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 xml:space="preserve">Preashnie Padayachee – 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  <w:t>Executive Director, J. P. Morgan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 xml:space="preserve"> </w:t>
            </w:r>
          </w:p>
          <w:p w14:paraId="5EEE07F8" w14:textId="77777777" w:rsidR="008940A0" w:rsidRPr="00E43DF5" w:rsidRDefault="008940A0" w:rsidP="008940A0">
            <w:pPr>
              <w:pStyle w:val="divdocumentleft-boxparagraphsinglecolumn"/>
              <w:spacing w:before="180" w:line="360" w:lineRule="auto"/>
              <w:ind w:right="300" w:firstLine="360"/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iCs/>
                <w:color w:val="000000" w:themeColor="text1"/>
                <w:sz w:val="20"/>
                <w:szCs w:val="20"/>
              </w:rPr>
              <w:t>Lesiba Mothata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 xml:space="preserve"> – Head of Strategic Clients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  <w:t>, Alexander Forbes</w:t>
            </w:r>
          </w:p>
          <w:p w14:paraId="01376EE4" w14:textId="77777777" w:rsidR="008940A0" w:rsidRPr="0084679E" w:rsidRDefault="008940A0" w:rsidP="008940A0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before="180" w:line="360" w:lineRule="auto"/>
              <w:ind w:left="630" w:right="300" w:hanging="270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</w:pPr>
            <w:r w:rsidRPr="008940A0"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  <w:t xml:space="preserve">Dr David van der Walt – 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  <w:t>Managing Director, Vizier Advisors</w:t>
            </w:r>
          </w:p>
        </w:tc>
        <w:tc>
          <w:tcPr>
            <w:tcW w:w="3582" w:type="dxa"/>
            <w:tcBorders>
              <w:left w:val="single" w:sz="12" w:space="0" w:color="0070C0"/>
            </w:tcBorders>
            <w:hideMark/>
          </w:tcPr>
          <w:p w14:paraId="0307DBD9" w14:textId="4E8427A0" w:rsidR="00B5589B" w:rsidRPr="006E2C8F" w:rsidRDefault="009B5F6D" w:rsidP="006E2C8F">
            <w:pPr>
              <w:pStyle w:val="divdocumentname"/>
              <w:tabs>
                <w:tab w:val="left" w:pos="1653"/>
              </w:tabs>
              <w:ind w:left="300" w:right="300" w:hanging="222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hd w:val="clear" w:color="auto" w:fill="auto"/>
              </w:rPr>
            </w:pPr>
            <w:r w:rsidRPr="00DA21DA">
              <w:rPr>
                <w:rFonts w:ascii="Century Gothic" w:eastAsia="Century Gothic" w:hAnsi="Century Gothic" w:cs="Century Gothic"/>
                <w:noProof/>
                <w:vanish/>
                <w:color w:val="002060"/>
                <w:spacing w:val="4"/>
                <w:sz w:val="14"/>
                <w:szCs w:val="14"/>
              </w:rPr>
              <w:lastRenderedPageBreak/>
              <w:drawing>
                <wp:anchor distT="0" distB="0" distL="114300" distR="114300" simplePos="0" relativeHeight="251649024" behindDoc="0" locked="0" layoutInCell="1" allowOverlap="1" wp14:anchorId="1C16502C" wp14:editId="1F0E6979">
                  <wp:simplePos x="0" y="0"/>
                  <wp:positionH relativeFrom="column">
                    <wp:posOffset>304800</wp:posOffset>
                  </wp:positionH>
                  <wp:positionV relativeFrom="paragraph">
                    <wp:posOffset>1207770</wp:posOffset>
                  </wp:positionV>
                  <wp:extent cx="1868805" cy="1856105"/>
                  <wp:effectExtent l="57150" t="57150" r="36195" b="29845"/>
                  <wp:wrapSquare wrapText="bothSides"/>
                  <wp:docPr id="11" name="Picture 11" descr="A person in a blue shi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BillWix0 (2)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">
                                    <a14:imgEffect>
                                      <a14:sharpenSoften amount="50000"/>
                                    </a14:imgEffect>
                                    <a14:imgEffect>
                                      <a14:colorTemperature colorTemp="59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98" r="-1955" b="18084"/>
                          <a:stretch/>
                        </pic:blipFill>
                        <pic:spPr bwMode="auto">
                          <a:xfrm>
                            <a:off x="0" y="0"/>
                            <a:ext cx="1868805" cy="1856105"/>
                          </a:xfrm>
                          <a:prstGeom prst="ellipse">
                            <a:avLst/>
                          </a:prstGeom>
                          <a:ln w="63500" cap="rnd">
                            <a:noFill/>
                          </a:ln>
                          <a:effectLst/>
                          <a:scene3d>
                            <a:camera prst="orthographicFront"/>
                            <a:lightRig rig="contrasting" dir="t">
                              <a:rot lat="0" lon="0" rev="3000000"/>
                            </a:lightRig>
                          </a:scene3d>
                          <a:sp3d contourW="7620">
                            <a:bevelT w="95250" h="31750"/>
                            <a:contourClr>
                              <a:srgbClr val="333333"/>
                            </a:contourClr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DA21DA">
              <w:rPr>
                <w:rFonts w:ascii="Century Gothic" w:eastAsia="Century Gothic" w:hAnsi="Century Gothic" w:cs="Century Gothic"/>
                <w:noProof/>
                <w:vanish/>
                <w:color w:val="002060"/>
                <w:spacing w:val="4"/>
                <w:sz w:val="14"/>
                <w:szCs w:val="14"/>
              </w:rPr>
              <w:drawing>
                <wp:anchor distT="0" distB="0" distL="114300" distR="114300" simplePos="0" relativeHeight="251634688" behindDoc="0" locked="0" layoutInCell="1" allowOverlap="1" wp14:anchorId="1EE9123A" wp14:editId="6E6CF716">
                  <wp:simplePos x="0" y="0"/>
                  <wp:positionH relativeFrom="column">
                    <wp:posOffset>152400</wp:posOffset>
                  </wp:positionH>
                  <wp:positionV relativeFrom="paragraph">
                    <wp:posOffset>1055370</wp:posOffset>
                  </wp:positionV>
                  <wp:extent cx="1868805" cy="1856105"/>
                  <wp:effectExtent l="57150" t="57150" r="36195" b="29845"/>
                  <wp:wrapSquare wrapText="bothSides"/>
                  <wp:docPr id="10" name="Picture 10" descr="A person in a blue shi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BillWix0 (2)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">
                                    <a14:imgEffect>
                                      <a14:sharpenSoften amount="50000"/>
                                    </a14:imgEffect>
                                    <a14:imgEffect>
                                      <a14:colorTemperature colorTemp="59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98" r="-1955" b="18084"/>
                          <a:stretch/>
                        </pic:blipFill>
                        <pic:spPr bwMode="auto">
                          <a:xfrm>
                            <a:off x="0" y="0"/>
                            <a:ext cx="1868805" cy="1856105"/>
                          </a:xfrm>
                          <a:prstGeom prst="ellipse">
                            <a:avLst/>
                          </a:prstGeom>
                          <a:ln w="63500" cap="rnd">
                            <a:noFill/>
                          </a:ln>
                          <a:effectLst/>
                          <a:scene3d>
                            <a:camera prst="orthographicFront"/>
                            <a:lightRig rig="contrasting" dir="t">
                              <a:rot lat="0" lon="0" rev="3000000"/>
                            </a:lightRig>
                          </a:scene3d>
                          <a:sp3d contourW="7620">
                            <a:bevelT w="95250" h="31750"/>
                            <a:contourClr>
                              <a:srgbClr val="333333"/>
                            </a:contourClr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DA21DA">
              <w:rPr>
                <w:rFonts w:ascii="Century Gothic" w:eastAsia="Century Gothic" w:hAnsi="Century Gothic" w:cs="Century Gothic"/>
                <w:noProof/>
                <w:vanish/>
                <w:color w:val="002060"/>
                <w:spacing w:val="4"/>
                <w:sz w:val="14"/>
                <w:szCs w:val="14"/>
              </w:rPr>
              <w:drawing>
                <wp:anchor distT="0" distB="0" distL="114300" distR="114300" simplePos="0" relativeHeight="251620352" behindDoc="0" locked="0" layoutInCell="1" allowOverlap="1" wp14:anchorId="491270DC" wp14:editId="63809072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902970</wp:posOffset>
                  </wp:positionV>
                  <wp:extent cx="1868805" cy="1856105"/>
                  <wp:effectExtent l="57150" t="57150" r="36195" b="29845"/>
                  <wp:wrapSquare wrapText="bothSides"/>
                  <wp:docPr id="9" name="Picture 9" descr="A person in a blue shi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BillWix0 (2)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">
                                    <a14:imgEffect>
                                      <a14:sharpenSoften amount="50000"/>
                                    </a14:imgEffect>
                                    <a14:imgEffect>
                                      <a14:colorTemperature colorTemp="59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98" r="-1955" b="18084"/>
                          <a:stretch/>
                        </pic:blipFill>
                        <pic:spPr bwMode="auto">
                          <a:xfrm>
                            <a:off x="0" y="0"/>
                            <a:ext cx="1868805" cy="1856105"/>
                          </a:xfrm>
                          <a:prstGeom prst="ellipse">
                            <a:avLst/>
                          </a:prstGeom>
                          <a:ln w="63500" cap="rnd">
                            <a:noFill/>
                          </a:ln>
                          <a:effectLst/>
                          <a:scene3d>
                            <a:camera prst="orthographicFront"/>
                            <a:lightRig rig="contrasting" dir="t">
                              <a:rot lat="0" lon="0" rev="3000000"/>
                            </a:lightRig>
                          </a:scene3d>
                          <a:sp3d contourW="7620">
                            <a:bevelT w="95250" h="31750"/>
                            <a:contourClr>
                              <a:srgbClr val="333333"/>
                            </a:contourClr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DA21DA">
              <w:rPr>
                <w:rFonts w:ascii="Century Gothic" w:eastAsia="Century Gothic" w:hAnsi="Century Gothic" w:cs="Century Gothic"/>
                <w:noProof/>
                <w:vanish/>
                <w:color w:val="002060"/>
                <w:spacing w:val="4"/>
                <w:sz w:val="14"/>
                <w:szCs w:val="14"/>
              </w:rPr>
              <w:drawing>
                <wp:anchor distT="0" distB="0" distL="114300" distR="114300" simplePos="0" relativeHeight="251706368" behindDoc="0" locked="0" layoutInCell="1" allowOverlap="1" wp14:anchorId="6F65AE5A" wp14:editId="2ADEB466">
                  <wp:simplePos x="0" y="0"/>
                  <wp:positionH relativeFrom="column">
                    <wp:posOffset>458470</wp:posOffset>
                  </wp:positionH>
                  <wp:positionV relativeFrom="paragraph">
                    <wp:posOffset>-4055110</wp:posOffset>
                  </wp:positionV>
                  <wp:extent cx="1868805" cy="1856105"/>
                  <wp:effectExtent l="57150" t="57150" r="36195" b="29845"/>
                  <wp:wrapSquare wrapText="bothSides"/>
                  <wp:docPr id="8" name="Picture 8" descr="A person in a blue shi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BillWix0 (2)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">
                                    <a14:imgEffect>
                                      <a14:sharpenSoften amount="50000"/>
                                    </a14:imgEffect>
                                    <a14:imgEffect>
                                      <a14:colorTemperature colorTemp="59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98" r="-1955" b="18084"/>
                          <a:stretch/>
                        </pic:blipFill>
                        <pic:spPr bwMode="auto">
                          <a:xfrm>
                            <a:off x="0" y="0"/>
                            <a:ext cx="1868805" cy="1856105"/>
                          </a:xfrm>
                          <a:prstGeom prst="ellipse">
                            <a:avLst/>
                          </a:prstGeom>
                          <a:ln w="63500" cap="rnd">
                            <a:noFill/>
                          </a:ln>
                          <a:effectLst/>
                          <a:scene3d>
                            <a:camera prst="orthographicFront"/>
                            <a:lightRig rig="contrasting" dir="t">
                              <a:rot lat="0" lon="0" rev="3000000"/>
                            </a:lightRig>
                          </a:scene3d>
                          <a:sp3d contourW="7620">
                            <a:bevelT w="95250" h="31750"/>
                            <a:contourClr>
                              <a:srgbClr val="333333"/>
                            </a:contourClr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DA21DA">
              <w:rPr>
                <w:rFonts w:ascii="Century Gothic" w:eastAsia="Century Gothic" w:hAnsi="Century Gothic" w:cs="Century Gothic"/>
                <w:noProof/>
                <w:vanish/>
                <w:color w:val="002060"/>
                <w:spacing w:val="4"/>
                <w:sz w:val="14"/>
                <w:szCs w:val="14"/>
              </w:rPr>
              <w:drawing>
                <wp:anchor distT="0" distB="0" distL="114300" distR="114300" simplePos="0" relativeHeight="251692032" behindDoc="0" locked="0" layoutInCell="1" allowOverlap="1" wp14:anchorId="3CBB70B7" wp14:editId="7DDFF724">
                  <wp:simplePos x="0" y="0"/>
                  <wp:positionH relativeFrom="column">
                    <wp:posOffset>306070</wp:posOffset>
                  </wp:positionH>
                  <wp:positionV relativeFrom="paragraph">
                    <wp:posOffset>-4207510</wp:posOffset>
                  </wp:positionV>
                  <wp:extent cx="1868805" cy="1856105"/>
                  <wp:effectExtent l="57150" t="57150" r="36195" b="29845"/>
                  <wp:wrapSquare wrapText="bothSides"/>
                  <wp:docPr id="7" name="Picture 7" descr="A person in a blue shi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BillWix0 (2)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">
                                    <a14:imgEffect>
                                      <a14:sharpenSoften amount="50000"/>
                                    </a14:imgEffect>
                                    <a14:imgEffect>
                                      <a14:colorTemperature colorTemp="59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98" r="-1955" b="18084"/>
                          <a:stretch/>
                        </pic:blipFill>
                        <pic:spPr bwMode="auto">
                          <a:xfrm>
                            <a:off x="0" y="0"/>
                            <a:ext cx="1868805" cy="1856105"/>
                          </a:xfrm>
                          <a:prstGeom prst="ellipse">
                            <a:avLst/>
                          </a:prstGeom>
                          <a:ln w="63500" cap="rnd">
                            <a:noFill/>
                          </a:ln>
                          <a:effectLst/>
                          <a:scene3d>
                            <a:camera prst="orthographicFront"/>
                            <a:lightRig rig="contrasting" dir="t">
                              <a:rot lat="0" lon="0" rev="3000000"/>
                            </a:lightRig>
                          </a:scene3d>
                          <a:sp3d contourW="7620">
                            <a:bevelT w="95250" h="31750"/>
                            <a:contourClr>
                              <a:srgbClr val="333333"/>
                            </a:contourClr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DA21DA">
              <w:rPr>
                <w:rFonts w:ascii="Century Gothic" w:eastAsia="Century Gothic" w:hAnsi="Century Gothic" w:cs="Century Gothic"/>
                <w:noProof/>
                <w:vanish/>
                <w:color w:val="002060"/>
                <w:spacing w:val="4"/>
                <w:sz w:val="14"/>
                <w:szCs w:val="14"/>
              </w:rPr>
              <w:drawing>
                <wp:anchor distT="0" distB="0" distL="114300" distR="114300" simplePos="0" relativeHeight="251677696" behindDoc="0" locked="0" layoutInCell="1" allowOverlap="1" wp14:anchorId="1419180B" wp14:editId="21BC0A22">
                  <wp:simplePos x="0" y="0"/>
                  <wp:positionH relativeFrom="column">
                    <wp:posOffset>153670</wp:posOffset>
                  </wp:positionH>
                  <wp:positionV relativeFrom="paragraph">
                    <wp:posOffset>-4359910</wp:posOffset>
                  </wp:positionV>
                  <wp:extent cx="1868805" cy="1856105"/>
                  <wp:effectExtent l="57150" t="57150" r="36195" b="29845"/>
                  <wp:wrapSquare wrapText="bothSides"/>
                  <wp:docPr id="6" name="Picture 6" descr="A person in a blue shi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BillWix0 (2)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">
                                    <a14:imgEffect>
                                      <a14:sharpenSoften amount="50000"/>
                                    </a14:imgEffect>
                                    <a14:imgEffect>
                                      <a14:colorTemperature colorTemp="59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98" r="-1955" b="18084"/>
                          <a:stretch/>
                        </pic:blipFill>
                        <pic:spPr bwMode="auto">
                          <a:xfrm>
                            <a:off x="0" y="0"/>
                            <a:ext cx="1868805" cy="1856105"/>
                          </a:xfrm>
                          <a:prstGeom prst="ellipse">
                            <a:avLst/>
                          </a:prstGeom>
                          <a:ln w="63500" cap="rnd">
                            <a:noFill/>
                          </a:ln>
                          <a:effectLst/>
                          <a:scene3d>
                            <a:camera prst="orthographicFront"/>
                            <a:lightRig rig="contrasting" dir="t">
                              <a:rot lat="0" lon="0" rev="3000000"/>
                            </a:lightRig>
                          </a:scene3d>
                          <a:sp3d contourW="7620">
                            <a:bevelT w="95250" h="31750"/>
                            <a:contourClr>
                              <a:srgbClr val="333333"/>
                            </a:contourClr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DA21DA">
              <w:rPr>
                <w:rFonts w:ascii="Century Gothic" w:eastAsia="Century Gothic" w:hAnsi="Century Gothic" w:cs="Century Gothic"/>
                <w:noProof/>
                <w:vanish/>
                <w:color w:val="002060"/>
                <w:spacing w:val="4"/>
                <w:sz w:val="14"/>
                <w:szCs w:val="14"/>
              </w:rPr>
              <w:drawing>
                <wp:anchor distT="0" distB="0" distL="114300" distR="114300" simplePos="0" relativeHeight="251663360" behindDoc="0" locked="0" layoutInCell="1" allowOverlap="1" wp14:anchorId="45DD6D4E" wp14:editId="5AB71097">
                  <wp:simplePos x="0" y="0"/>
                  <wp:positionH relativeFrom="column">
                    <wp:posOffset>1270</wp:posOffset>
                  </wp:positionH>
                  <wp:positionV relativeFrom="paragraph">
                    <wp:posOffset>-4512310</wp:posOffset>
                  </wp:positionV>
                  <wp:extent cx="1868805" cy="1856105"/>
                  <wp:effectExtent l="57150" t="57150" r="36195" b="29845"/>
                  <wp:wrapSquare wrapText="bothSides"/>
                  <wp:docPr id="2" name="Picture 2" descr="A person in a blue shi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BillWix0 (2)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">
                                    <a14:imgEffect>
                                      <a14:sharpenSoften amount="50000"/>
                                    </a14:imgEffect>
                                    <a14:imgEffect>
                                      <a14:colorTemperature colorTemp="59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98" r="-1955" b="18084"/>
                          <a:stretch/>
                        </pic:blipFill>
                        <pic:spPr bwMode="auto">
                          <a:xfrm>
                            <a:off x="0" y="0"/>
                            <a:ext cx="1868805" cy="1856105"/>
                          </a:xfrm>
                          <a:prstGeom prst="ellipse">
                            <a:avLst/>
                          </a:prstGeom>
                          <a:ln w="63500" cap="rnd">
                            <a:noFill/>
                          </a:ln>
                          <a:effectLst/>
                          <a:scene3d>
                            <a:camera prst="orthographicFront"/>
                            <a:lightRig rig="contrasting" dir="t">
                              <a:rot lat="0" lon="0" rev="3000000"/>
                            </a:lightRig>
                          </a:scene3d>
                          <a:sp3d contourW="7620">
                            <a:bevelT w="95250" h="31750"/>
                            <a:contourClr>
                              <a:srgbClr val="333333"/>
                            </a:contourClr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DA21DA">
              <w:rPr>
                <w:rStyle w:val="span"/>
                <w:rFonts w:ascii="Century Gothic" w:eastAsia="Century Gothic" w:hAnsi="Century Gothic" w:cs="Century Gothic"/>
                <w:color w:val="002060"/>
                <w:spacing w:val="4"/>
              </w:rPr>
              <w:t>Bill</w:t>
            </w:r>
            <w:r w:rsidRPr="00DA21DA"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hd w:val="clear" w:color="auto" w:fill="auto"/>
              </w:rPr>
              <w:t xml:space="preserve"> </w:t>
            </w:r>
            <w:r w:rsidRPr="00DA21DA">
              <w:rPr>
                <w:rStyle w:val="span"/>
                <w:rFonts w:ascii="Century Gothic" w:eastAsia="Century Gothic" w:hAnsi="Century Gothic" w:cs="Century Gothic"/>
                <w:color w:val="002060"/>
                <w:spacing w:val="4"/>
              </w:rPr>
              <w:t>Seot</w:t>
            </w:r>
            <w:r w:rsidR="006E2C8F">
              <w:rPr>
                <w:rStyle w:val="span"/>
                <w:rFonts w:ascii="Century Gothic" w:eastAsia="Century Gothic" w:hAnsi="Century Gothic" w:cs="Century Gothic"/>
                <w:color w:val="002060"/>
                <w:spacing w:val="4"/>
              </w:rPr>
              <w:t>a</w:t>
            </w:r>
          </w:p>
          <w:tbl>
            <w:tblPr>
              <w:tblStyle w:val="divdocumentright-boxdivheading"/>
              <w:tblW w:w="5000" w:type="pct"/>
              <w:tblCellSpacing w:w="0" w:type="dxa"/>
              <w:tblLayout w:type="fixed"/>
              <w:tblCellMar>
                <w:top w:w="100" w:type="dxa"/>
                <w:left w:w="0" w:type="dxa"/>
                <w:bottom w:w="100" w:type="dxa"/>
                <w:right w:w="0" w:type="dxa"/>
              </w:tblCellMar>
              <w:tblLook w:val="05E0" w:firstRow="1" w:lastRow="1" w:firstColumn="1" w:lastColumn="1" w:noHBand="0" w:noVBand="1"/>
            </w:tblPr>
            <w:tblGrid>
              <w:gridCol w:w="3366"/>
            </w:tblGrid>
            <w:tr w:rsidR="00DA21DA" w:rsidRPr="00DA21DA" w14:paraId="2C031266" w14:textId="77777777" w:rsidTr="00F7376D">
              <w:trPr>
                <w:trHeight w:val="540"/>
                <w:tblCellSpacing w:w="0" w:type="dxa"/>
              </w:trPr>
              <w:tc>
                <w:tcPr>
                  <w:tcW w:w="5000" w:type="pct"/>
                  <w:shd w:val="clear" w:color="auto" w:fill="auto"/>
                  <w:tcMar>
                    <w:top w:w="0" w:type="dxa"/>
                    <w:left w:w="80" w:type="dxa"/>
                    <w:bottom w:w="0" w:type="dxa"/>
                    <w:right w:w="80" w:type="dxa"/>
                  </w:tcMar>
                  <w:vAlign w:val="center"/>
                  <w:hideMark/>
                </w:tcPr>
                <w:p w14:paraId="2A9EDFF9" w14:textId="257E22C4" w:rsidR="00EB5888" w:rsidRPr="00DA21DA" w:rsidRDefault="008940A0" w:rsidP="00F7376D">
                  <w:pPr>
                    <w:pStyle w:val="divdocumentright-boxdivheadingdivsectiontitleParagraph"/>
                    <w:spacing w:line="300" w:lineRule="atLeast"/>
                    <w:ind w:right="240"/>
                    <w:rPr>
                      <w:rStyle w:val="divdocumentright-boxdivheadingdivsectiontitle"/>
                      <w:rFonts w:ascii="Century Gothic" w:eastAsia="Century Gothic" w:hAnsi="Century Gothic" w:cs="Century Gothic"/>
                      <w:b/>
                      <w:bCs/>
                      <w:color w:val="002060"/>
                      <w:sz w:val="30"/>
                      <w:szCs w:val="30"/>
                    </w:rPr>
                  </w:pPr>
                  <w:r>
                    <w:rPr>
                      <w:rStyle w:val="divdocumentright-boxdivheadingdivsectiontitle"/>
                      <w:rFonts w:ascii="Century Gothic" w:eastAsia="Century Gothic" w:hAnsi="Century Gothic" w:cs="Century Gothic"/>
                      <w:b/>
                      <w:bCs/>
                      <w:color w:val="002060"/>
                      <w:sz w:val="30"/>
                      <w:szCs w:val="30"/>
                    </w:rPr>
                    <w:t>Contact</w:t>
                  </w:r>
                  <w:r w:rsidR="00555997" w:rsidRPr="00DA21DA">
                    <w:rPr>
                      <w:rStyle w:val="divdocumentright-boxdivheadingdivsectiontitle"/>
                      <w:rFonts w:ascii="Century Gothic" w:eastAsia="Century Gothic" w:hAnsi="Century Gothic" w:cs="Century Gothic"/>
                      <w:b/>
                      <w:bCs/>
                      <w:color w:val="002060"/>
                      <w:sz w:val="30"/>
                      <w:szCs w:val="30"/>
                    </w:rPr>
                    <w:t xml:space="preserve"> </w:t>
                  </w:r>
                  <w:r w:rsidR="00E61C1F">
                    <w:rPr>
                      <w:rStyle w:val="divdocumentright-boxdivheadingdivsectiontitle"/>
                      <w:rFonts w:ascii="Century Gothic" w:eastAsia="Century Gothic" w:hAnsi="Century Gothic" w:cs="Century Gothic"/>
                      <w:b/>
                      <w:bCs/>
                      <w:color w:val="002060"/>
                      <w:sz w:val="30"/>
                      <w:szCs w:val="30"/>
                    </w:rPr>
                    <w:t>Details</w:t>
                  </w:r>
                </w:p>
              </w:tc>
            </w:tr>
          </w:tbl>
          <w:p w14:paraId="31033367" w14:textId="77777777" w:rsidR="00A24AA9" w:rsidRPr="00DA21DA" w:rsidRDefault="00555997" w:rsidP="00A24AA9">
            <w:pPr>
              <w:pStyle w:val="right-boxheadinggapdiv"/>
              <w:ind w:left="78" w:firstLine="168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hd w:val="clear" w:color="auto" w:fill="auto"/>
              </w:rPr>
            </w:pPr>
            <w:r w:rsidRPr="00DA21DA"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hd w:val="clear" w:color="auto" w:fill="auto"/>
              </w:rPr>
              <w:t> </w:t>
            </w:r>
          </w:p>
          <w:p w14:paraId="5FB9BACC" w14:textId="22DA6FE4" w:rsidR="00EB5888" w:rsidRPr="00DA21DA" w:rsidRDefault="00555997" w:rsidP="00761349">
            <w:pPr>
              <w:pStyle w:val="right-boxheadinggapdiv"/>
              <w:ind w:left="350"/>
              <w:rPr>
                <w:rStyle w:val="divdocumentright-box"/>
                <w:rFonts w:ascii="Century Gothic" w:eastAsia="Century Gothic" w:hAnsi="Century Gothic" w:cs="Century Gothic"/>
                <w:b/>
                <w:color w:val="002060"/>
                <w:spacing w:val="4"/>
                <w:sz w:val="20"/>
                <w:szCs w:val="20"/>
                <w:shd w:val="clear" w:color="auto" w:fill="auto"/>
              </w:rPr>
            </w:pPr>
            <w:r w:rsidRPr="00DA21DA">
              <w:rPr>
                <w:rStyle w:val="divdocumentright-box"/>
                <w:rFonts w:ascii="Century Gothic" w:eastAsia="Century Gothic" w:hAnsi="Century Gothic" w:cs="Century Gothic"/>
                <w:b/>
                <w:color w:val="002060"/>
                <w:spacing w:val="4"/>
                <w:sz w:val="20"/>
                <w:szCs w:val="20"/>
                <w:shd w:val="clear" w:color="auto" w:fill="auto"/>
              </w:rPr>
              <w:t xml:space="preserve">Phone </w:t>
            </w:r>
          </w:p>
          <w:p w14:paraId="7340054A" w14:textId="77777777" w:rsidR="00EB5888" w:rsidRPr="00DA21DA" w:rsidRDefault="00555997" w:rsidP="00761349">
            <w:pPr>
              <w:pStyle w:val="div"/>
              <w:spacing w:line="300" w:lineRule="atLeast"/>
              <w:ind w:left="350" w:right="300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  <w:shd w:val="clear" w:color="auto" w:fill="auto"/>
              </w:rPr>
            </w:pPr>
            <w:r w:rsidRPr="00DA21DA">
              <w:rPr>
                <w:rStyle w:val="span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>+27 84 381 7712</w:t>
            </w:r>
          </w:p>
          <w:p w14:paraId="7A17D846" w14:textId="4653B8CC" w:rsidR="00EB5888" w:rsidRPr="00DA21DA" w:rsidRDefault="00555997" w:rsidP="00761349">
            <w:pPr>
              <w:pStyle w:val="txtBold"/>
              <w:spacing w:before="100" w:line="300" w:lineRule="atLeast"/>
              <w:ind w:left="350" w:right="300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  <w:shd w:val="clear" w:color="auto" w:fill="auto"/>
              </w:rPr>
            </w:pPr>
            <w:r w:rsidRPr="00DA21DA"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  <w:shd w:val="clear" w:color="auto" w:fill="auto"/>
              </w:rPr>
              <w:t xml:space="preserve">E-mail </w:t>
            </w:r>
          </w:p>
          <w:p w14:paraId="7FD0E0F3" w14:textId="57D2135A" w:rsidR="00EB5888" w:rsidRPr="00DA21DA" w:rsidRDefault="00E970DA" w:rsidP="00761349">
            <w:pPr>
              <w:pStyle w:val="div"/>
              <w:spacing w:line="300" w:lineRule="atLeast"/>
              <w:ind w:left="350" w:right="300"/>
              <w:rPr>
                <w:rStyle w:val="divdocumentright-box"/>
                <w:rFonts w:ascii="Century Gothic" w:eastAsia="Century Gothic" w:hAnsi="Century Gothic" w:cs="Century Gothic"/>
                <w:color w:val="0070C0"/>
                <w:spacing w:val="4"/>
                <w:sz w:val="20"/>
                <w:szCs w:val="20"/>
                <w:shd w:val="clear" w:color="auto" w:fill="auto"/>
              </w:rPr>
            </w:pPr>
            <w:hyperlink r:id="rId10" w:history="1">
              <w:r w:rsidR="00CA3F19" w:rsidRPr="00DA21DA">
                <w:rPr>
                  <w:rStyle w:val="Hyperlink"/>
                  <w:rFonts w:ascii="Century Gothic" w:eastAsia="Century Gothic" w:hAnsi="Century Gothic" w:cs="Century Gothic"/>
                  <w:color w:val="0070C0"/>
                  <w:spacing w:val="4"/>
                  <w:sz w:val="20"/>
                  <w:szCs w:val="20"/>
                </w:rPr>
                <w:t>bseota@gmail.com</w:t>
              </w:r>
            </w:hyperlink>
          </w:p>
          <w:p w14:paraId="0B52BD4C" w14:textId="77777777" w:rsidR="00EB5888" w:rsidRPr="00DA21DA" w:rsidRDefault="00555997" w:rsidP="00761349">
            <w:pPr>
              <w:pStyle w:val="txtBold"/>
              <w:spacing w:before="100" w:line="300" w:lineRule="atLeast"/>
              <w:ind w:left="350" w:right="300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  <w:shd w:val="clear" w:color="auto" w:fill="auto"/>
              </w:rPr>
            </w:pPr>
            <w:r w:rsidRPr="00DA21DA"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  <w:shd w:val="clear" w:color="auto" w:fill="auto"/>
              </w:rPr>
              <w:t>LinkedIn</w:t>
            </w:r>
          </w:p>
          <w:p w14:paraId="5966F532" w14:textId="6FFA7B5C" w:rsidR="000E6F29" w:rsidRPr="00DA21DA" w:rsidRDefault="00D764B2" w:rsidP="00761349">
            <w:pPr>
              <w:pStyle w:val="div"/>
              <w:spacing w:line="300" w:lineRule="atLeast"/>
              <w:ind w:left="350" w:right="300"/>
              <w:rPr>
                <w:rStyle w:val="Hyperlink"/>
                <w:rFonts w:ascii="Century Gothic" w:eastAsia="Century Gothic" w:hAnsi="Century Gothic" w:cs="Century Gothic"/>
                <w:color w:val="0070C0"/>
                <w:spacing w:val="4"/>
                <w:sz w:val="20"/>
                <w:szCs w:val="20"/>
              </w:rPr>
            </w:pPr>
            <w:r w:rsidRPr="00DA21DA">
              <w:rPr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fldChar w:fldCharType="begin"/>
            </w:r>
            <w:r w:rsidR="00693153">
              <w:rPr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instrText>HYPERLINK "https://www.linkedin.com/in/bill-seota-016920b0/"</w:instrText>
            </w:r>
            <w:r w:rsidRPr="00DA21DA">
              <w:rPr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fldChar w:fldCharType="separate"/>
            </w:r>
            <w:r w:rsidRPr="00DA21DA">
              <w:rPr>
                <w:rStyle w:val="Hyperlink"/>
                <w:rFonts w:ascii="Century Gothic" w:eastAsia="Century Gothic" w:hAnsi="Century Gothic" w:cs="Century Gothic"/>
                <w:color w:val="0070C0"/>
                <w:spacing w:val="4"/>
                <w:sz w:val="20"/>
                <w:szCs w:val="20"/>
              </w:rPr>
              <w:t>Bill Seota</w:t>
            </w:r>
          </w:p>
          <w:p w14:paraId="767D6212" w14:textId="47EC5ABE" w:rsidR="0067077F" w:rsidRPr="00DA21DA" w:rsidRDefault="00D764B2" w:rsidP="00877BF7">
            <w:pPr>
              <w:pStyle w:val="divdocumentsectiongapdiv"/>
              <w:ind w:left="348"/>
              <w:rPr>
                <w:rStyle w:val="divdocumentright-box"/>
                <w:rFonts w:eastAsia="Century Gothic"/>
                <w:color w:val="002060"/>
                <w:sz w:val="2"/>
                <w:szCs w:val="2"/>
                <w:u w:val="single"/>
                <w:shd w:val="clear" w:color="auto" w:fill="auto"/>
              </w:rPr>
            </w:pPr>
            <w:r w:rsidRPr="00DA21DA">
              <w:rPr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fldChar w:fldCharType="end"/>
            </w:r>
          </w:p>
          <w:tbl>
            <w:tblPr>
              <w:tblStyle w:val="divdocumentright-boxdivheading"/>
              <w:tblW w:w="5000" w:type="pct"/>
              <w:tblCellSpacing w:w="0" w:type="dxa"/>
              <w:tblLayout w:type="fixed"/>
              <w:tblCellMar>
                <w:top w:w="100" w:type="dxa"/>
                <w:left w:w="0" w:type="dxa"/>
                <w:bottom w:w="100" w:type="dxa"/>
                <w:right w:w="0" w:type="dxa"/>
              </w:tblCellMar>
              <w:tblLook w:val="05E0" w:firstRow="1" w:lastRow="1" w:firstColumn="1" w:lastColumn="1" w:noHBand="0" w:noVBand="1"/>
            </w:tblPr>
            <w:tblGrid>
              <w:gridCol w:w="3366"/>
            </w:tblGrid>
            <w:tr w:rsidR="00DA21DA" w:rsidRPr="00DA21DA" w14:paraId="37FB67C0" w14:textId="77777777" w:rsidTr="00F7376D">
              <w:trPr>
                <w:trHeight w:val="540"/>
                <w:tblCellSpacing w:w="0" w:type="dxa"/>
              </w:trPr>
              <w:tc>
                <w:tcPr>
                  <w:tcW w:w="5000" w:type="pct"/>
                  <w:shd w:val="clear" w:color="auto" w:fill="auto"/>
                  <w:tcMar>
                    <w:top w:w="0" w:type="dxa"/>
                    <w:left w:w="80" w:type="dxa"/>
                    <w:bottom w:w="0" w:type="dxa"/>
                    <w:right w:w="80" w:type="dxa"/>
                  </w:tcMar>
                  <w:vAlign w:val="center"/>
                  <w:hideMark/>
                </w:tcPr>
                <w:p w14:paraId="0E2B8E36" w14:textId="04406685" w:rsidR="00EB5888" w:rsidRPr="00DA21DA" w:rsidRDefault="00F7376D" w:rsidP="00F7376D">
                  <w:pPr>
                    <w:pStyle w:val="divdocumentright-boxdivheadingdivsectiontitleParagraph"/>
                    <w:spacing w:line="300" w:lineRule="atLeast"/>
                    <w:ind w:left="96" w:right="240" w:hanging="234"/>
                    <w:rPr>
                      <w:rStyle w:val="divdocumentright-boxdivheadingdivsectiontitle"/>
                      <w:rFonts w:ascii="Century Gothic" w:eastAsia="Century Gothic" w:hAnsi="Century Gothic" w:cs="Century Gothic"/>
                      <w:b/>
                      <w:bCs/>
                      <w:color w:val="002060"/>
                      <w:sz w:val="30"/>
                      <w:szCs w:val="30"/>
                    </w:rPr>
                  </w:pPr>
                  <w:bookmarkStart w:id="1" w:name="_Hlk24584094"/>
                  <w:r w:rsidRPr="00DA21DA">
                    <w:rPr>
                      <w:rStyle w:val="divdocumentright-boxdivheadingdivsectiontitle"/>
                      <w:rFonts w:ascii="Century Gothic" w:eastAsia="Century Gothic" w:hAnsi="Century Gothic" w:cs="Century Gothic"/>
                      <w:b/>
                      <w:bCs/>
                      <w:color w:val="002060"/>
                      <w:sz w:val="30"/>
                      <w:szCs w:val="30"/>
                    </w:rPr>
                    <w:t xml:space="preserve">   </w:t>
                  </w:r>
                  <w:r w:rsidR="00555997" w:rsidRPr="00DA21DA">
                    <w:rPr>
                      <w:rStyle w:val="divdocumentright-boxdivheadingdivsectiontitle"/>
                      <w:rFonts w:ascii="Century Gothic" w:eastAsia="Century Gothic" w:hAnsi="Century Gothic" w:cs="Century Gothic"/>
                      <w:b/>
                      <w:bCs/>
                      <w:color w:val="002060"/>
                      <w:sz w:val="30"/>
                      <w:szCs w:val="30"/>
                    </w:rPr>
                    <w:t>Skills</w:t>
                  </w:r>
                  <w:r w:rsidR="000F460F" w:rsidRPr="00DA21DA">
                    <w:rPr>
                      <w:rStyle w:val="divdocumentright-boxdivheadingdivsectiontitle"/>
                      <w:rFonts w:ascii="Century Gothic" w:eastAsia="Century Gothic" w:hAnsi="Century Gothic" w:cs="Century Gothic"/>
                      <w:b/>
                      <w:bCs/>
                      <w:color w:val="002060"/>
                      <w:sz w:val="30"/>
                      <w:szCs w:val="30"/>
                    </w:rPr>
                    <w:t xml:space="preserve"> and </w:t>
                  </w:r>
                  <w:r w:rsidRPr="00DA21DA">
                    <w:rPr>
                      <w:rStyle w:val="divdocumentright-boxdivheadingdivsectiontitle"/>
                      <w:rFonts w:ascii="Century Gothic" w:eastAsia="Century Gothic" w:hAnsi="Century Gothic" w:cs="Century Gothic"/>
                      <w:b/>
                      <w:bCs/>
                      <w:color w:val="002060"/>
                      <w:sz w:val="30"/>
                      <w:szCs w:val="30"/>
                    </w:rPr>
                    <w:t>T</w:t>
                  </w:r>
                  <w:r w:rsidR="000F460F" w:rsidRPr="00DA21DA">
                    <w:rPr>
                      <w:rStyle w:val="divdocumentright-boxdivheadingdivsectiontitle"/>
                      <w:rFonts w:ascii="Century Gothic" w:eastAsia="Century Gothic" w:hAnsi="Century Gothic" w:cs="Century Gothic"/>
                      <w:b/>
                      <w:bCs/>
                      <w:color w:val="002060"/>
                      <w:sz w:val="30"/>
                      <w:szCs w:val="30"/>
                    </w:rPr>
                    <w:t>echnical</w:t>
                  </w:r>
                  <w:r w:rsidRPr="00DA21DA">
                    <w:rPr>
                      <w:rStyle w:val="divdocumentright-boxdivheadingdivsectiontitle"/>
                      <w:rFonts w:ascii="Century Gothic" w:eastAsia="Century Gothic" w:hAnsi="Century Gothic" w:cs="Century Gothic"/>
                      <w:b/>
                      <w:bCs/>
                      <w:color w:val="002060"/>
                      <w:sz w:val="30"/>
                      <w:szCs w:val="30"/>
                    </w:rPr>
                    <w:t xml:space="preserve"> </w:t>
                  </w:r>
                  <w:r w:rsidR="000F460F" w:rsidRPr="00DA21DA">
                    <w:rPr>
                      <w:rStyle w:val="divdocumentright-boxdivheadingdivsectiontitle"/>
                      <w:rFonts w:ascii="Century Gothic" w:eastAsia="Century Gothic" w:hAnsi="Century Gothic" w:cs="Century Gothic"/>
                      <w:b/>
                      <w:bCs/>
                      <w:color w:val="002060"/>
                      <w:sz w:val="30"/>
                      <w:szCs w:val="30"/>
                    </w:rPr>
                    <w:t>Applications</w:t>
                  </w:r>
                </w:p>
              </w:tc>
            </w:tr>
          </w:tbl>
          <w:bookmarkEnd w:id="1"/>
          <w:p w14:paraId="42C808E7" w14:textId="77777777" w:rsidR="00EB5888" w:rsidRPr="00DA21DA" w:rsidRDefault="00555997">
            <w:pPr>
              <w:pStyle w:val="right-boxheadinggapdiv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hd w:val="clear" w:color="auto" w:fill="auto"/>
              </w:rPr>
            </w:pPr>
            <w:r w:rsidRPr="00DA21DA"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hd w:val="clear" w:color="auto" w:fill="auto"/>
              </w:rPr>
              <w:t> </w:t>
            </w:r>
          </w:p>
          <w:p w14:paraId="523FB1A7" w14:textId="1BCD83C4" w:rsidR="007E299F" w:rsidRDefault="007E299F" w:rsidP="007E299F">
            <w:pPr>
              <w:pStyle w:val="txtright"/>
              <w:spacing w:line="300" w:lineRule="atLeast"/>
              <w:ind w:left="348" w:right="300"/>
              <w:jc w:val="left"/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</w:pPr>
            <w:r w:rsidRPr="00DA21DA"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 xml:space="preserve">Please click the link below for </w:t>
            </w:r>
            <w:r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>the price optimisation dashboard:</w:t>
            </w:r>
          </w:p>
          <w:p w14:paraId="3644B4D8" w14:textId="24571237" w:rsidR="007E299F" w:rsidRPr="007E299F" w:rsidRDefault="00E970DA" w:rsidP="007E299F">
            <w:pPr>
              <w:pStyle w:val="txtright"/>
              <w:spacing w:line="300" w:lineRule="atLeast"/>
              <w:ind w:left="348" w:right="300"/>
              <w:jc w:val="left"/>
              <w:rPr>
                <w:rStyle w:val="Hyperlink"/>
                <w:rFonts w:eastAsia="Century Gothic"/>
                <w:b/>
                <w:bCs/>
                <w:color w:val="0070C0"/>
              </w:rPr>
            </w:pPr>
            <w:hyperlink r:id="rId11" w:history="1">
              <w:r w:rsidR="007E299F" w:rsidRPr="007E299F">
                <w:rPr>
                  <w:rStyle w:val="Hyperlink"/>
                  <w:rFonts w:ascii="Century Gothic" w:eastAsia="Century Gothic" w:hAnsi="Century Gothic" w:cs="Century Gothic"/>
                  <w:b/>
                  <w:bCs/>
                  <w:spacing w:val="4"/>
                  <w:sz w:val="20"/>
                  <w:szCs w:val="20"/>
                </w:rPr>
                <w:t>Price Optimisation</w:t>
              </w:r>
            </w:hyperlink>
          </w:p>
          <w:p w14:paraId="4B77E958" w14:textId="77777777" w:rsidR="007E299F" w:rsidRDefault="007E299F" w:rsidP="007E299F">
            <w:pPr>
              <w:pStyle w:val="txtright"/>
              <w:spacing w:line="300" w:lineRule="atLeast"/>
              <w:ind w:right="300"/>
              <w:jc w:val="left"/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</w:pPr>
          </w:p>
          <w:p w14:paraId="7C841C08" w14:textId="4BDFE215" w:rsidR="00AA5554" w:rsidRPr="00DA21DA" w:rsidRDefault="00AA5554" w:rsidP="00AA5554">
            <w:pPr>
              <w:pStyle w:val="txtright"/>
              <w:spacing w:line="300" w:lineRule="atLeast"/>
              <w:ind w:left="348" w:right="300"/>
              <w:jc w:val="left"/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</w:pPr>
            <w:r w:rsidRPr="00DA21DA"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 xml:space="preserve">Please click the </w:t>
            </w:r>
            <w:r w:rsidR="00B40032" w:rsidRPr="00DA21DA"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 xml:space="preserve">link </w:t>
            </w:r>
            <w:r w:rsidRPr="00DA21DA"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 xml:space="preserve">below for </w:t>
            </w:r>
            <w:r w:rsidR="007E299F"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>the company metrics dashboard:</w:t>
            </w:r>
          </w:p>
          <w:p w14:paraId="1BB9731F" w14:textId="3AC8640F" w:rsidR="00AA5554" w:rsidRDefault="00E970DA" w:rsidP="00AA5554">
            <w:pPr>
              <w:pStyle w:val="txtright"/>
              <w:spacing w:line="300" w:lineRule="atLeast"/>
              <w:ind w:left="348" w:right="300"/>
              <w:jc w:val="left"/>
              <w:rPr>
                <w:rStyle w:val="Hyperlink"/>
                <w:rFonts w:ascii="Century Gothic" w:eastAsia="Century Gothic" w:hAnsi="Century Gothic" w:cs="Century Gothic"/>
                <w:b/>
                <w:bCs/>
                <w:color w:val="0070C0"/>
                <w:spacing w:val="4"/>
                <w:sz w:val="20"/>
                <w:szCs w:val="20"/>
              </w:rPr>
            </w:pPr>
            <w:hyperlink r:id="rId12" w:history="1">
              <w:r w:rsidR="00530BA5" w:rsidRPr="00DA21DA">
                <w:rPr>
                  <w:rStyle w:val="Hyperlink"/>
                  <w:rFonts w:ascii="Century Gothic" w:eastAsia="Century Gothic" w:hAnsi="Century Gothic" w:cs="Century Gothic"/>
                  <w:b/>
                  <w:bCs/>
                  <w:color w:val="0070C0"/>
                  <w:spacing w:val="4"/>
                  <w:sz w:val="20"/>
                  <w:szCs w:val="20"/>
                </w:rPr>
                <w:t>EverSparc</w:t>
              </w:r>
              <w:r w:rsidR="00AA5554" w:rsidRPr="00DA21DA">
                <w:rPr>
                  <w:rStyle w:val="Hyperlink"/>
                  <w:rFonts w:ascii="Century Gothic" w:eastAsia="Century Gothic" w:hAnsi="Century Gothic" w:cs="Century Gothic"/>
                  <w:b/>
                  <w:bCs/>
                  <w:color w:val="0070C0"/>
                  <w:spacing w:val="4"/>
                  <w:sz w:val="20"/>
                  <w:szCs w:val="20"/>
                  <w:u w:val="none"/>
                </w:rPr>
                <w:t xml:space="preserve"> </w:t>
              </w:r>
              <w:r w:rsidR="00AA5554" w:rsidRPr="00DA21DA">
                <w:rPr>
                  <w:rStyle w:val="Hyperlink"/>
                  <w:rFonts w:ascii="Century Gothic" w:eastAsia="Century Gothic" w:hAnsi="Century Gothic" w:cs="Century Gothic"/>
                  <w:b/>
                  <w:bCs/>
                  <w:color w:val="0070C0"/>
                  <w:spacing w:val="4"/>
                  <w:sz w:val="20"/>
                  <w:szCs w:val="20"/>
                </w:rPr>
                <w:t>Dashboard</w:t>
              </w:r>
            </w:hyperlink>
          </w:p>
          <w:p w14:paraId="34B36785" w14:textId="77777777" w:rsidR="001A6A34" w:rsidRPr="00DA21DA" w:rsidRDefault="001A6A34" w:rsidP="00AA5554">
            <w:pPr>
              <w:pStyle w:val="txtright"/>
              <w:spacing w:line="300" w:lineRule="atLeast"/>
              <w:ind w:left="348" w:right="300"/>
              <w:jc w:val="left"/>
              <w:rPr>
                <w:rStyle w:val="Hyperlink"/>
                <w:rFonts w:ascii="Century Gothic" w:eastAsia="Century Gothic" w:hAnsi="Century Gothic" w:cs="Century Gothic"/>
                <w:b/>
                <w:bCs/>
                <w:color w:val="0070C0"/>
                <w:spacing w:val="4"/>
                <w:sz w:val="20"/>
                <w:szCs w:val="20"/>
              </w:rPr>
            </w:pPr>
          </w:p>
          <w:p w14:paraId="510FAE5B" w14:textId="694ECD9A" w:rsidR="00530BA5" w:rsidRDefault="001A6A34" w:rsidP="00AA5554">
            <w:pPr>
              <w:pStyle w:val="txtright"/>
              <w:spacing w:line="300" w:lineRule="atLeast"/>
              <w:ind w:left="348" w:right="300"/>
              <w:jc w:val="left"/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</w:pPr>
            <w:r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>Please click the link below for my Github page:</w:t>
            </w:r>
          </w:p>
          <w:p w14:paraId="63B67B0B" w14:textId="2CF7270C" w:rsidR="001A6A34" w:rsidRPr="001A6A34" w:rsidRDefault="00E970DA" w:rsidP="00AA5554">
            <w:pPr>
              <w:pStyle w:val="txtright"/>
              <w:spacing w:line="300" w:lineRule="atLeast"/>
              <w:ind w:left="348" w:right="300"/>
              <w:jc w:val="left"/>
              <w:rPr>
                <w:rStyle w:val="Hyperlink"/>
                <w:rFonts w:eastAsia="Century Gothic"/>
                <w:b/>
                <w:bCs/>
                <w:color w:val="0070C0"/>
              </w:rPr>
            </w:pPr>
            <w:hyperlink r:id="rId13" w:history="1">
              <w:r w:rsidR="001A6A34" w:rsidRPr="001A6A34">
                <w:rPr>
                  <w:rStyle w:val="Hyperlink"/>
                  <w:rFonts w:ascii="Century Gothic" w:eastAsia="Century Gothic" w:hAnsi="Century Gothic" w:cs="Century Gothic"/>
                  <w:b/>
                  <w:bCs/>
                  <w:spacing w:val="4"/>
                  <w:sz w:val="20"/>
                  <w:szCs w:val="20"/>
                </w:rPr>
                <w:t>Github</w:t>
              </w:r>
            </w:hyperlink>
          </w:p>
          <w:p w14:paraId="4188FFC3" w14:textId="77777777" w:rsidR="001A6A34" w:rsidRPr="00DA21DA" w:rsidRDefault="001A6A34" w:rsidP="00AA5554">
            <w:pPr>
              <w:pStyle w:val="txtright"/>
              <w:spacing w:line="300" w:lineRule="atLeast"/>
              <w:ind w:left="348" w:right="300"/>
              <w:jc w:val="left"/>
              <w:rPr>
                <w:rStyle w:val="singlecolumnspanpaddedlinenth-child1"/>
                <w:rFonts w:ascii="Century Gothic" w:eastAsia="Century Gothic" w:hAnsi="Century Gothic" w:cs="Century Gothic"/>
                <w:b/>
                <w:bCs/>
                <w:color w:val="002060"/>
                <w:spacing w:val="4"/>
                <w:sz w:val="20"/>
                <w:szCs w:val="20"/>
              </w:rPr>
            </w:pPr>
          </w:p>
          <w:p w14:paraId="268E8754" w14:textId="77777777" w:rsidR="00B36D56" w:rsidRPr="00DA21DA" w:rsidRDefault="00B36D56" w:rsidP="00B36D56">
            <w:pPr>
              <w:pStyle w:val="divdocumentleft-boxparagraphsinglecolumn"/>
              <w:spacing w:line="300" w:lineRule="atLeast"/>
              <w:ind w:left="300" w:right="300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  <w:shd w:val="clear" w:color="auto" w:fill="auto"/>
              </w:rPr>
            </w:pPr>
            <w:r w:rsidRPr="00DA21DA"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>Public Speaking and Presentations</w:t>
            </w:r>
          </w:p>
          <w:p w14:paraId="44EA6254" w14:textId="77777777" w:rsidR="00B36D56" w:rsidRPr="00DA21DA" w:rsidRDefault="00B36D56" w:rsidP="00B36D56">
            <w:pPr>
              <w:pStyle w:val="ratvcontainer"/>
              <w:ind w:left="300" w:right="300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  <w:shd w:val="clear" w:color="auto" w:fill="auto"/>
              </w:rPr>
            </w:pPr>
            <w:r w:rsidRPr="00DA21DA">
              <w:rPr>
                <w:rStyle w:val="divdocumentright-box"/>
                <w:rFonts w:ascii="Century Gothic" w:eastAsia="Century Gothic" w:hAnsi="Century Gothic" w:cs="Century Gothic"/>
                <w:noProof/>
                <w:color w:val="002060"/>
                <w:spacing w:val="4"/>
                <w:sz w:val="20"/>
                <w:szCs w:val="20"/>
                <w:shd w:val="clear" w:color="auto" w:fill="07FF89"/>
              </w:rPr>
              <w:drawing>
                <wp:inline distT="0" distB="0" distL="0" distR="0" wp14:anchorId="5E057DD6" wp14:editId="0F735199">
                  <wp:extent cx="2039401" cy="97367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4">
                            <a:duotone>
                              <a:prstClr val="black"/>
                              <a:srgbClr val="00B0F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16210"/>
                          <a:stretch/>
                        </pic:blipFill>
                        <pic:spPr bwMode="auto">
                          <a:xfrm>
                            <a:off x="0" y="0"/>
                            <a:ext cx="3179925" cy="1518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FF071B7" w14:textId="77777777" w:rsidR="00F7376D" w:rsidRPr="00DA21DA" w:rsidRDefault="00F7376D" w:rsidP="00F7376D">
            <w:pPr>
              <w:pStyle w:val="txtright"/>
              <w:spacing w:line="300" w:lineRule="atLeast"/>
              <w:ind w:right="300"/>
              <w:jc w:val="left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  <w:shd w:val="clear" w:color="auto" w:fill="auto"/>
              </w:rPr>
            </w:pPr>
          </w:p>
          <w:p w14:paraId="5647538B" w14:textId="1D22F5B4" w:rsidR="00F7376D" w:rsidRPr="00DA21DA" w:rsidRDefault="00F7376D" w:rsidP="00F7376D">
            <w:pPr>
              <w:pStyle w:val="ratvcontainer"/>
              <w:ind w:left="300" w:right="300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  <w:shd w:val="clear" w:color="auto" w:fill="auto"/>
              </w:rPr>
            </w:pPr>
            <w:r w:rsidRPr="00DA21DA"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z w:val="20"/>
                <w:szCs w:val="20"/>
              </w:rPr>
              <w:t>Python</w:t>
            </w:r>
            <w:r w:rsidR="00B71E30"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z w:val="20"/>
                <w:szCs w:val="20"/>
              </w:rPr>
              <w:t xml:space="preserve">, </w:t>
            </w:r>
            <w:r w:rsidR="003B2D81"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z w:val="20"/>
                <w:szCs w:val="20"/>
              </w:rPr>
              <w:t xml:space="preserve">Power </w:t>
            </w:r>
            <w:proofErr w:type="gramStart"/>
            <w:r w:rsidR="003B2D81"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z w:val="20"/>
                <w:szCs w:val="20"/>
              </w:rPr>
              <w:t>BI</w:t>
            </w:r>
            <w:proofErr w:type="gramEnd"/>
            <w:r w:rsidR="003B2D81"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z w:val="20"/>
                <w:szCs w:val="20"/>
              </w:rPr>
              <w:t xml:space="preserve"> </w:t>
            </w:r>
            <w:r w:rsidR="008D594E"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z w:val="20"/>
                <w:szCs w:val="20"/>
              </w:rPr>
              <w:t xml:space="preserve">and Tableau </w:t>
            </w:r>
            <w:r w:rsidRPr="00DA21DA"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z w:val="20"/>
                <w:szCs w:val="20"/>
              </w:rPr>
              <w:t>for data modelling, forecasting and visualisation</w:t>
            </w:r>
          </w:p>
          <w:p w14:paraId="095CE214" w14:textId="77777777" w:rsidR="00F7376D" w:rsidRPr="00DA21DA" w:rsidRDefault="00F7376D" w:rsidP="00F7376D">
            <w:pPr>
              <w:pStyle w:val="ratvcontainer"/>
              <w:ind w:left="300" w:right="300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  <w:shd w:val="clear" w:color="auto" w:fill="auto"/>
              </w:rPr>
            </w:pPr>
            <w:r w:rsidRPr="00DA21DA">
              <w:rPr>
                <w:rStyle w:val="divdocumentright-box"/>
                <w:rFonts w:ascii="Century Gothic" w:eastAsia="Century Gothic" w:hAnsi="Century Gothic" w:cs="Century Gothic"/>
                <w:noProof/>
                <w:color w:val="002060"/>
                <w:spacing w:val="4"/>
                <w:sz w:val="20"/>
                <w:szCs w:val="20"/>
                <w:shd w:val="clear" w:color="auto" w:fill="auto"/>
              </w:rPr>
              <w:drawing>
                <wp:inline distT="0" distB="0" distL="0" distR="0" wp14:anchorId="6B8318A3" wp14:editId="5BA91BA4">
                  <wp:extent cx="2039401" cy="97367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4">
                            <a:duotone>
                              <a:prstClr val="black"/>
                              <a:srgbClr val="00B0F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16210"/>
                          <a:stretch/>
                        </pic:blipFill>
                        <pic:spPr bwMode="auto">
                          <a:xfrm>
                            <a:off x="0" y="0"/>
                            <a:ext cx="3179925" cy="1518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16C5F867" w14:textId="413E49B6" w:rsidR="009026C9" w:rsidRPr="00DA21DA" w:rsidRDefault="006E7982" w:rsidP="009026C9">
            <w:pPr>
              <w:pStyle w:val="divdocumentleft-boxparagraphsinglecolumn"/>
              <w:spacing w:before="180" w:line="300" w:lineRule="atLeast"/>
              <w:ind w:left="348" w:right="300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6"/>
                <w:szCs w:val="6"/>
                <w:shd w:val="clear" w:color="auto" w:fill="auto"/>
              </w:rPr>
            </w:pPr>
            <w:r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>Python for Computer Vision</w:t>
            </w:r>
          </w:p>
          <w:p w14:paraId="019118BC" w14:textId="77777777" w:rsidR="00B36D56" w:rsidRPr="00DA21DA" w:rsidRDefault="00B36D56" w:rsidP="00B36D56">
            <w:pPr>
              <w:pStyle w:val="ratvcontainer"/>
              <w:ind w:left="300" w:right="300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  <w:shd w:val="clear" w:color="auto" w:fill="auto"/>
              </w:rPr>
            </w:pPr>
            <w:r w:rsidRPr="00DA21DA">
              <w:rPr>
                <w:rStyle w:val="divdocumentright-box"/>
                <w:rFonts w:ascii="Century Gothic" w:eastAsia="Century Gothic" w:hAnsi="Century Gothic" w:cs="Century Gothic"/>
                <w:noProof/>
                <w:color w:val="002060"/>
                <w:spacing w:val="4"/>
                <w:sz w:val="20"/>
                <w:szCs w:val="20"/>
                <w:shd w:val="clear" w:color="auto" w:fill="07FF89"/>
              </w:rPr>
              <w:drawing>
                <wp:inline distT="0" distB="0" distL="0" distR="0" wp14:anchorId="4B612219" wp14:editId="18DD9C0C">
                  <wp:extent cx="2039401" cy="9736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4">
                            <a:duotone>
                              <a:prstClr val="black"/>
                              <a:srgbClr val="00B0F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16210"/>
                          <a:stretch/>
                        </pic:blipFill>
                        <pic:spPr bwMode="auto">
                          <a:xfrm>
                            <a:off x="0" y="0"/>
                            <a:ext cx="3179925" cy="1518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0D8C7E70" w14:textId="3C2FA469" w:rsidR="000D08A1" w:rsidRPr="00DA21DA" w:rsidRDefault="000D08A1" w:rsidP="000D08A1">
            <w:pPr>
              <w:pStyle w:val="divdocumentleft-boxparagraphsinglecolumn"/>
              <w:spacing w:before="180" w:line="300" w:lineRule="atLeast"/>
              <w:ind w:left="348" w:right="300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6"/>
                <w:szCs w:val="6"/>
                <w:shd w:val="clear" w:color="auto" w:fill="auto"/>
              </w:rPr>
            </w:pPr>
            <w:r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>SQL</w:t>
            </w:r>
          </w:p>
          <w:p w14:paraId="61DB539F" w14:textId="77777777" w:rsidR="000D08A1" w:rsidRPr="00DA21DA" w:rsidRDefault="000D08A1" w:rsidP="000D08A1">
            <w:pPr>
              <w:pStyle w:val="ratvcontainer"/>
              <w:ind w:left="300" w:right="300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  <w:shd w:val="clear" w:color="auto" w:fill="auto"/>
              </w:rPr>
            </w:pPr>
            <w:r w:rsidRPr="00DA21DA">
              <w:rPr>
                <w:rStyle w:val="divdocumentright-box"/>
                <w:rFonts w:ascii="Century Gothic" w:eastAsia="Century Gothic" w:hAnsi="Century Gothic" w:cs="Century Gothic"/>
                <w:noProof/>
                <w:color w:val="002060"/>
                <w:spacing w:val="4"/>
                <w:sz w:val="20"/>
                <w:szCs w:val="20"/>
                <w:shd w:val="clear" w:color="auto" w:fill="07FF89"/>
              </w:rPr>
              <w:drawing>
                <wp:inline distT="0" distB="0" distL="0" distR="0" wp14:anchorId="1840E261" wp14:editId="0C3955AB">
                  <wp:extent cx="2039401" cy="97367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4">
                            <a:duotone>
                              <a:prstClr val="black"/>
                              <a:srgbClr val="00B0F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16210"/>
                          <a:stretch/>
                        </pic:blipFill>
                        <pic:spPr bwMode="auto">
                          <a:xfrm>
                            <a:off x="0" y="0"/>
                            <a:ext cx="3179925" cy="1518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030A2E17" w14:textId="2BEE55C6" w:rsidR="006E7982" w:rsidRPr="00DA21DA" w:rsidRDefault="006E7982" w:rsidP="006E7982">
            <w:pPr>
              <w:pStyle w:val="divdocumentleft-boxparagraphsinglecolumn"/>
              <w:spacing w:before="180" w:line="300" w:lineRule="atLeast"/>
              <w:ind w:left="348" w:right="300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6"/>
                <w:szCs w:val="6"/>
                <w:shd w:val="clear" w:color="auto" w:fill="auto"/>
              </w:rPr>
            </w:pPr>
            <w:r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>Python for Recommender Systems</w:t>
            </w:r>
            <w:r w:rsidRPr="00DA21DA"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 xml:space="preserve"> </w:t>
            </w:r>
          </w:p>
          <w:p w14:paraId="45CFD9DF" w14:textId="168DCBDA" w:rsidR="000D08A1" w:rsidRDefault="0070075B" w:rsidP="008940A0">
            <w:pPr>
              <w:pStyle w:val="ratvcontainer"/>
              <w:ind w:left="300" w:right="300"/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</w:pPr>
            <w:r w:rsidRPr="00DA21DA">
              <w:rPr>
                <w:rStyle w:val="divdocumentright-box"/>
                <w:rFonts w:ascii="Century Gothic" w:eastAsia="Century Gothic" w:hAnsi="Century Gothic" w:cs="Century Gothic"/>
                <w:noProof/>
                <w:color w:val="002060"/>
                <w:spacing w:val="4"/>
                <w:sz w:val="20"/>
                <w:szCs w:val="20"/>
                <w:shd w:val="clear" w:color="auto" w:fill="auto"/>
              </w:rPr>
              <w:drawing>
                <wp:inline distT="0" distB="0" distL="0" distR="0" wp14:anchorId="21A37C3B" wp14:editId="17E1AF44">
                  <wp:extent cx="2000250" cy="111229"/>
                  <wp:effectExtent l="0" t="0" r="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4">
                            <a:duotone>
                              <a:prstClr val="black"/>
                              <a:srgbClr val="00B0F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402" t="-3652" b="16210"/>
                          <a:stretch/>
                        </pic:blipFill>
                        <pic:spPr bwMode="auto">
                          <a:xfrm>
                            <a:off x="0" y="0"/>
                            <a:ext cx="2058426" cy="1144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7515A7A7" w14:textId="3ABCD581" w:rsidR="004964CD" w:rsidRPr="00DA21DA" w:rsidRDefault="004964CD" w:rsidP="004964CD">
            <w:pPr>
              <w:pStyle w:val="divdocumentleft-boxparagraphsinglecolumn"/>
              <w:spacing w:before="180" w:line="300" w:lineRule="atLeast"/>
              <w:ind w:left="348" w:right="300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6"/>
                <w:szCs w:val="6"/>
                <w:shd w:val="clear" w:color="auto" w:fill="auto"/>
              </w:rPr>
            </w:pPr>
            <w:r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>Excel for valuation models</w:t>
            </w:r>
          </w:p>
          <w:p w14:paraId="5ACDBAC9" w14:textId="77777777" w:rsidR="004964CD" w:rsidRDefault="004964CD" w:rsidP="004964CD">
            <w:pPr>
              <w:pStyle w:val="ratvcontainer"/>
              <w:ind w:left="300" w:right="300"/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</w:pPr>
            <w:r w:rsidRPr="00DA21DA">
              <w:rPr>
                <w:rStyle w:val="divdocumentright-box"/>
                <w:rFonts w:ascii="Century Gothic" w:eastAsia="Century Gothic" w:hAnsi="Century Gothic" w:cs="Century Gothic"/>
                <w:noProof/>
                <w:color w:val="002060"/>
                <w:spacing w:val="4"/>
                <w:sz w:val="20"/>
                <w:szCs w:val="20"/>
                <w:shd w:val="clear" w:color="auto" w:fill="auto"/>
              </w:rPr>
              <w:drawing>
                <wp:inline distT="0" distB="0" distL="0" distR="0" wp14:anchorId="50C8D0B1" wp14:editId="42FB08DE">
                  <wp:extent cx="2000250" cy="111229"/>
                  <wp:effectExtent l="0" t="0" r="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4">
                            <a:duotone>
                              <a:prstClr val="black"/>
                              <a:srgbClr val="00B0F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402" t="-3652" b="16210"/>
                          <a:stretch/>
                        </pic:blipFill>
                        <pic:spPr bwMode="auto">
                          <a:xfrm>
                            <a:off x="0" y="0"/>
                            <a:ext cx="2058426" cy="1144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3D25FADC" w14:textId="77777777" w:rsidR="004964CD" w:rsidRDefault="004964CD" w:rsidP="008940A0">
            <w:pPr>
              <w:pStyle w:val="ratvcontainer"/>
              <w:ind w:right="300"/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</w:pPr>
          </w:p>
          <w:p w14:paraId="10CFE457" w14:textId="72298025" w:rsidR="004C596F" w:rsidRPr="000D08A1" w:rsidRDefault="000D08A1" w:rsidP="000D08A1">
            <w:pPr>
              <w:pStyle w:val="ratvcontainer"/>
              <w:ind w:left="300" w:right="300"/>
              <w:rPr>
                <w:rStyle w:val="divdocumentright-box"/>
                <w:rFonts w:eastAsia="Century Gothic"/>
                <w:color w:val="002060"/>
                <w:sz w:val="20"/>
                <w:szCs w:val="20"/>
                <w:shd w:val="clear" w:color="auto" w:fill="auto"/>
              </w:rPr>
            </w:pPr>
            <w:r w:rsidRPr="00DA21DA">
              <w:rPr>
                <w:rStyle w:val="divdocumentright-box"/>
                <w:rFonts w:ascii="Century Gothic" w:eastAsia="Century Gothic" w:hAnsi="Century Gothic" w:cs="Century Gothic"/>
                <w:noProof/>
                <w:color w:val="002060"/>
                <w:spacing w:val="4"/>
                <w:sz w:val="20"/>
                <w:szCs w:val="20"/>
                <w:shd w:val="clear" w:color="auto" w:fill="auto"/>
              </w:rPr>
              <w:drawing>
                <wp:anchor distT="0" distB="0" distL="114300" distR="114300" simplePos="0" relativeHeight="251658240" behindDoc="0" locked="0" layoutInCell="1" allowOverlap="1" wp14:anchorId="3D725EB6" wp14:editId="276870C9">
                  <wp:simplePos x="0" y="0"/>
                  <wp:positionH relativeFrom="column">
                    <wp:posOffset>181610</wp:posOffset>
                  </wp:positionH>
                  <wp:positionV relativeFrom="paragraph">
                    <wp:posOffset>258021</wp:posOffset>
                  </wp:positionV>
                  <wp:extent cx="2000250" cy="111229"/>
                  <wp:effectExtent l="0" t="0" r="0" b="0"/>
                  <wp:wrapSquare wrapText="bothSides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4">
                            <a:duotone>
                              <a:prstClr val="black"/>
                              <a:srgbClr val="00B0F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402" t="-3652" b="16210"/>
                          <a:stretch/>
                        </pic:blipFill>
                        <pic:spPr bwMode="auto">
                          <a:xfrm>
                            <a:off x="0" y="0"/>
                            <a:ext cx="2000250" cy="11122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w:r>
            <w:r w:rsidR="00693E22"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>Gi</w:t>
            </w:r>
            <w:r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>t</w:t>
            </w:r>
          </w:p>
        </w:tc>
      </w:tr>
    </w:tbl>
    <w:p w14:paraId="0EACB3D3" w14:textId="1FEEDEBC" w:rsidR="00EB5888" w:rsidRDefault="00EB5888" w:rsidP="0084679E">
      <w:pPr>
        <w:spacing w:line="20" w:lineRule="auto"/>
        <w:rPr>
          <w:rFonts w:ascii="Century Gothic" w:eastAsia="Century Gothic" w:hAnsi="Century Gothic" w:cs="Century Gothic"/>
          <w:color w:val="343434"/>
          <w:sz w:val="20"/>
          <w:szCs w:val="20"/>
        </w:rPr>
      </w:pPr>
    </w:p>
    <w:sectPr w:rsidR="00EB5888">
      <w:pgSz w:w="12240" w:h="15840"/>
      <w:pgMar w:top="0" w:right="0" w:bottom="0" w:left="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" w:fontKey="{ADB79792-E4D4-4372-AD21-5168B72CCA9F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2" w:fontKey="{FF67967D-73FD-450B-8CAD-F81D25A4A615}"/>
    <w:embedBold r:id="rId3" w:fontKey="{83ACCD36-C580-4D62-82B8-C6AFF9286771}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  <w:embedRegular r:id="rId4" w:fontKey="{C07CF2FF-38D0-401C-AA72-20310DA3A59F}"/>
    <w:embedBold r:id="rId5" w:fontKey="{F9B6A10B-64EB-4090-9321-08A1E3B4CE42}"/>
    <w:embedItalic r:id="rId6" w:fontKey="{0A83B1E8-48D1-41A9-9362-8981A150F24D}"/>
    <w:embedBoldItalic r:id="rId7" w:fontKey="{9A1AE90E-48CE-41BC-81E6-634B9B98F6FA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8" w:fontKey="{FFE89DEA-7498-4E7B-9092-A7D5C3CC9C15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66" type="#_x0000_t75" style="width:445.2pt;height:794.4pt;flip:x;visibility:visible" o:bullet="t">
        <v:imagedata r:id="rId1" o:title=""/>
      </v:shape>
    </w:pict>
  </w:numPicBullet>
  <w:numPicBullet w:numPicBulletId="1">
    <w:pict>
      <v:shape id="_x0000_i1067" type="#_x0000_t75" style="width:7.8pt;height:13.8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" o:bullet="t">
        <v:imagedata r:id="rId2" o:title="" cropbottom="-975f"/>
      </v:shape>
    </w:pict>
  </w:numPicBullet>
  <w:abstractNum w:abstractNumId="0" w15:restartNumberingAfterBreak="0">
    <w:nsid w:val="00000001"/>
    <w:multiLevelType w:val="hybridMultilevel"/>
    <w:tmpl w:val="CD54B5AA"/>
    <w:lvl w:ilvl="0" w:tplc="473EAA3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76DA136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7FC630E8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BDC831AC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E3AE06F2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DDACD042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1238492E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DACA3620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B2EEF5C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" w15:restartNumberingAfterBreak="0">
    <w:nsid w:val="00000002"/>
    <w:multiLevelType w:val="hybridMultilevel"/>
    <w:tmpl w:val="00000002"/>
    <w:lvl w:ilvl="0" w:tplc="88465C8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DE2260E8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0436CD9E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D87C907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A1BC2990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CD26CFC8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D354B564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6D5A791A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4712FD9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00000003"/>
    <w:multiLevelType w:val="hybridMultilevel"/>
    <w:tmpl w:val="00000003"/>
    <w:lvl w:ilvl="0" w:tplc="86E8D55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05E213AA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B2142C9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4AA03FD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30126C8E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F138A80E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BE5C7EEE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EAA6777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07106920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3" w15:restartNumberingAfterBreak="0">
    <w:nsid w:val="00000004"/>
    <w:multiLevelType w:val="hybridMultilevel"/>
    <w:tmpl w:val="00000004"/>
    <w:lvl w:ilvl="0" w:tplc="A3BC086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D46003BC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83E209FE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9A509780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A44EBFF0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E444AF5C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EA2411A2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CCE8777E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B88AFBD4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4" w15:restartNumberingAfterBreak="0">
    <w:nsid w:val="00000005"/>
    <w:multiLevelType w:val="hybridMultilevel"/>
    <w:tmpl w:val="00000005"/>
    <w:lvl w:ilvl="0" w:tplc="CA64064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3F4E0774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672C709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739CC3D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84DA251A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C5D4E4E0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17A44448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D39A64A0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DFDED802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5" w15:restartNumberingAfterBreak="0">
    <w:nsid w:val="00000006"/>
    <w:multiLevelType w:val="hybridMultilevel"/>
    <w:tmpl w:val="00000006"/>
    <w:lvl w:ilvl="0" w:tplc="CFC0B73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2200ADB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F07AF9B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4120EC8E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AA48F912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F41097D0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ABB0FD52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D1C88C7E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4956B780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6" w15:restartNumberingAfterBreak="0">
    <w:nsid w:val="06C90805"/>
    <w:multiLevelType w:val="hybridMultilevel"/>
    <w:tmpl w:val="AFA4A9BA"/>
    <w:lvl w:ilvl="0" w:tplc="EEF24E7A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AB2447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AFE6BC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784C13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B3C672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9C2706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163C3F5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530AB3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95A5B4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7" w15:restartNumberingAfterBreak="0">
    <w:nsid w:val="0C990731"/>
    <w:multiLevelType w:val="hybridMultilevel"/>
    <w:tmpl w:val="35D82FA8"/>
    <w:lvl w:ilvl="0" w:tplc="1C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8" w15:restartNumberingAfterBreak="0">
    <w:nsid w:val="321A3F9C"/>
    <w:multiLevelType w:val="hybridMultilevel"/>
    <w:tmpl w:val="B6ECFC4A"/>
    <w:lvl w:ilvl="0" w:tplc="1C090001">
      <w:start w:val="1"/>
      <w:numFmt w:val="bullet"/>
      <w:lvlText w:val=""/>
      <w:lvlJc w:val="left"/>
      <w:pPr>
        <w:ind w:left="781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501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221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41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61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81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101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21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541" w:hanging="360"/>
      </w:pPr>
      <w:rPr>
        <w:rFonts w:ascii="Wingdings" w:hAnsi="Wingdings" w:hint="default"/>
      </w:rPr>
    </w:lvl>
  </w:abstractNum>
  <w:abstractNum w:abstractNumId="9" w15:restartNumberingAfterBreak="0">
    <w:nsid w:val="36982BE4"/>
    <w:multiLevelType w:val="hybridMultilevel"/>
    <w:tmpl w:val="3044FF2A"/>
    <w:lvl w:ilvl="0" w:tplc="E59ADAA2">
      <w:start w:val="1"/>
      <w:numFmt w:val="decimal"/>
      <w:lvlText w:val="%1."/>
      <w:lvlJc w:val="left"/>
      <w:pPr>
        <w:ind w:left="250" w:hanging="360"/>
      </w:pPr>
      <w:rPr>
        <w:rFonts w:hint="default"/>
        <w:b w:val="0"/>
        <w:sz w:val="20"/>
      </w:rPr>
    </w:lvl>
    <w:lvl w:ilvl="1" w:tplc="1C090019" w:tentative="1">
      <w:start w:val="1"/>
      <w:numFmt w:val="lowerLetter"/>
      <w:lvlText w:val="%2."/>
      <w:lvlJc w:val="left"/>
      <w:pPr>
        <w:ind w:left="970" w:hanging="360"/>
      </w:pPr>
    </w:lvl>
    <w:lvl w:ilvl="2" w:tplc="1C09001B" w:tentative="1">
      <w:start w:val="1"/>
      <w:numFmt w:val="lowerRoman"/>
      <w:lvlText w:val="%3."/>
      <w:lvlJc w:val="right"/>
      <w:pPr>
        <w:ind w:left="1690" w:hanging="180"/>
      </w:pPr>
    </w:lvl>
    <w:lvl w:ilvl="3" w:tplc="1C09000F" w:tentative="1">
      <w:start w:val="1"/>
      <w:numFmt w:val="decimal"/>
      <w:lvlText w:val="%4."/>
      <w:lvlJc w:val="left"/>
      <w:pPr>
        <w:ind w:left="2410" w:hanging="360"/>
      </w:pPr>
    </w:lvl>
    <w:lvl w:ilvl="4" w:tplc="1C090019" w:tentative="1">
      <w:start w:val="1"/>
      <w:numFmt w:val="lowerLetter"/>
      <w:lvlText w:val="%5."/>
      <w:lvlJc w:val="left"/>
      <w:pPr>
        <w:ind w:left="3130" w:hanging="360"/>
      </w:pPr>
    </w:lvl>
    <w:lvl w:ilvl="5" w:tplc="1C09001B" w:tentative="1">
      <w:start w:val="1"/>
      <w:numFmt w:val="lowerRoman"/>
      <w:lvlText w:val="%6."/>
      <w:lvlJc w:val="right"/>
      <w:pPr>
        <w:ind w:left="3850" w:hanging="180"/>
      </w:pPr>
    </w:lvl>
    <w:lvl w:ilvl="6" w:tplc="1C09000F" w:tentative="1">
      <w:start w:val="1"/>
      <w:numFmt w:val="decimal"/>
      <w:lvlText w:val="%7."/>
      <w:lvlJc w:val="left"/>
      <w:pPr>
        <w:ind w:left="4570" w:hanging="360"/>
      </w:pPr>
    </w:lvl>
    <w:lvl w:ilvl="7" w:tplc="1C090019" w:tentative="1">
      <w:start w:val="1"/>
      <w:numFmt w:val="lowerLetter"/>
      <w:lvlText w:val="%8."/>
      <w:lvlJc w:val="left"/>
      <w:pPr>
        <w:ind w:left="5290" w:hanging="360"/>
      </w:pPr>
    </w:lvl>
    <w:lvl w:ilvl="8" w:tplc="1C09001B" w:tentative="1">
      <w:start w:val="1"/>
      <w:numFmt w:val="lowerRoman"/>
      <w:lvlText w:val="%9."/>
      <w:lvlJc w:val="right"/>
      <w:pPr>
        <w:ind w:left="6010" w:hanging="180"/>
      </w:pPr>
    </w:lvl>
  </w:abstractNum>
  <w:abstractNum w:abstractNumId="10" w15:restartNumberingAfterBreak="0">
    <w:nsid w:val="38705193"/>
    <w:multiLevelType w:val="hybridMultilevel"/>
    <w:tmpl w:val="6E145CB2"/>
    <w:lvl w:ilvl="0" w:tplc="0409000F">
      <w:start w:val="1"/>
      <w:numFmt w:val="decimal"/>
      <w:lvlText w:val="%1."/>
      <w:lvlJc w:val="left"/>
      <w:pPr>
        <w:ind w:left="1050" w:hanging="360"/>
      </w:pPr>
    </w:lvl>
    <w:lvl w:ilvl="1" w:tplc="1C090019" w:tentative="1">
      <w:start w:val="1"/>
      <w:numFmt w:val="lowerLetter"/>
      <w:lvlText w:val="%2."/>
      <w:lvlJc w:val="left"/>
      <w:pPr>
        <w:ind w:left="1770" w:hanging="360"/>
      </w:pPr>
    </w:lvl>
    <w:lvl w:ilvl="2" w:tplc="1C09001B" w:tentative="1">
      <w:start w:val="1"/>
      <w:numFmt w:val="lowerRoman"/>
      <w:lvlText w:val="%3."/>
      <w:lvlJc w:val="right"/>
      <w:pPr>
        <w:ind w:left="2490" w:hanging="180"/>
      </w:pPr>
    </w:lvl>
    <w:lvl w:ilvl="3" w:tplc="1C09000F" w:tentative="1">
      <w:start w:val="1"/>
      <w:numFmt w:val="decimal"/>
      <w:lvlText w:val="%4."/>
      <w:lvlJc w:val="left"/>
      <w:pPr>
        <w:ind w:left="3210" w:hanging="360"/>
      </w:pPr>
    </w:lvl>
    <w:lvl w:ilvl="4" w:tplc="1C090019" w:tentative="1">
      <w:start w:val="1"/>
      <w:numFmt w:val="lowerLetter"/>
      <w:lvlText w:val="%5."/>
      <w:lvlJc w:val="left"/>
      <w:pPr>
        <w:ind w:left="3930" w:hanging="360"/>
      </w:pPr>
    </w:lvl>
    <w:lvl w:ilvl="5" w:tplc="1C09001B" w:tentative="1">
      <w:start w:val="1"/>
      <w:numFmt w:val="lowerRoman"/>
      <w:lvlText w:val="%6."/>
      <w:lvlJc w:val="right"/>
      <w:pPr>
        <w:ind w:left="4650" w:hanging="180"/>
      </w:pPr>
    </w:lvl>
    <w:lvl w:ilvl="6" w:tplc="1C09000F" w:tentative="1">
      <w:start w:val="1"/>
      <w:numFmt w:val="decimal"/>
      <w:lvlText w:val="%7."/>
      <w:lvlJc w:val="left"/>
      <w:pPr>
        <w:ind w:left="5370" w:hanging="360"/>
      </w:pPr>
    </w:lvl>
    <w:lvl w:ilvl="7" w:tplc="1C090019" w:tentative="1">
      <w:start w:val="1"/>
      <w:numFmt w:val="lowerLetter"/>
      <w:lvlText w:val="%8."/>
      <w:lvlJc w:val="left"/>
      <w:pPr>
        <w:ind w:left="6090" w:hanging="360"/>
      </w:pPr>
    </w:lvl>
    <w:lvl w:ilvl="8" w:tplc="1C09001B" w:tentative="1">
      <w:start w:val="1"/>
      <w:numFmt w:val="lowerRoman"/>
      <w:lvlText w:val="%9."/>
      <w:lvlJc w:val="right"/>
      <w:pPr>
        <w:ind w:left="6810" w:hanging="180"/>
      </w:pPr>
    </w:lvl>
  </w:abstractNum>
  <w:abstractNum w:abstractNumId="11" w15:restartNumberingAfterBreak="0">
    <w:nsid w:val="393D2424"/>
    <w:multiLevelType w:val="hybridMultilevel"/>
    <w:tmpl w:val="2256A806"/>
    <w:lvl w:ilvl="0" w:tplc="5FACB47A">
      <w:start w:val="1"/>
      <w:numFmt w:val="decimal"/>
      <w:lvlText w:val="%1."/>
      <w:lvlJc w:val="left"/>
      <w:pPr>
        <w:ind w:left="612" w:hanging="360"/>
      </w:pPr>
      <w:rPr>
        <w:rFonts w:hint="default"/>
        <w:i w:val="0"/>
      </w:rPr>
    </w:lvl>
    <w:lvl w:ilvl="1" w:tplc="1C090019" w:tentative="1">
      <w:start w:val="1"/>
      <w:numFmt w:val="lowerLetter"/>
      <w:lvlText w:val="%2."/>
      <w:lvlJc w:val="left"/>
      <w:pPr>
        <w:ind w:left="1332" w:hanging="360"/>
      </w:pPr>
    </w:lvl>
    <w:lvl w:ilvl="2" w:tplc="1C09001B" w:tentative="1">
      <w:start w:val="1"/>
      <w:numFmt w:val="lowerRoman"/>
      <w:lvlText w:val="%3."/>
      <w:lvlJc w:val="right"/>
      <w:pPr>
        <w:ind w:left="2052" w:hanging="180"/>
      </w:pPr>
    </w:lvl>
    <w:lvl w:ilvl="3" w:tplc="1C09000F" w:tentative="1">
      <w:start w:val="1"/>
      <w:numFmt w:val="decimal"/>
      <w:lvlText w:val="%4."/>
      <w:lvlJc w:val="left"/>
      <w:pPr>
        <w:ind w:left="2772" w:hanging="360"/>
      </w:pPr>
    </w:lvl>
    <w:lvl w:ilvl="4" w:tplc="1C090019" w:tentative="1">
      <w:start w:val="1"/>
      <w:numFmt w:val="lowerLetter"/>
      <w:lvlText w:val="%5."/>
      <w:lvlJc w:val="left"/>
      <w:pPr>
        <w:ind w:left="3492" w:hanging="360"/>
      </w:pPr>
    </w:lvl>
    <w:lvl w:ilvl="5" w:tplc="1C09001B" w:tentative="1">
      <w:start w:val="1"/>
      <w:numFmt w:val="lowerRoman"/>
      <w:lvlText w:val="%6."/>
      <w:lvlJc w:val="right"/>
      <w:pPr>
        <w:ind w:left="4212" w:hanging="180"/>
      </w:pPr>
    </w:lvl>
    <w:lvl w:ilvl="6" w:tplc="1C09000F" w:tentative="1">
      <w:start w:val="1"/>
      <w:numFmt w:val="decimal"/>
      <w:lvlText w:val="%7."/>
      <w:lvlJc w:val="left"/>
      <w:pPr>
        <w:ind w:left="4932" w:hanging="360"/>
      </w:pPr>
    </w:lvl>
    <w:lvl w:ilvl="7" w:tplc="1C090019" w:tentative="1">
      <w:start w:val="1"/>
      <w:numFmt w:val="lowerLetter"/>
      <w:lvlText w:val="%8."/>
      <w:lvlJc w:val="left"/>
      <w:pPr>
        <w:ind w:left="5652" w:hanging="360"/>
      </w:pPr>
    </w:lvl>
    <w:lvl w:ilvl="8" w:tplc="1C09001B" w:tentative="1">
      <w:start w:val="1"/>
      <w:numFmt w:val="lowerRoman"/>
      <w:lvlText w:val="%9."/>
      <w:lvlJc w:val="right"/>
      <w:pPr>
        <w:ind w:left="6372" w:hanging="180"/>
      </w:pPr>
    </w:lvl>
  </w:abstractNum>
  <w:abstractNum w:abstractNumId="12" w15:restartNumberingAfterBreak="0">
    <w:nsid w:val="3BF269D3"/>
    <w:multiLevelType w:val="hybridMultilevel"/>
    <w:tmpl w:val="39DC00EA"/>
    <w:lvl w:ilvl="0" w:tplc="1C09000F">
      <w:start w:val="1"/>
      <w:numFmt w:val="decimal"/>
      <w:lvlText w:val="%1."/>
      <w:lvlJc w:val="left"/>
      <w:pPr>
        <w:ind w:left="1050" w:hanging="360"/>
      </w:pPr>
    </w:lvl>
    <w:lvl w:ilvl="1" w:tplc="1C090019" w:tentative="1">
      <w:start w:val="1"/>
      <w:numFmt w:val="lowerLetter"/>
      <w:lvlText w:val="%2."/>
      <w:lvlJc w:val="left"/>
      <w:pPr>
        <w:ind w:left="1770" w:hanging="360"/>
      </w:pPr>
    </w:lvl>
    <w:lvl w:ilvl="2" w:tplc="1C09001B" w:tentative="1">
      <w:start w:val="1"/>
      <w:numFmt w:val="lowerRoman"/>
      <w:lvlText w:val="%3."/>
      <w:lvlJc w:val="right"/>
      <w:pPr>
        <w:ind w:left="2490" w:hanging="180"/>
      </w:pPr>
    </w:lvl>
    <w:lvl w:ilvl="3" w:tplc="1C09000F" w:tentative="1">
      <w:start w:val="1"/>
      <w:numFmt w:val="decimal"/>
      <w:lvlText w:val="%4."/>
      <w:lvlJc w:val="left"/>
      <w:pPr>
        <w:ind w:left="3210" w:hanging="360"/>
      </w:pPr>
    </w:lvl>
    <w:lvl w:ilvl="4" w:tplc="1C090019" w:tentative="1">
      <w:start w:val="1"/>
      <w:numFmt w:val="lowerLetter"/>
      <w:lvlText w:val="%5."/>
      <w:lvlJc w:val="left"/>
      <w:pPr>
        <w:ind w:left="3930" w:hanging="360"/>
      </w:pPr>
    </w:lvl>
    <w:lvl w:ilvl="5" w:tplc="1C09001B" w:tentative="1">
      <w:start w:val="1"/>
      <w:numFmt w:val="lowerRoman"/>
      <w:lvlText w:val="%6."/>
      <w:lvlJc w:val="right"/>
      <w:pPr>
        <w:ind w:left="4650" w:hanging="180"/>
      </w:pPr>
    </w:lvl>
    <w:lvl w:ilvl="6" w:tplc="1C09000F" w:tentative="1">
      <w:start w:val="1"/>
      <w:numFmt w:val="decimal"/>
      <w:lvlText w:val="%7."/>
      <w:lvlJc w:val="left"/>
      <w:pPr>
        <w:ind w:left="5370" w:hanging="360"/>
      </w:pPr>
    </w:lvl>
    <w:lvl w:ilvl="7" w:tplc="1C090019" w:tentative="1">
      <w:start w:val="1"/>
      <w:numFmt w:val="lowerLetter"/>
      <w:lvlText w:val="%8."/>
      <w:lvlJc w:val="left"/>
      <w:pPr>
        <w:ind w:left="6090" w:hanging="360"/>
      </w:pPr>
    </w:lvl>
    <w:lvl w:ilvl="8" w:tplc="1C09001B" w:tentative="1">
      <w:start w:val="1"/>
      <w:numFmt w:val="lowerRoman"/>
      <w:lvlText w:val="%9."/>
      <w:lvlJc w:val="right"/>
      <w:pPr>
        <w:ind w:left="6810" w:hanging="180"/>
      </w:pPr>
    </w:lvl>
  </w:abstractNum>
  <w:abstractNum w:abstractNumId="13" w15:restartNumberingAfterBreak="0">
    <w:nsid w:val="3E2F46D9"/>
    <w:multiLevelType w:val="hybridMultilevel"/>
    <w:tmpl w:val="B6045754"/>
    <w:lvl w:ilvl="0" w:tplc="FB64DA34">
      <w:start w:val="1"/>
      <w:numFmt w:val="decimal"/>
      <w:lvlText w:val="%1."/>
      <w:lvlJc w:val="left"/>
      <w:pPr>
        <w:ind w:left="6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30" w:hanging="360"/>
      </w:pPr>
    </w:lvl>
    <w:lvl w:ilvl="2" w:tplc="0409001B" w:tentative="1">
      <w:start w:val="1"/>
      <w:numFmt w:val="lowerRoman"/>
      <w:lvlText w:val="%3."/>
      <w:lvlJc w:val="right"/>
      <w:pPr>
        <w:ind w:left="2050" w:hanging="180"/>
      </w:pPr>
    </w:lvl>
    <w:lvl w:ilvl="3" w:tplc="0409000F" w:tentative="1">
      <w:start w:val="1"/>
      <w:numFmt w:val="decimal"/>
      <w:lvlText w:val="%4."/>
      <w:lvlJc w:val="left"/>
      <w:pPr>
        <w:ind w:left="2770" w:hanging="360"/>
      </w:pPr>
    </w:lvl>
    <w:lvl w:ilvl="4" w:tplc="04090019" w:tentative="1">
      <w:start w:val="1"/>
      <w:numFmt w:val="lowerLetter"/>
      <w:lvlText w:val="%5."/>
      <w:lvlJc w:val="left"/>
      <w:pPr>
        <w:ind w:left="3490" w:hanging="360"/>
      </w:pPr>
    </w:lvl>
    <w:lvl w:ilvl="5" w:tplc="0409001B" w:tentative="1">
      <w:start w:val="1"/>
      <w:numFmt w:val="lowerRoman"/>
      <w:lvlText w:val="%6."/>
      <w:lvlJc w:val="right"/>
      <w:pPr>
        <w:ind w:left="4210" w:hanging="180"/>
      </w:pPr>
    </w:lvl>
    <w:lvl w:ilvl="6" w:tplc="0409000F" w:tentative="1">
      <w:start w:val="1"/>
      <w:numFmt w:val="decimal"/>
      <w:lvlText w:val="%7."/>
      <w:lvlJc w:val="left"/>
      <w:pPr>
        <w:ind w:left="4930" w:hanging="360"/>
      </w:pPr>
    </w:lvl>
    <w:lvl w:ilvl="7" w:tplc="04090019" w:tentative="1">
      <w:start w:val="1"/>
      <w:numFmt w:val="lowerLetter"/>
      <w:lvlText w:val="%8."/>
      <w:lvlJc w:val="left"/>
      <w:pPr>
        <w:ind w:left="5650" w:hanging="360"/>
      </w:pPr>
    </w:lvl>
    <w:lvl w:ilvl="8" w:tplc="0409001B" w:tentative="1">
      <w:start w:val="1"/>
      <w:numFmt w:val="lowerRoman"/>
      <w:lvlText w:val="%9."/>
      <w:lvlJc w:val="right"/>
      <w:pPr>
        <w:ind w:left="6370" w:hanging="180"/>
      </w:pPr>
    </w:lvl>
  </w:abstractNum>
  <w:abstractNum w:abstractNumId="14" w15:restartNumberingAfterBreak="0">
    <w:nsid w:val="515E5897"/>
    <w:multiLevelType w:val="hybridMultilevel"/>
    <w:tmpl w:val="C52002C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4922D0B"/>
    <w:multiLevelType w:val="hybridMultilevel"/>
    <w:tmpl w:val="832A45F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C605073"/>
    <w:multiLevelType w:val="hybridMultilevel"/>
    <w:tmpl w:val="FF40F6CE"/>
    <w:lvl w:ilvl="0" w:tplc="04090001">
      <w:start w:val="1"/>
      <w:numFmt w:val="bullet"/>
      <w:lvlText w:val=""/>
      <w:lvlJc w:val="left"/>
      <w:pPr>
        <w:ind w:left="7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7"/>
  </w:num>
  <w:num w:numId="8">
    <w:abstractNumId w:val="15"/>
  </w:num>
  <w:num w:numId="9">
    <w:abstractNumId w:val="10"/>
  </w:num>
  <w:num w:numId="10">
    <w:abstractNumId w:val="12"/>
  </w:num>
  <w:num w:numId="11">
    <w:abstractNumId w:val="8"/>
  </w:num>
  <w:num w:numId="12">
    <w:abstractNumId w:val="14"/>
  </w:num>
  <w:num w:numId="13">
    <w:abstractNumId w:val="11"/>
  </w:num>
  <w:num w:numId="14">
    <w:abstractNumId w:val="6"/>
  </w:num>
  <w:num w:numId="1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9"/>
  </w:num>
  <w:num w:numId="17">
    <w:abstractNumId w:val="16"/>
  </w:num>
  <w:num w:numId="1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proofState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xNbA0NDM3MjA3NDFU0lEKTi0uzszPAykwrgUAWN/8piwAAAA="/>
  </w:docVars>
  <w:rsids>
    <w:rsidRoot w:val="00EB5888"/>
    <w:rsid w:val="00017499"/>
    <w:rsid w:val="00020F87"/>
    <w:rsid w:val="00021285"/>
    <w:rsid w:val="000274BA"/>
    <w:rsid w:val="00035773"/>
    <w:rsid w:val="00040180"/>
    <w:rsid w:val="0004055B"/>
    <w:rsid w:val="00041DFF"/>
    <w:rsid w:val="00042BAF"/>
    <w:rsid w:val="00045B4F"/>
    <w:rsid w:val="0004651D"/>
    <w:rsid w:val="00051A5C"/>
    <w:rsid w:val="000546BE"/>
    <w:rsid w:val="000647EB"/>
    <w:rsid w:val="00065BB7"/>
    <w:rsid w:val="00066B36"/>
    <w:rsid w:val="000744D0"/>
    <w:rsid w:val="00080301"/>
    <w:rsid w:val="00081F2E"/>
    <w:rsid w:val="00084B71"/>
    <w:rsid w:val="00086C4F"/>
    <w:rsid w:val="00092A13"/>
    <w:rsid w:val="000958E6"/>
    <w:rsid w:val="00095C5A"/>
    <w:rsid w:val="0009742C"/>
    <w:rsid w:val="000A1421"/>
    <w:rsid w:val="000A3B0C"/>
    <w:rsid w:val="000A458C"/>
    <w:rsid w:val="000A7D53"/>
    <w:rsid w:val="000B7FF9"/>
    <w:rsid w:val="000C1461"/>
    <w:rsid w:val="000C18D3"/>
    <w:rsid w:val="000D08A1"/>
    <w:rsid w:val="000D3D8A"/>
    <w:rsid w:val="000D74D0"/>
    <w:rsid w:val="000E31A2"/>
    <w:rsid w:val="000E6BD6"/>
    <w:rsid w:val="000E6F29"/>
    <w:rsid w:val="000F44FF"/>
    <w:rsid w:val="000F460F"/>
    <w:rsid w:val="000F5112"/>
    <w:rsid w:val="000F5338"/>
    <w:rsid w:val="000F782E"/>
    <w:rsid w:val="00101174"/>
    <w:rsid w:val="0010750B"/>
    <w:rsid w:val="00110D94"/>
    <w:rsid w:val="0011128D"/>
    <w:rsid w:val="00112C41"/>
    <w:rsid w:val="00114D6D"/>
    <w:rsid w:val="001172F0"/>
    <w:rsid w:val="001259EF"/>
    <w:rsid w:val="00130DE2"/>
    <w:rsid w:val="00130E74"/>
    <w:rsid w:val="00131A2A"/>
    <w:rsid w:val="00131EAE"/>
    <w:rsid w:val="00135480"/>
    <w:rsid w:val="00136578"/>
    <w:rsid w:val="00136759"/>
    <w:rsid w:val="00137236"/>
    <w:rsid w:val="001379EB"/>
    <w:rsid w:val="00142460"/>
    <w:rsid w:val="001428B4"/>
    <w:rsid w:val="00144E49"/>
    <w:rsid w:val="00153213"/>
    <w:rsid w:val="00156D56"/>
    <w:rsid w:val="0015787D"/>
    <w:rsid w:val="001602FE"/>
    <w:rsid w:val="00161549"/>
    <w:rsid w:val="00166123"/>
    <w:rsid w:val="00167AF8"/>
    <w:rsid w:val="00177B6A"/>
    <w:rsid w:val="00182B25"/>
    <w:rsid w:val="0018343B"/>
    <w:rsid w:val="00183ED5"/>
    <w:rsid w:val="00184931"/>
    <w:rsid w:val="001866D6"/>
    <w:rsid w:val="00191E93"/>
    <w:rsid w:val="00192101"/>
    <w:rsid w:val="00197C98"/>
    <w:rsid w:val="001A0602"/>
    <w:rsid w:val="001A1C00"/>
    <w:rsid w:val="001A2F8B"/>
    <w:rsid w:val="001A33D7"/>
    <w:rsid w:val="001A41BF"/>
    <w:rsid w:val="001A6A34"/>
    <w:rsid w:val="001A75A1"/>
    <w:rsid w:val="001B53BC"/>
    <w:rsid w:val="001B5B3D"/>
    <w:rsid w:val="001C1453"/>
    <w:rsid w:val="001C2484"/>
    <w:rsid w:val="001D0547"/>
    <w:rsid w:val="001D4347"/>
    <w:rsid w:val="001D7558"/>
    <w:rsid w:val="001E4420"/>
    <w:rsid w:val="001E670A"/>
    <w:rsid w:val="001E739D"/>
    <w:rsid w:val="001F6AE5"/>
    <w:rsid w:val="00200C89"/>
    <w:rsid w:val="00206717"/>
    <w:rsid w:val="00224D2B"/>
    <w:rsid w:val="00225892"/>
    <w:rsid w:val="00226B7D"/>
    <w:rsid w:val="00236E5C"/>
    <w:rsid w:val="002465CA"/>
    <w:rsid w:val="00256133"/>
    <w:rsid w:val="002662E0"/>
    <w:rsid w:val="00271AD0"/>
    <w:rsid w:val="002748BA"/>
    <w:rsid w:val="0028610D"/>
    <w:rsid w:val="00286FE0"/>
    <w:rsid w:val="002900DB"/>
    <w:rsid w:val="00296F4C"/>
    <w:rsid w:val="00297381"/>
    <w:rsid w:val="002A0A72"/>
    <w:rsid w:val="002A242E"/>
    <w:rsid w:val="002A756F"/>
    <w:rsid w:val="002C019E"/>
    <w:rsid w:val="002C4573"/>
    <w:rsid w:val="002C5BFB"/>
    <w:rsid w:val="002D1137"/>
    <w:rsid w:val="002D1C25"/>
    <w:rsid w:val="002E3273"/>
    <w:rsid w:val="002E53F3"/>
    <w:rsid w:val="002F17C7"/>
    <w:rsid w:val="002F34DB"/>
    <w:rsid w:val="002F42B3"/>
    <w:rsid w:val="003023F8"/>
    <w:rsid w:val="00313B45"/>
    <w:rsid w:val="00317E51"/>
    <w:rsid w:val="00321D76"/>
    <w:rsid w:val="00322F13"/>
    <w:rsid w:val="00327A63"/>
    <w:rsid w:val="00331640"/>
    <w:rsid w:val="00332954"/>
    <w:rsid w:val="0033312F"/>
    <w:rsid w:val="003349B9"/>
    <w:rsid w:val="0033505C"/>
    <w:rsid w:val="003401B4"/>
    <w:rsid w:val="00342492"/>
    <w:rsid w:val="003438DA"/>
    <w:rsid w:val="00351165"/>
    <w:rsid w:val="003622DA"/>
    <w:rsid w:val="00367F0E"/>
    <w:rsid w:val="00376E36"/>
    <w:rsid w:val="003844B8"/>
    <w:rsid w:val="003A02E0"/>
    <w:rsid w:val="003A1107"/>
    <w:rsid w:val="003A270B"/>
    <w:rsid w:val="003A4584"/>
    <w:rsid w:val="003A6B66"/>
    <w:rsid w:val="003B2D81"/>
    <w:rsid w:val="003C31F2"/>
    <w:rsid w:val="003C604C"/>
    <w:rsid w:val="003C70A6"/>
    <w:rsid w:val="003C7C4F"/>
    <w:rsid w:val="003D18FB"/>
    <w:rsid w:val="003D595B"/>
    <w:rsid w:val="003E349A"/>
    <w:rsid w:val="003E4588"/>
    <w:rsid w:val="003E4FDB"/>
    <w:rsid w:val="003E598B"/>
    <w:rsid w:val="00405120"/>
    <w:rsid w:val="00414756"/>
    <w:rsid w:val="004209B6"/>
    <w:rsid w:val="00420B71"/>
    <w:rsid w:val="00426A64"/>
    <w:rsid w:val="00432060"/>
    <w:rsid w:val="00432A34"/>
    <w:rsid w:val="00434276"/>
    <w:rsid w:val="00440304"/>
    <w:rsid w:val="00447E9F"/>
    <w:rsid w:val="00450C0F"/>
    <w:rsid w:val="004528F1"/>
    <w:rsid w:val="00457D97"/>
    <w:rsid w:val="00463DD4"/>
    <w:rsid w:val="00464813"/>
    <w:rsid w:val="00466F26"/>
    <w:rsid w:val="004712C8"/>
    <w:rsid w:val="0048101E"/>
    <w:rsid w:val="0049197F"/>
    <w:rsid w:val="004964CD"/>
    <w:rsid w:val="004A13B5"/>
    <w:rsid w:val="004A7BB6"/>
    <w:rsid w:val="004B0AF7"/>
    <w:rsid w:val="004C076F"/>
    <w:rsid w:val="004C4899"/>
    <w:rsid w:val="004C596F"/>
    <w:rsid w:val="004D0885"/>
    <w:rsid w:val="004D2484"/>
    <w:rsid w:val="004D383C"/>
    <w:rsid w:val="004D3B51"/>
    <w:rsid w:val="004D4101"/>
    <w:rsid w:val="004D7282"/>
    <w:rsid w:val="004D7D2C"/>
    <w:rsid w:val="004F547F"/>
    <w:rsid w:val="00503BA6"/>
    <w:rsid w:val="00504F5F"/>
    <w:rsid w:val="00506333"/>
    <w:rsid w:val="00511ED2"/>
    <w:rsid w:val="005140C5"/>
    <w:rsid w:val="005161B2"/>
    <w:rsid w:val="005171A9"/>
    <w:rsid w:val="00525F35"/>
    <w:rsid w:val="005264CA"/>
    <w:rsid w:val="00530BA5"/>
    <w:rsid w:val="005350A4"/>
    <w:rsid w:val="005355AD"/>
    <w:rsid w:val="00541160"/>
    <w:rsid w:val="005540BA"/>
    <w:rsid w:val="00554EE0"/>
    <w:rsid w:val="00555997"/>
    <w:rsid w:val="005576F4"/>
    <w:rsid w:val="0055797E"/>
    <w:rsid w:val="00561F46"/>
    <w:rsid w:val="00566686"/>
    <w:rsid w:val="005711CF"/>
    <w:rsid w:val="00571778"/>
    <w:rsid w:val="005910F5"/>
    <w:rsid w:val="00592DD2"/>
    <w:rsid w:val="00593701"/>
    <w:rsid w:val="00593D6E"/>
    <w:rsid w:val="005969D7"/>
    <w:rsid w:val="005972AA"/>
    <w:rsid w:val="005A1965"/>
    <w:rsid w:val="005A28B9"/>
    <w:rsid w:val="005A29B8"/>
    <w:rsid w:val="005A394E"/>
    <w:rsid w:val="005B1DE6"/>
    <w:rsid w:val="005B235E"/>
    <w:rsid w:val="005B30EC"/>
    <w:rsid w:val="005B6DF8"/>
    <w:rsid w:val="005D015D"/>
    <w:rsid w:val="005D7594"/>
    <w:rsid w:val="005E1568"/>
    <w:rsid w:val="005E18FB"/>
    <w:rsid w:val="005F0AB4"/>
    <w:rsid w:val="005F59DA"/>
    <w:rsid w:val="006015C6"/>
    <w:rsid w:val="00601771"/>
    <w:rsid w:val="00604651"/>
    <w:rsid w:val="00605945"/>
    <w:rsid w:val="00621885"/>
    <w:rsid w:val="00624443"/>
    <w:rsid w:val="006363DC"/>
    <w:rsid w:val="00640796"/>
    <w:rsid w:val="00651C1E"/>
    <w:rsid w:val="0065715F"/>
    <w:rsid w:val="00662C1D"/>
    <w:rsid w:val="00666E59"/>
    <w:rsid w:val="0067077F"/>
    <w:rsid w:val="006804EC"/>
    <w:rsid w:val="00693153"/>
    <w:rsid w:val="0069335C"/>
    <w:rsid w:val="00693BC3"/>
    <w:rsid w:val="00693E22"/>
    <w:rsid w:val="00695130"/>
    <w:rsid w:val="006A06A8"/>
    <w:rsid w:val="006A47E7"/>
    <w:rsid w:val="006A7D62"/>
    <w:rsid w:val="006B7ACA"/>
    <w:rsid w:val="006C3D56"/>
    <w:rsid w:val="006C7A5E"/>
    <w:rsid w:val="006D1379"/>
    <w:rsid w:val="006D6929"/>
    <w:rsid w:val="006D6B74"/>
    <w:rsid w:val="006E2C8F"/>
    <w:rsid w:val="006E5234"/>
    <w:rsid w:val="006E7982"/>
    <w:rsid w:val="006F002C"/>
    <w:rsid w:val="006F41B0"/>
    <w:rsid w:val="006F5E46"/>
    <w:rsid w:val="006F603C"/>
    <w:rsid w:val="0070075B"/>
    <w:rsid w:val="00703A2F"/>
    <w:rsid w:val="00704B7C"/>
    <w:rsid w:val="007122E2"/>
    <w:rsid w:val="0071253F"/>
    <w:rsid w:val="007229A0"/>
    <w:rsid w:val="007251FE"/>
    <w:rsid w:val="00734704"/>
    <w:rsid w:val="007352F7"/>
    <w:rsid w:val="00735C15"/>
    <w:rsid w:val="00742382"/>
    <w:rsid w:val="00751B9B"/>
    <w:rsid w:val="00761349"/>
    <w:rsid w:val="00771EF1"/>
    <w:rsid w:val="00787BA2"/>
    <w:rsid w:val="007941AF"/>
    <w:rsid w:val="007A3333"/>
    <w:rsid w:val="007B03BC"/>
    <w:rsid w:val="007B5295"/>
    <w:rsid w:val="007B6EDC"/>
    <w:rsid w:val="007B7089"/>
    <w:rsid w:val="007C2170"/>
    <w:rsid w:val="007C3D13"/>
    <w:rsid w:val="007C473C"/>
    <w:rsid w:val="007C5428"/>
    <w:rsid w:val="007D1432"/>
    <w:rsid w:val="007D17EF"/>
    <w:rsid w:val="007D1AA2"/>
    <w:rsid w:val="007D69CC"/>
    <w:rsid w:val="007E1D60"/>
    <w:rsid w:val="007E299F"/>
    <w:rsid w:val="007E6342"/>
    <w:rsid w:val="007E6D02"/>
    <w:rsid w:val="007F0A4F"/>
    <w:rsid w:val="00803FD4"/>
    <w:rsid w:val="008111E2"/>
    <w:rsid w:val="008133F7"/>
    <w:rsid w:val="00813E25"/>
    <w:rsid w:val="00815680"/>
    <w:rsid w:val="00816B59"/>
    <w:rsid w:val="0082003B"/>
    <w:rsid w:val="0082327C"/>
    <w:rsid w:val="00826A9D"/>
    <w:rsid w:val="00834D3A"/>
    <w:rsid w:val="008358D4"/>
    <w:rsid w:val="00836929"/>
    <w:rsid w:val="0083788E"/>
    <w:rsid w:val="0084566D"/>
    <w:rsid w:val="008460F0"/>
    <w:rsid w:val="0084679E"/>
    <w:rsid w:val="00856F30"/>
    <w:rsid w:val="0085759E"/>
    <w:rsid w:val="008611B9"/>
    <w:rsid w:val="00861F0A"/>
    <w:rsid w:val="008632B7"/>
    <w:rsid w:val="0086545E"/>
    <w:rsid w:val="00872167"/>
    <w:rsid w:val="00873D0A"/>
    <w:rsid w:val="00874281"/>
    <w:rsid w:val="00877BF7"/>
    <w:rsid w:val="008813DF"/>
    <w:rsid w:val="00892629"/>
    <w:rsid w:val="00893089"/>
    <w:rsid w:val="008940A0"/>
    <w:rsid w:val="008A609C"/>
    <w:rsid w:val="008B0E7A"/>
    <w:rsid w:val="008C1C2C"/>
    <w:rsid w:val="008C215D"/>
    <w:rsid w:val="008C3A63"/>
    <w:rsid w:val="008C3DDE"/>
    <w:rsid w:val="008C7BC8"/>
    <w:rsid w:val="008D4255"/>
    <w:rsid w:val="008D594E"/>
    <w:rsid w:val="008E6C8A"/>
    <w:rsid w:val="008F292F"/>
    <w:rsid w:val="008F6738"/>
    <w:rsid w:val="008F79F6"/>
    <w:rsid w:val="008F7BC2"/>
    <w:rsid w:val="00900B8D"/>
    <w:rsid w:val="009026C9"/>
    <w:rsid w:val="00904099"/>
    <w:rsid w:val="009120B1"/>
    <w:rsid w:val="00912DD8"/>
    <w:rsid w:val="00941E74"/>
    <w:rsid w:val="00950821"/>
    <w:rsid w:val="00950FCB"/>
    <w:rsid w:val="00957153"/>
    <w:rsid w:val="00962FA3"/>
    <w:rsid w:val="009645B5"/>
    <w:rsid w:val="0096561B"/>
    <w:rsid w:val="009721DB"/>
    <w:rsid w:val="00980022"/>
    <w:rsid w:val="009950BD"/>
    <w:rsid w:val="00996AD1"/>
    <w:rsid w:val="0099740D"/>
    <w:rsid w:val="009A07E5"/>
    <w:rsid w:val="009A0B29"/>
    <w:rsid w:val="009A1710"/>
    <w:rsid w:val="009A2A63"/>
    <w:rsid w:val="009B3700"/>
    <w:rsid w:val="009B495B"/>
    <w:rsid w:val="009B5F6D"/>
    <w:rsid w:val="009B6A85"/>
    <w:rsid w:val="009C6B84"/>
    <w:rsid w:val="009C763A"/>
    <w:rsid w:val="009D3881"/>
    <w:rsid w:val="009D59D9"/>
    <w:rsid w:val="009D7A17"/>
    <w:rsid w:val="009E0EB9"/>
    <w:rsid w:val="009E26A3"/>
    <w:rsid w:val="009F10CD"/>
    <w:rsid w:val="009F1F10"/>
    <w:rsid w:val="009F2ABC"/>
    <w:rsid w:val="009F305F"/>
    <w:rsid w:val="009F3CB0"/>
    <w:rsid w:val="009F3D83"/>
    <w:rsid w:val="009F41E9"/>
    <w:rsid w:val="009F4646"/>
    <w:rsid w:val="009F6598"/>
    <w:rsid w:val="00A075D2"/>
    <w:rsid w:val="00A103F7"/>
    <w:rsid w:val="00A177D3"/>
    <w:rsid w:val="00A22CA5"/>
    <w:rsid w:val="00A24AA9"/>
    <w:rsid w:val="00A31DB1"/>
    <w:rsid w:val="00A320C7"/>
    <w:rsid w:val="00A32C11"/>
    <w:rsid w:val="00A34D13"/>
    <w:rsid w:val="00A47518"/>
    <w:rsid w:val="00A51AF9"/>
    <w:rsid w:val="00A54402"/>
    <w:rsid w:val="00A649A7"/>
    <w:rsid w:val="00A72807"/>
    <w:rsid w:val="00A806B9"/>
    <w:rsid w:val="00A8249B"/>
    <w:rsid w:val="00A8439C"/>
    <w:rsid w:val="00A85B68"/>
    <w:rsid w:val="00A87F4C"/>
    <w:rsid w:val="00A93359"/>
    <w:rsid w:val="00AA0D1E"/>
    <w:rsid w:val="00AA5547"/>
    <w:rsid w:val="00AA5554"/>
    <w:rsid w:val="00AB388E"/>
    <w:rsid w:val="00AB618A"/>
    <w:rsid w:val="00AC507C"/>
    <w:rsid w:val="00AD1B3F"/>
    <w:rsid w:val="00AD2D7A"/>
    <w:rsid w:val="00AE581A"/>
    <w:rsid w:val="00AF087B"/>
    <w:rsid w:val="00B02984"/>
    <w:rsid w:val="00B10EA1"/>
    <w:rsid w:val="00B36D56"/>
    <w:rsid w:val="00B379D7"/>
    <w:rsid w:val="00B40032"/>
    <w:rsid w:val="00B4210E"/>
    <w:rsid w:val="00B422D1"/>
    <w:rsid w:val="00B4550B"/>
    <w:rsid w:val="00B45C33"/>
    <w:rsid w:val="00B539B7"/>
    <w:rsid w:val="00B5418F"/>
    <w:rsid w:val="00B5589B"/>
    <w:rsid w:val="00B60FDB"/>
    <w:rsid w:val="00B66219"/>
    <w:rsid w:val="00B66FBA"/>
    <w:rsid w:val="00B71E30"/>
    <w:rsid w:val="00B71FEA"/>
    <w:rsid w:val="00B7413E"/>
    <w:rsid w:val="00B85293"/>
    <w:rsid w:val="00B85536"/>
    <w:rsid w:val="00B873FB"/>
    <w:rsid w:val="00B91A76"/>
    <w:rsid w:val="00B934EB"/>
    <w:rsid w:val="00B93C90"/>
    <w:rsid w:val="00BA2897"/>
    <w:rsid w:val="00BA70C4"/>
    <w:rsid w:val="00BA7B68"/>
    <w:rsid w:val="00BB0115"/>
    <w:rsid w:val="00BB14A3"/>
    <w:rsid w:val="00BB1D30"/>
    <w:rsid w:val="00BB281B"/>
    <w:rsid w:val="00BB37B5"/>
    <w:rsid w:val="00BB7CC4"/>
    <w:rsid w:val="00BC0697"/>
    <w:rsid w:val="00BC18EF"/>
    <w:rsid w:val="00BC457F"/>
    <w:rsid w:val="00BC4817"/>
    <w:rsid w:val="00BC666D"/>
    <w:rsid w:val="00BC745F"/>
    <w:rsid w:val="00BC7E93"/>
    <w:rsid w:val="00BD4BA7"/>
    <w:rsid w:val="00BD576D"/>
    <w:rsid w:val="00BD7805"/>
    <w:rsid w:val="00BE30CE"/>
    <w:rsid w:val="00BF5BCA"/>
    <w:rsid w:val="00C0617E"/>
    <w:rsid w:val="00C07D36"/>
    <w:rsid w:val="00C11D08"/>
    <w:rsid w:val="00C11EB8"/>
    <w:rsid w:val="00C12FF5"/>
    <w:rsid w:val="00C166CD"/>
    <w:rsid w:val="00C16A6E"/>
    <w:rsid w:val="00C229F2"/>
    <w:rsid w:val="00C24B07"/>
    <w:rsid w:val="00C27C0A"/>
    <w:rsid w:val="00C43BF7"/>
    <w:rsid w:val="00C527B6"/>
    <w:rsid w:val="00C532DE"/>
    <w:rsid w:val="00C535D7"/>
    <w:rsid w:val="00C6691A"/>
    <w:rsid w:val="00C70444"/>
    <w:rsid w:val="00C7599B"/>
    <w:rsid w:val="00C76A9B"/>
    <w:rsid w:val="00C7753B"/>
    <w:rsid w:val="00C9614B"/>
    <w:rsid w:val="00C975C1"/>
    <w:rsid w:val="00CA1650"/>
    <w:rsid w:val="00CA3F19"/>
    <w:rsid w:val="00CB00A6"/>
    <w:rsid w:val="00CB2F62"/>
    <w:rsid w:val="00CB67D8"/>
    <w:rsid w:val="00CC405F"/>
    <w:rsid w:val="00CD08FF"/>
    <w:rsid w:val="00CD2F02"/>
    <w:rsid w:val="00CE0BD5"/>
    <w:rsid w:val="00CE1AB7"/>
    <w:rsid w:val="00CE2980"/>
    <w:rsid w:val="00CE37F4"/>
    <w:rsid w:val="00CE46EC"/>
    <w:rsid w:val="00CE76A9"/>
    <w:rsid w:val="00CF7A05"/>
    <w:rsid w:val="00CF7B47"/>
    <w:rsid w:val="00D045DF"/>
    <w:rsid w:val="00D04F4E"/>
    <w:rsid w:val="00D12179"/>
    <w:rsid w:val="00D13152"/>
    <w:rsid w:val="00D17B9D"/>
    <w:rsid w:val="00D26051"/>
    <w:rsid w:val="00D279CF"/>
    <w:rsid w:val="00D32E23"/>
    <w:rsid w:val="00D355EB"/>
    <w:rsid w:val="00D35F36"/>
    <w:rsid w:val="00D438AA"/>
    <w:rsid w:val="00D524FF"/>
    <w:rsid w:val="00D56F51"/>
    <w:rsid w:val="00D61277"/>
    <w:rsid w:val="00D63BEF"/>
    <w:rsid w:val="00D642FC"/>
    <w:rsid w:val="00D7124A"/>
    <w:rsid w:val="00D758C6"/>
    <w:rsid w:val="00D764B2"/>
    <w:rsid w:val="00D769F1"/>
    <w:rsid w:val="00D76C8B"/>
    <w:rsid w:val="00D81995"/>
    <w:rsid w:val="00D8646B"/>
    <w:rsid w:val="00D92464"/>
    <w:rsid w:val="00D92EBF"/>
    <w:rsid w:val="00D967F6"/>
    <w:rsid w:val="00DA21DA"/>
    <w:rsid w:val="00DA53CD"/>
    <w:rsid w:val="00DA7B23"/>
    <w:rsid w:val="00DB20FC"/>
    <w:rsid w:val="00DB43CB"/>
    <w:rsid w:val="00DB4E80"/>
    <w:rsid w:val="00DB6B37"/>
    <w:rsid w:val="00DC0D25"/>
    <w:rsid w:val="00DC1AE7"/>
    <w:rsid w:val="00DC6C33"/>
    <w:rsid w:val="00DD23C6"/>
    <w:rsid w:val="00DE6360"/>
    <w:rsid w:val="00DE741B"/>
    <w:rsid w:val="00DF5E0F"/>
    <w:rsid w:val="00E01CB4"/>
    <w:rsid w:val="00E075FB"/>
    <w:rsid w:val="00E10C54"/>
    <w:rsid w:val="00E14160"/>
    <w:rsid w:val="00E16EE0"/>
    <w:rsid w:val="00E20468"/>
    <w:rsid w:val="00E20EF5"/>
    <w:rsid w:val="00E22C76"/>
    <w:rsid w:val="00E27944"/>
    <w:rsid w:val="00E31700"/>
    <w:rsid w:val="00E32C82"/>
    <w:rsid w:val="00E35FAA"/>
    <w:rsid w:val="00E40976"/>
    <w:rsid w:val="00E4302F"/>
    <w:rsid w:val="00E43DF5"/>
    <w:rsid w:val="00E542E6"/>
    <w:rsid w:val="00E600DC"/>
    <w:rsid w:val="00E61C1F"/>
    <w:rsid w:val="00E63CB1"/>
    <w:rsid w:val="00E70A5E"/>
    <w:rsid w:val="00E72EC1"/>
    <w:rsid w:val="00E75A11"/>
    <w:rsid w:val="00E81410"/>
    <w:rsid w:val="00E820DC"/>
    <w:rsid w:val="00E8454F"/>
    <w:rsid w:val="00E945F8"/>
    <w:rsid w:val="00E970DA"/>
    <w:rsid w:val="00EA3587"/>
    <w:rsid w:val="00EA47E3"/>
    <w:rsid w:val="00EB042F"/>
    <w:rsid w:val="00EB110D"/>
    <w:rsid w:val="00EB36EC"/>
    <w:rsid w:val="00EB4204"/>
    <w:rsid w:val="00EB5888"/>
    <w:rsid w:val="00EB6A13"/>
    <w:rsid w:val="00EB6D5C"/>
    <w:rsid w:val="00EB7001"/>
    <w:rsid w:val="00EC79CD"/>
    <w:rsid w:val="00ED10C0"/>
    <w:rsid w:val="00ED11BA"/>
    <w:rsid w:val="00ED3ED9"/>
    <w:rsid w:val="00ED552C"/>
    <w:rsid w:val="00EE53DD"/>
    <w:rsid w:val="00EE6EFF"/>
    <w:rsid w:val="00EE7297"/>
    <w:rsid w:val="00EE7C3F"/>
    <w:rsid w:val="00EF2B9D"/>
    <w:rsid w:val="00EF4C53"/>
    <w:rsid w:val="00F03307"/>
    <w:rsid w:val="00F0539D"/>
    <w:rsid w:val="00F07C98"/>
    <w:rsid w:val="00F10270"/>
    <w:rsid w:val="00F179B0"/>
    <w:rsid w:val="00F236E7"/>
    <w:rsid w:val="00F26BAB"/>
    <w:rsid w:val="00F4503E"/>
    <w:rsid w:val="00F53B87"/>
    <w:rsid w:val="00F5459A"/>
    <w:rsid w:val="00F6258A"/>
    <w:rsid w:val="00F67F42"/>
    <w:rsid w:val="00F7376D"/>
    <w:rsid w:val="00F755B4"/>
    <w:rsid w:val="00F75D2D"/>
    <w:rsid w:val="00F87506"/>
    <w:rsid w:val="00F91559"/>
    <w:rsid w:val="00F96146"/>
    <w:rsid w:val="00FA02AD"/>
    <w:rsid w:val="00FA1D3B"/>
    <w:rsid w:val="00FA44F2"/>
    <w:rsid w:val="00FB5848"/>
    <w:rsid w:val="00FC0B92"/>
    <w:rsid w:val="00FC1235"/>
    <w:rsid w:val="00FC1243"/>
    <w:rsid w:val="00FC22AF"/>
    <w:rsid w:val="00FC3B07"/>
    <w:rsid w:val="00FC532F"/>
    <w:rsid w:val="00FD1ED1"/>
    <w:rsid w:val="00FD39F1"/>
    <w:rsid w:val="00FD4DD7"/>
    <w:rsid w:val="00FE469D"/>
    <w:rsid w:val="00FE51E5"/>
    <w:rsid w:val="00FE68AF"/>
    <w:rsid w:val="00FF2F6D"/>
    <w:rsid w:val="00FF4E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DEE07A"/>
  <w15:docId w15:val="{9B1A683A-C90E-448C-9ABB-228BEB332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ZA" w:eastAsia="en-Z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F460F"/>
    <w:rPr>
      <w:sz w:val="24"/>
      <w:szCs w:val="24"/>
    </w:rPr>
  </w:style>
  <w:style w:type="paragraph" w:styleId="Heading1">
    <w:name w:val="heading 1"/>
    <w:basedOn w:val="Normal"/>
    <w:next w:val="Normal"/>
    <w:qFormat/>
    <w:rsid w:val="00EF7B96"/>
    <w:pPr>
      <w:keepNext/>
      <w:spacing w:before="240" w:after="60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qFormat/>
    <w:rsid w:val="00EF7B96"/>
    <w:pPr>
      <w:keepNext/>
      <w:spacing w:before="240" w:after="60"/>
      <w:outlineLvl w:val="1"/>
    </w:pPr>
    <w:rPr>
      <w:b/>
      <w:bCs/>
      <w:iCs/>
      <w:sz w:val="36"/>
      <w:szCs w:val="36"/>
    </w:rPr>
  </w:style>
  <w:style w:type="paragraph" w:styleId="Heading3">
    <w:name w:val="heading 3"/>
    <w:basedOn w:val="Normal"/>
    <w:next w:val="Normal"/>
    <w:qFormat/>
    <w:rsid w:val="00EF7B96"/>
    <w:pPr>
      <w:keepNext/>
      <w:spacing w:before="240" w:after="60"/>
      <w:outlineLvl w:val="2"/>
    </w:pPr>
    <w:rPr>
      <w:b/>
      <w:bCs/>
      <w:sz w:val="28"/>
      <w:szCs w:val="28"/>
    </w:rPr>
  </w:style>
  <w:style w:type="paragraph" w:styleId="Heading4">
    <w:name w:val="heading 4"/>
    <w:basedOn w:val="Normal"/>
    <w:next w:val="Normal"/>
    <w:qFormat/>
    <w:rsid w:val="00EF7B96"/>
    <w:pPr>
      <w:keepNext/>
      <w:spacing w:before="240" w:after="60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EF7B96"/>
    <w:pPr>
      <w:spacing w:before="240" w:after="60"/>
      <w:outlineLvl w:val="4"/>
    </w:pPr>
    <w:rPr>
      <w:b/>
      <w:bCs/>
      <w:iCs/>
      <w:sz w:val="20"/>
      <w:szCs w:val="20"/>
    </w:rPr>
  </w:style>
  <w:style w:type="paragraph" w:styleId="Heading6">
    <w:name w:val="heading 6"/>
    <w:basedOn w:val="Normal"/>
    <w:next w:val="Normal"/>
    <w:qFormat/>
    <w:rsid w:val="00EF7B96"/>
    <w:pPr>
      <w:spacing w:before="240" w:after="60"/>
      <w:outlineLvl w:val="5"/>
    </w:pPr>
    <w:rPr>
      <w:b/>
      <w:bCs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ivdocument">
    <w:name w:val="div_document"/>
    <w:basedOn w:val="Normal"/>
    <w:pPr>
      <w:spacing w:line="300" w:lineRule="atLeast"/>
    </w:pPr>
    <w:rPr>
      <w:color w:val="343434"/>
    </w:rPr>
  </w:style>
  <w:style w:type="character" w:customStyle="1" w:styleId="divdocumentleft-box">
    <w:name w:val="div_document_left-box"/>
    <w:basedOn w:val="DefaultParagraphFont"/>
    <w:rPr>
      <w:spacing w:val="4"/>
    </w:rPr>
  </w:style>
  <w:style w:type="paragraph" w:customStyle="1" w:styleId="div">
    <w:name w:val="div"/>
    <w:basedOn w:val="Normal"/>
  </w:style>
  <w:style w:type="paragraph" w:customStyle="1" w:styleId="divdocumentleft-boxsectionnth-child1sectiongapdiv">
    <w:name w:val="div_document_left-box_section_nth-child(1)_sectiongapdiv"/>
    <w:basedOn w:val="Normal"/>
    <w:rPr>
      <w:vanish/>
    </w:rPr>
  </w:style>
  <w:style w:type="paragraph" w:customStyle="1" w:styleId="divdocumentleft-boxsummaryparagraph">
    <w:name w:val="div_document_left-box_summary_paragraph"/>
    <w:basedOn w:val="Normal"/>
  </w:style>
  <w:style w:type="paragraph" w:customStyle="1" w:styleId="divdocumentleft-boxsummaryparagraphsinglecolumn">
    <w:name w:val="div_document_left-box_summary_paragraph_singlecolumn"/>
    <w:basedOn w:val="Normal"/>
  </w:style>
  <w:style w:type="paragraph" w:customStyle="1" w:styleId="p">
    <w:name w:val="p"/>
    <w:basedOn w:val="Normal"/>
  </w:style>
  <w:style w:type="paragraph" w:customStyle="1" w:styleId="divdocumentleft-boxexperience">
    <w:name w:val="div_document_left-box_experience"/>
    <w:basedOn w:val="Normal"/>
  </w:style>
  <w:style w:type="paragraph" w:customStyle="1" w:styleId="divdocumentsectiongapdiv">
    <w:name w:val="div_document_sectiongapdiv"/>
    <w:basedOn w:val="Normal"/>
    <w:pPr>
      <w:spacing w:line="380" w:lineRule="atLeast"/>
    </w:pPr>
  </w:style>
  <w:style w:type="paragraph" w:customStyle="1" w:styleId="divdocumentleft-boxheading">
    <w:name w:val="div_document_left-box_heading"/>
    <w:basedOn w:val="Normal"/>
    <w:pPr>
      <w:pBdr>
        <w:top w:val="single" w:sz="8" w:space="5" w:color="D5D6D6"/>
        <w:bottom w:val="single" w:sz="8" w:space="5" w:color="D5D6D6"/>
      </w:pBdr>
    </w:pPr>
  </w:style>
  <w:style w:type="paragraph" w:customStyle="1" w:styleId="divdocumentleft-boxsectiontitle">
    <w:name w:val="div_document_left-box_sectiontitle"/>
    <w:basedOn w:val="Normal"/>
    <w:pPr>
      <w:pBdr>
        <w:left w:val="none" w:sz="0" w:space="15" w:color="auto"/>
        <w:right w:val="none" w:sz="0" w:space="15" w:color="auto"/>
      </w:pBdr>
    </w:pPr>
    <w:rPr>
      <w:color w:val="002E58"/>
    </w:rPr>
  </w:style>
  <w:style w:type="paragraph" w:customStyle="1" w:styleId="headinggapdiv">
    <w:name w:val="headinggapdiv"/>
    <w:basedOn w:val="Normal"/>
    <w:rPr>
      <w:vanish/>
    </w:rPr>
  </w:style>
  <w:style w:type="character" w:customStyle="1" w:styleId="divdocumentemptycell">
    <w:name w:val="div_document_emptycell"/>
    <w:basedOn w:val="DefaultParagraphFont"/>
  </w:style>
  <w:style w:type="paragraph" w:customStyle="1" w:styleId="divdocumentemptycellParagraph">
    <w:name w:val="div_document_emptycell Paragraph"/>
    <w:basedOn w:val="Normal"/>
  </w:style>
  <w:style w:type="character" w:customStyle="1" w:styleId="divdocumentleft-boxpaddedlinedate-content">
    <w:name w:val="div_document_left-box_paddedline_date-content"/>
    <w:basedOn w:val="DefaultParagraphFont"/>
  </w:style>
  <w:style w:type="character" w:customStyle="1" w:styleId="divdocumentjobdates">
    <w:name w:val="div_document_jobdates"/>
    <w:basedOn w:val="DefaultParagraphFont"/>
    <w:rPr>
      <w:sz w:val="20"/>
      <w:szCs w:val="20"/>
    </w:rPr>
  </w:style>
  <w:style w:type="character" w:customStyle="1" w:styleId="span">
    <w:name w:val="span"/>
    <w:basedOn w:val="DefaultParagraphFont"/>
    <w:rPr>
      <w:bdr w:val="none" w:sz="0" w:space="0" w:color="auto"/>
      <w:vertAlign w:val="baseline"/>
    </w:rPr>
  </w:style>
  <w:style w:type="character" w:customStyle="1" w:styleId="divdocumentleft-boxdatetablepindcell">
    <w:name w:val="div_document_left-box_datetable_pindcell"/>
    <w:basedOn w:val="DefaultParagraphFont"/>
  </w:style>
  <w:style w:type="character" w:customStyle="1" w:styleId="divdocumentleft-boxdatetablesinglecolumn">
    <w:name w:val="div_document_left-box_datetable_singlecolumn"/>
    <w:basedOn w:val="DefaultParagraphFont"/>
  </w:style>
  <w:style w:type="paragraph" w:customStyle="1" w:styleId="divdocumentleft-boxsectionexperiencesinglecolumnpaddedline">
    <w:name w:val="div_document_left-box_section_experience_singlecolumn_paddedline"/>
    <w:basedOn w:val="Normal"/>
    <w:pPr>
      <w:pBdr>
        <w:right w:val="none" w:sz="0" w:space="15" w:color="auto"/>
      </w:pBdr>
    </w:pPr>
  </w:style>
  <w:style w:type="character" w:customStyle="1" w:styleId="divdocumentjobtitle">
    <w:name w:val="div_document_jobtitle"/>
    <w:basedOn w:val="DefaultParagraphFont"/>
    <w:rPr>
      <w:sz w:val="26"/>
      <w:szCs w:val="26"/>
    </w:rPr>
  </w:style>
  <w:style w:type="paragraph" w:customStyle="1" w:styleId="divdocumentleft-boxsectionexperiencesinglecolumnjobline">
    <w:name w:val="div_document_left-box_section_experience_singlecolumn_jobline"/>
    <w:basedOn w:val="Normal"/>
    <w:pPr>
      <w:pBdr>
        <w:right w:val="none" w:sz="0" w:space="15" w:color="auto"/>
      </w:pBdr>
    </w:pPr>
  </w:style>
  <w:style w:type="paragraph" w:customStyle="1" w:styleId="divdocumentli">
    <w:name w:val="div_document_li"/>
    <w:basedOn w:val="Normal"/>
    <w:pPr>
      <w:pBdr>
        <w:left w:val="none" w:sz="0" w:space="5" w:color="auto"/>
      </w:pBdr>
    </w:pPr>
  </w:style>
  <w:style w:type="table" w:customStyle="1" w:styleId="divdocumentsectionexperienceparagraph">
    <w:name w:val="div_document_section_experience_paragraph"/>
    <w:basedOn w:val="TableNormal"/>
    <w:tblPr/>
  </w:style>
  <w:style w:type="paragraph" w:customStyle="1" w:styleId="divdocumentleft-boxeducation">
    <w:name w:val="div_document_left-box_education"/>
    <w:basedOn w:val="Normal"/>
  </w:style>
  <w:style w:type="paragraph" w:customStyle="1" w:styleId="divdocumentleft-boxsectioneducationsinglecolumnpaddedline">
    <w:name w:val="div_document_left-box_section_education_singlecolumn_paddedline"/>
    <w:basedOn w:val="Normal"/>
    <w:pPr>
      <w:pBdr>
        <w:right w:val="none" w:sz="0" w:space="15" w:color="auto"/>
      </w:pBdr>
    </w:pPr>
  </w:style>
  <w:style w:type="character" w:customStyle="1" w:styleId="divdocumentdegree">
    <w:name w:val="div_document_degree"/>
    <w:basedOn w:val="DefaultParagraphFont"/>
    <w:rPr>
      <w:sz w:val="26"/>
      <w:szCs w:val="26"/>
    </w:rPr>
  </w:style>
  <w:style w:type="character" w:customStyle="1" w:styleId="divdocumentprogramline">
    <w:name w:val="div_document_programline"/>
    <w:basedOn w:val="DefaultParagraphFont"/>
    <w:rPr>
      <w:sz w:val="26"/>
      <w:szCs w:val="26"/>
    </w:rPr>
  </w:style>
  <w:style w:type="character" w:customStyle="1" w:styleId="divdocumenteducationjoblocation">
    <w:name w:val="div_document_education_joblocation"/>
    <w:basedOn w:val="DefaultParagraphFont"/>
    <w:rPr>
      <w:i/>
      <w:iCs/>
    </w:rPr>
  </w:style>
  <w:style w:type="table" w:customStyle="1" w:styleId="divdocumentsectioneducationparagraph">
    <w:name w:val="div_document_section_education_paragraph"/>
    <w:basedOn w:val="TableNormal"/>
    <w:tblPr/>
  </w:style>
  <w:style w:type="paragraph" w:customStyle="1" w:styleId="divdocumentleft-boxcertification">
    <w:name w:val="div_document_left-box_certification"/>
    <w:basedOn w:val="Normal"/>
  </w:style>
  <w:style w:type="table" w:customStyle="1" w:styleId="divdocumentsectioncertificationparagraph">
    <w:name w:val="div_document_section_certification_paragraph"/>
    <w:basedOn w:val="TableNormal"/>
    <w:tblPr/>
  </w:style>
  <w:style w:type="paragraph" w:customStyle="1" w:styleId="divdocumentdivparagraphfirstparagraph">
    <w:name w:val="div_document_div_paragraph_firstparagraph"/>
    <w:basedOn w:val="Normal"/>
  </w:style>
  <w:style w:type="paragraph" w:customStyle="1" w:styleId="divdocumentleft-boxparagraphsinglecolumn">
    <w:name w:val="div_document_left-box_paragraph_singlecolumn"/>
    <w:basedOn w:val="Normal"/>
  </w:style>
  <w:style w:type="paragraph" w:customStyle="1" w:styleId="divdocumentsectionparagraph">
    <w:name w:val="div_document_section_paragraph"/>
    <w:basedOn w:val="Normal"/>
    <w:pPr>
      <w:pBdr>
        <w:left w:val="none" w:sz="0" w:space="15" w:color="auto"/>
        <w:right w:val="none" w:sz="0" w:space="15" w:color="auto"/>
      </w:pBdr>
    </w:pPr>
  </w:style>
  <w:style w:type="character" w:customStyle="1" w:styleId="divdocumentright-box">
    <w:name w:val="div_document_right-box"/>
    <w:basedOn w:val="DefaultParagraphFont"/>
    <w:rPr>
      <w:color w:val="FFFFFF"/>
      <w:shd w:val="clear" w:color="auto" w:fill="D0021B"/>
    </w:rPr>
  </w:style>
  <w:style w:type="paragraph" w:customStyle="1" w:styleId="divdocumentright-boxsection">
    <w:name w:val="div_document_right-box_section"/>
    <w:basedOn w:val="Normal"/>
  </w:style>
  <w:style w:type="paragraph" w:customStyle="1" w:styleId="divdocumentname">
    <w:name w:val="div_document_name"/>
    <w:basedOn w:val="Normal"/>
    <w:pPr>
      <w:spacing w:line="590" w:lineRule="atLeast"/>
    </w:pPr>
    <w:rPr>
      <w:b/>
      <w:bCs/>
      <w:color w:val="FFFFFF"/>
      <w:sz w:val="54"/>
      <w:szCs w:val="54"/>
    </w:rPr>
  </w:style>
  <w:style w:type="paragraph" w:customStyle="1" w:styleId="documentresumeTitle">
    <w:name w:val="document_resumeTitle"/>
    <w:basedOn w:val="Normal"/>
    <w:rPr>
      <w:sz w:val="26"/>
      <w:szCs w:val="26"/>
    </w:rPr>
  </w:style>
  <w:style w:type="paragraph" w:customStyle="1" w:styleId="divdocumentSECTIONCNTCsectiongapdiv">
    <w:name w:val="div_document_SECTION_CNTC_sectiongapdiv"/>
    <w:basedOn w:val="Normal"/>
    <w:pPr>
      <w:spacing w:line="400" w:lineRule="atLeast"/>
    </w:pPr>
  </w:style>
  <w:style w:type="character" w:customStyle="1" w:styleId="divdocumentright-boxdivheadingdivsectiontitle">
    <w:name w:val="div_document_right-box_div_heading_div_sectiontitle"/>
    <w:basedOn w:val="DefaultParagraphFont"/>
  </w:style>
  <w:style w:type="paragraph" w:customStyle="1" w:styleId="divdocumentright-boxdivheadingdivsectiontitleParagraph">
    <w:name w:val="div_document_right-box_div_heading_div_sectiontitle Paragraph"/>
    <w:basedOn w:val="Normal"/>
  </w:style>
  <w:style w:type="table" w:customStyle="1" w:styleId="divdocumentright-boxdivheading">
    <w:name w:val="div_document_right-box_div_heading"/>
    <w:basedOn w:val="TableNormal"/>
    <w:tblPr/>
  </w:style>
  <w:style w:type="paragraph" w:customStyle="1" w:styleId="right-boxheadinggapdiv">
    <w:name w:val="right-box_headinggapdiv"/>
    <w:basedOn w:val="Normal"/>
    <w:pPr>
      <w:spacing w:line="200" w:lineRule="atLeast"/>
    </w:pPr>
    <w:rPr>
      <w:sz w:val="14"/>
      <w:szCs w:val="14"/>
    </w:rPr>
  </w:style>
  <w:style w:type="paragraph" w:customStyle="1" w:styleId="txtBold">
    <w:name w:val="txtBold"/>
    <w:basedOn w:val="Normal"/>
    <w:rPr>
      <w:b/>
      <w:bCs/>
    </w:rPr>
  </w:style>
  <w:style w:type="paragraph" w:customStyle="1" w:styleId="mt5">
    <w:name w:val="mt5"/>
    <w:basedOn w:val="Normal"/>
  </w:style>
  <w:style w:type="character" w:customStyle="1" w:styleId="singlecolumnspanpaddedlinenth-child1">
    <w:name w:val="singlecolumn_span_paddedline_nth-child(1)"/>
    <w:basedOn w:val="DefaultParagraphFont"/>
  </w:style>
  <w:style w:type="paragraph" w:customStyle="1" w:styleId="ratvcontainer">
    <w:name w:val="ratvcontainer"/>
    <w:basedOn w:val="Normal"/>
    <w:pPr>
      <w:spacing w:line="240" w:lineRule="atLeast"/>
    </w:pPr>
  </w:style>
  <w:style w:type="paragraph" w:customStyle="1" w:styleId="txtright">
    <w:name w:val="txtright"/>
    <w:basedOn w:val="Normal"/>
    <w:pPr>
      <w:jc w:val="right"/>
    </w:pPr>
  </w:style>
  <w:style w:type="paragraph" w:customStyle="1" w:styleId="divdocumentright-boxParagraph">
    <w:name w:val="div_document_right-box Paragraph"/>
    <w:basedOn w:val="Normal"/>
    <w:pPr>
      <w:pBdr>
        <w:top w:val="none" w:sz="0" w:space="15" w:color="auto"/>
        <w:bottom w:val="none" w:sz="0" w:space="15" w:color="auto"/>
      </w:pBdr>
      <w:shd w:val="clear" w:color="auto" w:fill="D0021B"/>
    </w:pPr>
    <w:rPr>
      <w:color w:val="FFFFFF"/>
      <w:shd w:val="clear" w:color="auto" w:fill="D0021B"/>
    </w:rPr>
  </w:style>
  <w:style w:type="table" w:customStyle="1" w:styleId="divdocumentparentContainer">
    <w:name w:val="div_document_parentContainer"/>
    <w:basedOn w:val="TableNormal"/>
    <w:tblPr/>
  </w:style>
  <w:style w:type="paragraph" w:styleId="BalloonText">
    <w:name w:val="Balloon Text"/>
    <w:basedOn w:val="Normal"/>
    <w:link w:val="BalloonTextChar"/>
    <w:uiPriority w:val="99"/>
    <w:semiHidden/>
    <w:unhideWhenUsed/>
    <w:rsid w:val="0055599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5997"/>
    <w:rPr>
      <w:rFonts w:ascii="Segoe UI" w:hAnsi="Segoe UI" w:cs="Segoe UI"/>
      <w:sz w:val="18"/>
      <w:szCs w:val="18"/>
    </w:rPr>
  </w:style>
  <w:style w:type="paragraph" w:customStyle="1" w:styleId="ResumeBodyText">
    <w:name w:val="Resume Body Text"/>
    <w:basedOn w:val="Normal"/>
    <w:qFormat/>
    <w:rsid w:val="00DC0D25"/>
    <w:rPr>
      <w:rFonts w:asciiTheme="minorHAnsi" w:eastAsiaTheme="minorHAnsi" w:hAnsiTheme="minorHAnsi" w:cstheme="minorBidi"/>
      <w:sz w:val="17"/>
      <w:szCs w:val="22"/>
      <w:lang w:val="en-GB" w:eastAsia="en-US"/>
    </w:rPr>
  </w:style>
  <w:style w:type="character" w:styleId="Hyperlink">
    <w:name w:val="Hyperlink"/>
    <w:basedOn w:val="DefaultParagraphFont"/>
    <w:uiPriority w:val="99"/>
    <w:unhideWhenUsed/>
    <w:rsid w:val="00DC0D25"/>
    <w:rPr>
      <w:color w:val="0563C1" w:themeColor="hyperlink"/>
      <w:u w:val="single"/>
    </w:rPr>
  </w:style>
  <w:style w:type="table" w:styleId="GridTable2-Accent5">
    <w:name w:val="Grid Table 2 Accent 5"/>
    <w:basedOn w:val="TableNormal"/>
    <w:uiPriority w:val="47"/>
    <w:rsid w:val="00DC0D25"/>
    <w:rPr>
      <w:rFonts w:asciiTheme="minorHAnsi" w:eastAsiaTheme="minorHAnsi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9370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A5547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E6F29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7D17EF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Grid">
    <w:name w:val="Table Grid"/>
    <w:basedOn w:val="TableNormal"/>
    <w:uiPriority w:val="59"/>
    <w:rsid w:val="001C145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F10270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57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35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35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94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1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41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42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85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23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hyperlink" Target="https://github.com/PR0VERB?tab=stars" TargetMode="External"/><Relationship Id="rId3" Type="http://schemas.openxmlformats.org/officeDocument/2006/relationships/styles" Target="styles.xml"/><Relationship Id="rId7" Type="http://schemas.openxmlformats.org/officeDocument/2006/relationships/hyperlink" Target="https://github.com/PR0VERB/Curriculum-Vitae/blob/main/BillSeotaCVGit.docx" TargetMode="External"/><Relationship Id="rId12" Type="http://schemas.openxmlformats.org/officeDocument/2006/relationships/hyperlink" Target="https://app.powerbi.com/view?r=eyJrIjoiM2MyMTM0ZmMtMjc3ZC00YmI3LTkwMmEtNWMzNjY4YTQxYTZkIiwidCI6IjRiMWI5MDhjLTU1ODItNDM3Ny1iYTA3LWEzNmQ2NWUzNDkzNCIsImMiOjh9&amp;embedImagePlaceholder=true&amp;pageName=ReportSection2481decdae0ae70a69b9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hyperlink" Target="https://github.com/PR0VERB/Curriculum-Vitae/blob/main/BillSeotaCVGit.docx?raw=true" TargetMode="External"/><Relationship Id="rId11" Type="http://schemas.openxmlformats.org/officeDocument/2006/relationships/hyperlink" Target="https://proverbpriceoptimisation.herokuapp.com/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bseota@gmail.com" TargetMode="External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image" Target="media/image4.png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6C3FAF-7AD9-4B4F-8424-ADC489970D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4</TotalTime>
  <Pages>4</Pages>
  <Words>1256</Words>
  <Characters>7161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llSeotaStudent - MSc (Computer Science)</vt:lpstr>
    </vt:vector>
  </TitlesOfParts>
  <Company/>
  <LinksUpToDate>false</LinksUpToDate>
  <CharactersWithSpaces>8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llSeotaStudent - MSc (Computer Science)</dc:title>
  <dc:subject/>
  <dc:creator>Bill S</dc:creator>
  <cp:keywords/>
  <dc:description/>
  <cp:lastModifiedBy>Bill S</cp:lastModifiedBy>
  <cp:revision>38</cp:revision>
  <cp:lastPrinted>2021-08-31T06:48:00Z</cp:lastPrinted>
  <dcterms:created xsi:type="dcterms:W3CDTF">2021-08-13T08:35:00Z</dcterms:created>
  <dcterms:modified xsi:type="dcterms:W3CDTF">2021-08-31T06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x1ye=0">
    <vt:lpwstr>jEIAAB+LCAAAAAAABAAUm8Vy4wAQRD9IBzEdxcwU6SZmtvDrV3uNy7FqZrr7dcrheZQiIYpmRJhiKYohRJbEGQRBeAShaVZcrYoIT3Or4rLje9jW4Z8/kehlKsv0W/g8wKwCoXUWCxJKtQjn2iNNaikueFuYKsigzN2/yGnAEImGDRlssASjVMu9HQjyHD74Oi1ZQu4Jix2mLHOPp2BWgpU3KYZr/s8tyryLRxscFzY/GlX8g9N6/zufUOAcEI9</vt:lpwstr>
  </property>
  <property fmtid="{D5CDD505-2E9C-101B-9397-08002B2CF9AE}" pid="3" name="x1ye=1">
    <vt:lpwstr>I65qboGuAdotDUjVIejAztE7M4o3IavI6g+1XXsMWuGczq7ImhOxuDcrYLpBOwJgCaGjSl23KVx98+a9nISCxTNtO/ZzjifJcQSqDeEVp3auCYxaNraDQzp/za+aJyeglm+4HFqyCNYxyaECA3K96pRgvxq+/2lzmP5Py/mzvKhthJEfDleDobyvRIVLUMg+rk2OETcsZuuzutfqb/7Bf6gaL56iNMY4QSwUSyeZLfgjJUsWrucILFidY2Sa2sd</vt:lpwstr>
  </property>
  <property fmtid="{D5CDD505-2E9C-101B-9397-08002B2CF9AE}" pid="4" name="x1ye=10">
    <vt:lpwstr>LoQ1yW49sIV721XLtCNCFVysixf0oFbtUdbO3e2RJMYoGQyAh/VS4K7ESGMRf4Hp8liLVvwwdrXAwSE7D8uBrKxDzvWPPvQe9vZZFq3a22V9pqlbYCaXYWP8uUftsjH4o6JGVQI4TZiuyWt582wV3oRKu2G4/k9K12arPs4WXI+crp/LTyvIvf0SAXfWDObjTJYfd2SN5fKhji2jlM/peMCQPHck7R0+SVqiymfcPXJ/W5e/2wk99VuPLc3vinD</vt:lpwstr>
  </property>
  <property fmtid="{D5CDD505-2E9C-101B-9397-08002B2CF9AE}" pid="5" name="x1ye=11">
    <vt:lpwstr>9YXqURfok9/SPJfwMLWn4oaKMdS+DP+4hGfU/tPKbmuX2CJEOfch+BUYt3dFTuEHDK/FpYPSj1DO3HNwfHtqFk55as1hiFHazwxyBi22BmkNdQQFErFwoZmd2f0Cp8ON6mWCouF8ZXErCxzONW7Uxn4cLt2OTpdwbuTQA5cq7HFE6nP5OtX+dGUZbPx6cZvcvIiPjufARHgymaOvQS/xeM0xOuVa9o57o/LNmOHtrZFNy4jiChebRF8xVBYHZBF</vt:lpwstr>
  </property>
  <property fmtid="{D5CDD505-2E9C-101B-9397-08002B2CF9AE}" pid="6" name="x1ye=12">
    <vt:lpwstr>EigpzouaMU90+1l70lcXtmTKPkfOa953p7+CtXHcEPAlnAVkuVTLlT9TrvR3SDn3OfqjQhc78kHtXkobeoXA1cs2S8UlWzK6/EFApJjyHJTUusg8e7WlnUef/uqZ18u9bBs4i5R0FePdoOpvlTl2YCAYEYQi/DViCdIgsTj09jvOg4jaPVcPrq64XA79P43R1EW3CoID/q7T5S6OlYEQIpmL1TJm6w+qQ+o+mxXLoH0g+1Pc4/A6eQEaUpSFP2X</vt:lpwstr>
  </property>
  <property fmtid="{D5CDD505-2E9C-101B-9397-08002B2CF9AE}" pid="7" name="x1ye=13">
    <vt:lpwstr>6vFYJ0qp/zy8B3hLPZJdxubHNoY/wEsbLQPopcCG3rPwcd1q6SF+lANALA7j6E+NMBeTPFe+kijHhE8RcJDCCWeLFTG42yBpg/A2s0amb783GDAmWtQDPcKF9vt8J3T20d2ZXlH2Tta3vWoTfqPlpm1k/B6u9g20TKseYM5yJ+0ymRY57Xxjru0HzAJHdZPA7ygV2p3gZGAcV+cwR7DFKoQiKGO0Z2CusnyjV9us2gfYtmIkJGWXyOt6tvt+IYR</vt:lpwstr>
  </property>
  <property fmtid="{D5CDD505-2E9C-101B-9397-08002B2CF9AE}" pid="8" name="x1ye=14">
    <vt:lpwstr>wsTHLW5x1nD0GVzUwBaZYTPrrArzE0wxQSofsqfPo8BJ4Sl+jsEQXr5jHb9djAJvy+Er2DRgF2dCzplM6OR62YvhaHeIUzy0Sfxy56q0pU7vJT/B86Av3BudHzdmyLsaWBLhvWPECd/oG7Dn7C/6zIXBQTtFc1NzyteF/tlMjJw1u95/zHaBuiY/8gW8HKUrnHr/UovisxyJ8jWntnI7/6NyPeov51JAULIfjmaMxcaeDl/R/a9Qj0iB9nKdAHY</vt:lpwstr>
  </property>
  <property fmtid="{D5CDD505-2E9C-101B-9397-08002B2CF9AE}" pid="9" name="x1ye=15">
    <vt:lpwstr>mJ9iNTs+Goucja9T6DBUKMG9YbWBNAJ4uCuSXWM1+wI69RK1jDs1CeoBUcd/ZkA/wsr8MF1vMRn6O94G3B4bg1tFW4vZ2BYOOUHzfqtsfqOgHVJzC0Pg9kY4gCzU55PmDuAeqm/XhKtfazkFgQiSPXoIfKszfC1cYcjgZWq+XNHIX662ZOVO4j0l7MJpf+slELKTVbAfc7mQpOe1e8bYvaUR09qCIWIbZEHUpBDN4G37AJn681zr11s5C9DdwJ3</vt:lpwstr>
  </property>
  <property fmtid="{D5CDD505-2E9C-101B-9397-08002B2CF9AE}" pid="10" name="x1ye=16">
    <vt:lpwstr>/87yYg/G4sJJCJPrI2HarJKzlQzm5s8zTpGNGwkvOiVpGapflKR0Vspj0qHROKbKm6JlqNfKHB0xHlQSBCku6kao0DExzlisIY2ZWlcVfiMTmHAX267vRT1JcUGiY6h0Pyey6OqMr1a4zRNP8HAYibgOXbeQTbrL8h2JrRov78CSwkcTRty3dtLjNJNC9ZNbyghWPZzS6zSaQo08LwjSC5cK7G+fTI1KT/9vynbSzi6ICsmUG+n5zIHN+vs4Wxb</vt:lpwstr>
  </property>
  <property fmtid="{D5CDD505-2E9C-101B-9397-08002B2CF9AE}" pid="11" name="x1ye=17">
    <vt:lpwstr>WwSEyCGukMFZ8zUeVGnJ3hCXMF9fntfGvol+s8hfs4HIE/vnzb02LJ7bihhlE0SUSiQ3Cq5Lp69qdWQlIK+FC2AnktgGmldfNLJJea2ik7NwoBBxy4X0MCrCKMjI2MSI98fwv08KQ0+mFvj7g9RenKzHQm0tgFcdGy3/0fZKwBlBhwDyyH83Xz36/qeIobwDYgTrUdM1Mq9L8PWbytoQfT59+5OyJxkbSxwwtyGutu6N6uoGbqAmpM+VLIIQHNb</vt:lpwstr>
  </property>
  <property fmtid="{D5CDD505-2E9C-101B-9397-08002B2CF9AE}" pid="12" name="x1ye=18">
    <vt:lpwstr>zI2DJRM9YTrvUgLt3fZMwKcnIE0k6XHcOfd3r5XP7FYeSzM3v1+rZpgj7I/ojMhBbyK/diejx2cifxcBB7IpQY1kzdGvbzUFzC5BcMKOnjUMnA800HakNEUku6i1I9hNGFfXxNV90A8hJysvl3uMRPHQ5G5zsq53jo3GL3pimu+N4R4ivqMc3rHxZkq69mAHPTWXhKTW7k0oY1Mq2DYLI1OKMQysGQjR4G2DQT4dr+mLsKE6aEFZN9My0Ig9sfE</vt:lpwstr>
  </property>
  <property fmtid="{D5CDD505-2E9C-101B-9397-08002B2CF9AE}" pid="13" name="x1ye=19">
    <vt:lpwstr>D42WiqImYdNIhCGm/7cdlglO0z5tnqnEGQa4fVbn0vPSTQKYIYcLt87Agf1/izziL3+riRAIRO0Zmw1+dx0RLYtPwmFFiHADKrB2+HtzCHCjTgY4Fi/ODXLTzb8VQRx6OSLfM3MCw+PdENY2eVtJms9gx1jsF/kWT2ifDh2/PmXU691FK71T9nqMMUjjWR718JwOs2t2PhDf2v8DmrxsZjPJk4wJMkCiY0wGHRLFB+sIkala6pVsHfxAp6OrqRW</vt:lpwstr>
  </property>
  <property fmtid="{D5CDD505-2E9C-101B-9397-08002B2CF9AE}" pid="14" name="x1ye=2">
    <vt:lpwstr>L90ASKdNx/GYdvLdQ00OAeYqtYx3S2g24Y1KRdZjOBFtQwi+nMM+oW5jGQk4L+2Koy7CkLCfIMV31Bm/PtZzIzQqUhhlVWaVnqnw4CXnpEfd4n8V807u32vMfagw5kxX0l9C5o56L0yvSmbls1lFrXQyWcdRix89YcsuiSdXFky3pDqwqm5VAoH4/MdQc/fHeUOtoNcwlB2mZdKmFTKUWoBHDXIH+z9/at+arWtktsztmVp2D3y5ZQGZzGT1BlC</vt:lpwstr>
  </property>
  <property fmtid="{D5CDD505-2E9C-101B-9397-08002B2CF9AE}" pid="15" name="x1ye=20">
    <vt:lpwstr>vm2Yyzxpt763VcAGw39xQKG23QSHkm+mBLjLN8q0J150aCuMGmDDx6ybMnBleVk8gP76lv9G/rwMRf2E0nGKX1PvFK3AyG4d8jNaLxvIvP2tFmG9Et3UlKhAueDCHhZNRB4eRTnzh09d0diwQchMXQCws2tWltz+zNWuLaQ7rCgGnWUEID+Yp+UlBEPQSB8bopfP9bF9adyBfxLybjfOVWGAvfNHMu4KXgxF+oQGezT+6pd6OnP0JEDAzzFGHie</vt:lpwstr>
  </property>
  <property fmtid="{D5CDD505-2E9C-101B-9397-08002B2CF9AE}" pid="16" name="x1ye=21">
    <vt:lpwstr>DgyoD+dSyyqQkWeS6DoAx4EMWtjIiCML7rik1Oob9a6akD5+ynjxHZeSX4gjxDfWbcmV9fnBDF9HOb+BXHouqspZcJ2pcTMNAerG94l0+8Dv1iIQnRZsj1SO9NaWrRI5z3JKtRDBifqPja3cllmD7mSQogiOpg54kDzkChBqS6NWljRiHrvd5ZfGG9jchJpWa9DkA9q6ulXgb3UT7zMnAJOEFEUxiFzExniiLf1LXv59woNnQgIizHdiKuAhaBK</vt:lpwstr>
  </property>
  <property fmtid="{D5CDD505-2E9C-101B-9397-08002B2CF9AE}" pid="17" name="x1ye=22">
    <vt:lpwstr>Hr3j+nL7RAALtdCpSNWE8/aaTZz4q3jGce6NmhNZ+/P9JyjAv/S0xP4N4HlnL2keZZSXUJlTIsYYCQXL3yXTiMhkkZA+iw+QHrX5WKHnARyBsLhsxEMNzTz2fBEO6R8vjZ4hde+LqGqZkYKT/+QEnOS/Qn8hQV1CQ8pYNaYqNmoEGBJCEU+6F7uSUwzWYqr6rLC85EqaOcVHXFX2axkDMiZB2mL3wd85hGAj7ZKTEoas3yhwUUFtvYT2KnAvAkm</vt:lpwstr>
  </property>
  <property fmtid="{D5CDD505-2E9C-101B-9397-08002B2CF9AE}" pid="18" name="x1ye=23">
    <vt:lpwstr>Uj01iMHjKBZ/tSIMnHnK4cJ6Gpaw+bhKxzWgkim1gtZ2PNlY1A12fDiDo/s/A2OYJAlAu/t38xt5R4MrDRbykYxjN0S8WG4W/QJTvKrp4c06157h6CdauHwMbw+MxPOpkzbHlQhF6e+RP/bqmfnWF5l1A+nc1P+Ytuqkv5tj1XTOM9l0XoNKsqFlRFFB+2sJU40/1IgWo8bdTwa/MsFpd39c51WB9n/xtUeuMEV6/kWuJ+pDIInmHqp8MMjiITM</vt:lpwstr>
  </property>
  <property fmtid="{D5CDD505-2E9C-101B-9397-08002B2CF9AE}" pid="19" name="x1ye=24">
    <vt:lpwstr>lD4MSXfip0lznOcPLYe6SQc8hPvE7V0qVVMfxUbqrmDJT0IlyKDvphE1sHwyngv/Fas8ZTbfH/5ezBeYSgqBxz5WUxpLBCY0V+1y136cjSg8vM7JmoJfsS1Ead1e1wJj9cMGoJxaGWMsxypScZj7g7xG4c5xiLPiFpwSXG23ef2gk9T+KrU6wF9BqFX1BVHYzortZlG/imZ8oFKg86JopQMvw2lThmGfkcNyAFfGIbycoKHRVaqjX4RB1wPFLM/</vt:lpwstr>
  </property>
  <property fmtid="{D5CDD505-2E9C-101B-9397-08002B2CF9AE}" pid="20" name="x1ye=25">
    <vt:lpwstr>f9WHcwPDqHPFdEu8EDYMe9G2aETdr7czLyHm72YdWEYJQBwFdqf+utV16bH38qlpGvXx34BBn5HJOSNgcBN6DHScfLAkJsXGtoxeKeyIyO+SKB6/tvx/AXXNE6N5poszSOx1D2fhfARXzbheIAO0Q7pNfv+kiBHjvwqQoeptiIfRaK/stVV38qq/y7OxTPoWEc1mQh/iptBrVoV91/QiE+NV+xQqtRABjTEEnFYotUz3SyEOkW2PJ4yM1vpkZID</vt:lpwstr>
  </property>
  <property fmtid="{D5CDD505-2E9C-101B-9397-08002B2CF9AE}" pid="21" name="x1ye=26">
    <vt:lpwstr>sZjIsRQryeehfDs91Aq1ubav1wzG//quRVNuQFX7PO7hOyBfv2pmngrsRR/f52ofg9JC2Snvew2/kmTY7WWFh+xbwA09Wv4fpj+nDYXNf0JWHKaDDmJjHLQn90HNbraXK1Dk8ctqJMpo6Hj/bYgpff8ctftd9frSU3aTgq1R9/53yr5XNj4erK6h4QTnOPp5aVw49N1WVTYN75DCj+bRWtHPoABiOsNC81YDOR4VUiUprKb6WaYJlP9bcv6MKgA</vt:lpwstr>
  </property>
  <property fmtid="{D5CDD505-2E9C-101B-9397-08002B2CF9AE}" pid="22" name="x1ye=27">
    <vt:lpwstr>bDF6AA75+dknv5q3aIea7ITlgpW8MKOGH6wYdN1p4v+wXXK0RFT7JB1bxh4M4SQfkbweyUmJQG3FIyvch5F/zLJPeOF78OtB5oEWHrmMOq0ythAGC8OsnC/YpMxrohZyPdeO1S3K9T/6m/bXIRAWd1O7rDgw59Ht0LuBWLQyJphVGQSvfpc0l2T/yVvAF5ecM3k4q3csZ4ZqHUskvYpMf6Zr1NT74Da6J2f+vQXL7f2BxRTnlvv1oCrCPOhscpD</vt:lpwstr>
  </property>
  <property fmtid="{D5CDD505-2E9C-101B-9397-08002B2CF9AE}" pid="23" name="x1ye=28">
    <vt:lpwstr>DFJdDndAd2o3xz86hAuRmVgmg+hPQDNrGk4u/izhWGjUVn+SbORrtHf8rVJIdnJrV96EhuskDu1ZkSCi/WrWSLPEIosnMg79wwqEiOIihfLK1yCv8yH3m0Zo689SRdLWYO3ZNcjxXMIKQCGSnF9n2r48qKfRFmXEwLSRQ1mgPbgJUyJ/hncU8rjJlV3XX/1xhjFKSGWHN5JP6wN7p96DOHV6kln8XcdAl1kf791wOI/zXSemDBMO36NmUigLE4V</vt:lpwstr>
  </property>
  <property fmtid="{D5CDD505-2E9C-101B-9397-08002B2CF9AE}" pid="24" name="x1ye=29">
    <vt:lpwstr>u+AOoYZlCy8ZdllasmFPWy8WdMaHcUMV40rFY+wha6OKfeYhn+edIJ7RvkQT/2rxmQ59TIPunQFHyx+0kuoXsENt/F1xuIYN5sosiD3YB1UYzF3nXAdbQ2N84goNT2cTk5b8iL2BTFSzCZg8ExxLulh4rDABya0xZ8JiN0ZpmMZWn0pZAoZ0xuYufInq5mTC3wNTy9B3655necCuUu4y9FPmfyvjhiJwcKhidiCYYxdVfVDquUH6eow8xW7nxIJ</vt:lpwstr>
  </property>
  <property fmtid="{D5CDD505-2E9C-101B-9397-08002B2CF9AE}" pid="25" name="x1ye=3">
    <vt:lpwstr>x86yCKU7gk4o+gmXvT8dKiWS1hQsveTF8kx+dBUXm40Cc3pjml+jVoTFF3iMmlyULf5b77D9sPAzm06WWnTAvCT/TUe0CQBdirHTzTaH2jLRaUaESbthx+or8PwIHs24wTrjtTf9NeOVJO4iPBX+NKKAZCZ0kim+Fd4BJg6ERbg9zGM/BHn/WhRkT/3ytOYB1dOS08dhiCniHKyRVtS52wECJUteyRXlYSmttbgS/Hq+LeOZOizTbQoVPpXye5L</vt:lpwstr>
  </property>
  <property fmtid="{D5CDD505-2E9C-101B-9397-08002B2CF9AE}" pid="26" name="x1ye=30">
    <vt:lpwstr>PlX4V5S75O4wUZASPrX1dQui2UHtqP0Ivf9nGVEsIKTRDnO2gThJ4Rrd/Q/Jyhmurvkx9A9H3D+WnzXMQw3CIDFzgSUnJNql0nqD+CDjtjVJyshPaS1h9EnELZiuac9oXcsRWd736M5j7yxSl6kMVZUl/tLb/KuzZE62jTc32h1Oxa/HfQpNRDICBdHdb4qKV4BhZxpk8kBU0h8MxmXqNYZtyipJP9ikrwvU5c7g0HRZZjnPj3p/OHoIQ9nlQH5</vt:lpwstr>
  </property>
  <property fmtid="{D5CDD505-2E9C-101B-9397-08002B2CF9AE}" pid="27" name="x1ye=31">
    <vt:lpwstr>VHoi8O/GPD9tIqEgdKMe+JSMjyO61Lolal+kp3BRgg49Be0BxdbznE0XJ/0Lrii5ZkSKYCgwenI+cCk5azpiFjh4lcz6B7N500WqE5yzZFF6Lh9DGLZyP75Gb2/TX/WBaZkU2Xy4kfrjDbrbO1cNd+VAfaf3v/oExK5os8VG3eHXb87nmSGX+h+kM2lcbzvwY1uJJaQ8LM0sinZnaB3zApKCotq50To5/V8TJXrhrEYwVSvXXWEYdDWAEzN85Xm</vt:lpwstr>
  </property>
  <property fmtid="{D5CDD505-2E9C-101B-9397-08002B2CF9AE}" pid="28" name="x1ye=32">
    <vt:lpwstr>XVpqydcjMY73pYnvNTcbKFgrybzh1fQ4NZ8ZEXVKM4vW52q0DjELXJ+0uRPr5cp0P+vC8c7uqvkLKv+aO5P/oGOKZcZd8ov522c9X5xTeOuzCTjcjiyi+GqpPTNB8nVfdyO274fbVMdrON7FmU5+KpXynKz9kyIkTXq5KqYWlFiQrEVoZ89icdXHXzlpIlcC7hgMzhAAC05IjF9p8Lrce62G4WitBLSvHd7aSGIzQ0Yrt7XA6amlUqNKnVIajKe</vt:lpwstr>
  </property>
  <property fmtid="{D5CDD505-2E9C-101B-9397-08002B2CF9AE}" pid="29" name="x1ye=33">
    <vt:lpwstr>phLRbwgubcvOjc84hItCOxFfN8ymPDpIVbp4HvyYZp72t/eWhvCUdlrg5RXG3aztX5y7rsSMPa57H/78Mj2YT1Hi6GSj3+/n7e8GH8jEBywkm08tMhVzPKo9EvhK/CI0nhOm2+xhHbs4qGdoBW+uMAkUjOZrq3t596QdLH73ns0Tbu17PmUrxLalW4Asayeo21ib9CDVlf+vAKYr3O7j5Vw7gaD3U/sEYMKzTb5KSLgSNA6sIMtj+ZOBBdsbxfk</vt:lpwstr>
  </property>
  <property fmtid="{D5CDD505-2E9C-101B-9397-08002B2CF9AE}" pid="30" name="x1ye=34">
    <vt:lpwstr>QVOEz63lg3MERmsr1+940et/baLFLxQgOxltFAWXz1F/D2X/Au0eKs4CKFR+tJB4kNgRf8dk7/6igGy3WkNUlrBkli/2UH5239bAYUTwf7uV2yZSw97dGRdDCp/HWBdUUSI7moFmgO60H+Wk835d4tagJsXTXEkg8Tv5e55dfoFeIZ6cePUhgsUTCvhTz4a8jukAvzbQok+OEwphl7G/82aoamxuqGJG72P6H1o68ftrqS7mjMh8NldPrKxK0vS</vt:lpwstr>
  </property>
  <property fmtid="{D5CDD505-2E9C-101B-9397-08002B2CF9AE}" pid="31" name="x1ye=35">
    <vt:lpwstr>LxGn7XLmbJa3otuGiwXhLRX9Bn6ncrw4bba/o4cXMfFjDhhkWF2NGHJkS5fFtDk7szTnoxGBhP09S7zJ9WQXp/XCxtC03qjAobVajpAHHn2bzQN4i/WKCpKOiOkjxsefn3CwysbmF8biAjMQLBbyvB6H5WpztAv4YJTA3E7A4rfxQ6T5bO9j3NihZrKezqnm8O66AcwlYNZ3jXM9vz6KImQP3v/fGvB/YeedsTciQrlcYQh1OR1GR/4+XV/6arN</vt:lpwstr>
  </property>
  <property fmtid="{D5CDD505-2E9C-101B-9397-08002B2CF9AE}" pid="32" name="x1ye=36">
    <vt:lpwstr>XyEvUUv7qb02xAxmvamyMDdbw28kGKNRbLg/EG+BLNN/sMPhlB8BzDqoyol/I+0kMLgbsY3uPApOyTxZAkbLdwMFs0P08tdGEdJWYsQa2kPgCWEbbrTNYLQHaEcKGXSGMramyVmleoq1jkDcN3j4+yljpZ9J+B27hIaRqdt9NButun3xoxNXBHTy5x29Se3cN0T8Zlw4yTdsD1CdTnmW+qYtmfLVyKT+wWIRKMBhUxCo3w+Y8wXvgqdG5jWTgHV</vt:lpwstr>
  </property>
  <property fmtid="{D5CDD505-2E9C-101B-9397-08002B2CF9AE}" pid="33" name="x1ye=37">
    <vt:lpwstr>8wO7JxzguMmSh/EIsLGpeodhLClYKfAufbPc5ak5B/LVwenTBZ1iUfIjIeO2eA1aykF5/A5r/UF46MrsHe6wuww5zplV2VUdmUuRvTyfagcJ2eNwAGVMigXTK1caopQW6I9Y4DJxDkP6KYuj89hZIie/fCFI9R+fddC42+4wwuts3pglocDrJzfUM4xd3DdEHOjCJbbY190Xh5sh5AjxQTSB0bIEMYrZVWDIxR3cchzEDHFP9XSSGFWWmI+OEMx</vt:lpwstr>
  </property>
  <property fmtid="{D5CDD505-2E9C-101B-9397-08002B2CF9AE}" pid="34" name="x1ye=38">
    <vt:lpwstr>rwVQ1tvo8vf6S6x4Bo0X4JbimdEs4SDzgJe94gZrx/OKqPVPRdmBaFmX5mTCFVEb8DO1kgtFstLyb77uoQ+gX2V5j02up7wVGqbEPM0YSFX1Hh0o1a8cEaq3M2BWRLFNyKwh2c6GouW2t4397o7Vdd1uaG3SFoutTbuVYYYmnDfqy1IAc1aWE9M3TY2bk0Omg+qfaIvxyjHGaPRur9s0/2Fr0sCA5auIg94tw4BnS7t8hyBe/7+gqG5f+gpwnNS</vt:lpwstr>
  </property>
  <property fmtid="{D5CDD505-2E9C-101B-9397-08002B2CF9AE}" pid="35" name="x1ye=39">
    <vt:lpwstr>+H0JiCb4Xs8xldyXKg7AjDCkF/bv8axBH8iW1GOCaa/g0yx1y80SLdnUK62ok6Y5QsVIhkVyavQGC0UV2J5e5kAYACS0odl/iJZbzULBZ22GbQ/x2QvciMNq8DDns/pBoLvDkrBsE2r86Y0Tz9vVPCLesuMevIIXWHi2Fg6C0JYyt1Waxn5Y/kY0Xc9QAHlDImLukqvNlB+dUtFXL30bXPMDxJy1ME7jReH870X3xG/XD5FJQM/g71K28bWq/u5</vt:lpwstr>
  </property>
  <property fmtid="{D5CDD505-2E9C-101B-9397-08002B2CF9AE}" pid="36" name="x1ye=4">
    <vt:lpwstr>7tlai6DUnNUeUBP0SMDf65jq3+oi/DaEfzH5XisS4DCItbfd6UbiZH/MWbPtQ50YUiM0TklOzmNst4AYhA1Z+XaG42bdE1FgpD+3UncdROjHcFssUNaQinZobph7FfpjkCRpgdlCDYgv9wmM4WWhQtALRVkDummm1s9gKWbEbhmaQQdI2PUgnv7QYH4QZ37yhChUvSg4indcWGy0DkvDuH2L7ILxtVyViwjmvj4P4QGWTZgvEnOMhrOjTz73lRb</vt:lpwstr>
  </property>
  <property fmtid="{D5CDD505-2E9C-101B-9397-08002B2CF9AE}" pid="37" name="x1ye=40">
    <vt:lpwstr>CkQUIzkCYZkCbBMF3w0O6Lr2e8yWtEXhq2S5gORVxYVTaxYfBZ0DyKWT9etqek/vO9b/5iQSHXykm2o3//xq2uKMBBVWh2B8WU5VIPqPI+GQHns1fdXh7Zrkm83fzc7D6nIZiinqZag4fbbuOvxS5DU++wlA4NiapsvjXze3qK3yV/2XL9CzqW6HxsUJ5lg9pGZMp19g2reIu1LS/k2BwxYXPCvr22iv/DmMsQPOdIiXTWtzwnY11JS1eE8lis8</vt:lpwstr>
  </property>
  <property fmtid="{D5CDD505-2E9C-101B-9397-08002B2CF9AE}" pid="38" name="x1ye=41">
    <vt:lpwstr>Cdn5X472y6udHgSgOmDEyWRgQlI3fg67XzAHAg5Gcd2xSucqe3PbjT4HPze1+2PBAK9ymU1nvkzdDynS6H05TEZlXDqSEi2t4v8IxGGsiNLAxOBv+3tUEDhRLcg+rCiUb+Wl4Hr7GsPGrtPn8DHpcVHLEu4u9jvJh//jOpS7EzPedSM/sIKi8Mdt7JSOLVow/eY6tSlMm5o028/jxaQX+qZ4Z8KAGzp7EHxCAN52DrNfFMFrNcKlIvewf3R2LCy</vt:lpwstr>
  </property>
  <property fmtid="{D5CDD505-2E9C-101B-9397-08002B2CF9AE}" pid="39" name="x1ye=42">
    <vt:lpwstr>MfVtmSoD/40Z8lYrXtKhXnooKRsV3MQ6gQR2wNwRsXfx7DUgV6ff+ELGtabH3GIdA9dK6iHpcfjgZRQJ1V/PH23iWnMnXbZOlRmz41lVIv3BVUAlPrUr9sqWgn9K/HfsosSI+rTNrW0oOZu5iO0YVG76j0dyyFdAx/0noM/i97Gx7BG31q1nqZrTKI6NSJC5EkqVShx5jluHVrAVVP/aFjPgo0ClawvB5SF3paWea57ZBKHnjqg3SwDPTIfsZfs</vt:lpwstr>
  </property>
  <property fmtid="{D5CDD505-2E9C-101B-9397-08002B2CF9AE}" pid="40" name="x1ye=43">
    <vt:lpwstr>x2eN0A8lO4mgyU6eSbmi77Z0WG2tRcbs+9R+Bs+iGGyTBwEZr00NjsL6RkT9mANUbnpgsucFUcy6OYIsTLm0tQn0RRb+K+WH7uRA/vLSdaLWgwbQcNBin22PeC8/wReet+c/hthlGzNz7l+Mogm5BAHOwiTUSfi78U3RO5LuOt1Hzvecd7HzJoTKSqFt386lMNoY+oqobl3EzxtxiCLs2xM+9zMY4ux1hwXAv3xWjAvqYPJpKmzCnFp4W9LjfoM</vt:lpwstr>
  </property>
  <property fmtid="{D5CDD505-2E9C-101B-9397-08002B2CF9AE}" pid="41" name="x1ye=44">
    <vt:lpwstr>DGfl9I8iFBOK8c9R/yxe4X4QbjQwuOlcZuRb8IPVw7R7gB38YJSFjsBRpzX1o4IN+2vnM18UjKhvr7Kv/dlef/CDZdXf8RzBjCVgF1lCV6pmhCojvol759rMTCT0qrE+DcQSK+qt7+W4t7FOeqg8S1BrtQZTfJ2Vv3+Eg++JuIWFbou1yvw8lJUbpeOkRdWpsP8+JwgUuGLEVf1dd8LHLwrHZcwhfi+O8AgKdM8oQnQDC7xCwJUXJhYFlhLl4wO</vt:lpwstr>
  </property>
  <property fmtid="{D5CDD505-2E9C-101B-9397-08002B2CF9AE}" pid="42" name="x1ye=45">
    <vt:lpwstr>i2opwPW7cIU23ss+onfq+D151Cv8nlu+krVi/HB0RhpAFu6Z/Nz2zxslwiiVQxAID1JBbRjwxbLVq0zV/bqNtQqilnjzxCOlIIegpURdNyYvWtWKf0La/U2Cy0oqokGYj/jCGRQkPz++K+w0/W8+qTo7MIxg4OFvNn2VnjO55jIp4q7OfDsM0964lXSfFFfV1ebeOHR3rsvPDd/nHjhOTXxrFgMzTdWHsthIZsmjnd3YFHEc75S8Y+hupm2+gMV</vt:lpwstr>
  </property>
  <property fmtid="{D5CDD505-2E9C-101B-9397-08002B2CF9AE}" pid="43" name="x1ye=46">
    <vt:lpwstr>ad4qct0m1an+deYUzjAX+qCUMQzrfYIs3115LdGy7aFEtTVKMyQ+hVI0KOOTvN5yuOGRwQ9p/EgKYEzNi33dgq6eD2uFxjqme785q943AK7yWu9fulqm673vVAAqtTsvePsp8NynXSfkcFYu9WtH+a6g9eemncSCPxJUym8ne/q2fAuaTe644++gv8MX9yH2SHJOVSWg5z+PuNifJrnAmqq0ieagcVP3sk1XpQ489OSqJpNUS9nKuWNN6Wr66cZ</vt:lpwstr>
  </property>
  <property fmtid="{D5CDD505-2E9C-101B-9397-08002B2CF9AE}" pid="44" name="x1ye=47">
    <vt:lpwstr>RxZKvLjFl45YdXw9lDUI2yJGXDPwI18Vd6R2mtbWUJkr/rhARAhUfQBVI56dRY+XHci3h+8tQ3yUCqMyLzGgYznN9SOB/UoLE3gx77Sg0uZ05IAxIJ/jDYCKMQqK5tZzzeIUBq0zZapzBmD8uGWQ2/F1tBxULs+vOXi17yxZm7x2qvRW8JvT/h7yetT5Df2/RYDoGgtZU0MAi++zPQ1LReIf2YFeZvAhr4D2ZhouterHnLvI94x6KWl6AaXDBFD</vt:lpwstr>
  </property>
  <property fmtid="{D5CDD505-2E9C-101B-9397-08002B2CF9AE}" pid="45" name="x1ye=48">
    <vt:lpwstr>b/Y01w4NERHgwHmL5gtLUqd5bbrKT5Bys3ulELOn7tf5d3ysHtI4iL+2xg8bSgW4SHEe9GacZ7bm/IVyjziFP0zwTCtA8Xnf3rLkdr6AX4k6OGnpX29u9U6zI1+GgeUSuZBv2/ge4FrOW3qMG/z6AJJwu5y/yHyHfgOp6ADPsJL8yLQQ9vOi6kwiDGT1r0yRwbex9pK0yohOIuYuWgvK1hZJ59CkBA3UYIa4GlbjfmzSO6YKLO6PzAuRUtIBdwi</vt:lpwstr>
  </property>
  <property fmtid="{D5CDD505-2E9C-101B-9397-08002B2CF9AE}" pid="46" name="x1ye=49">
    <vt:lpwstr>ClFD97aQ2YEHAdle5A20Hjl8TyID8bMypUoq/ihpHvjIYNidXbW/ccVf+ZhHbO0JONvKSxvwwPwvOGHYNIoQo1gi6MTteKvPE9mPuPubXi2k69vz8MOOeNbep6bYHxfoOlf2dMeqPr/uFKR7U9fZKTJSjRb02qv9a80+TdEl5MU3RsKJBWJjphV8oMZ/YEh8KaXht6CmXRQ6gPdkk7rC3Kda6aefqpNfSxMiQ6JPzQdIlDJTfEsDzhVr/scbTnm</vt:lpwstr>
  </property>
  <property fmtid="{D5CDD505-2E9C-101B-9397-08002B2CF9AE}" pid="47" name="x1ye=5">
    <vt:lpwstr>d1TV/ejFmdcrUjjQgeKM5xcJ/jmKafXnhuTan5sm/egTlAr22lUbJLsqZfXBQ1ChMpto3Jk78Mo0BH/tx236VVDcCihnP0Wxu6Gu6D9NhqAhZO2wGGp471QeF4n6VH+Ds0L8BpUs6c0zakbIb9CZR58XN9Hrhiq8zLFz5tX4jt8bSpgSrqhlCvwE7Vzl4N5S+vAXj404VoJih1lgjpD39fbKzgSMocGwdShIjke+b2r03a08GKN1AHHHtZ3uMG9</vt:lpwstr>
  </property>
  <property fmtid="{D5CDD505-2E9C-101B-9397-08002B2CF9AE}" pid="48" name="x1ye=50">
    <vt:lpwstr>QlEJzGG2MtVn/YdJzvfJHEeFwtdIPuOp9WT+PWJ1u38asI1JkZ+tUFT8fJ9+Ad4A2uDzhevRNdlp55er0uYJ5J7iKXEoIicofN9gnsGaEI3rus+/kbFFZAX03GOzwtvGTxMKyNzNK0mrL1CZaxpBuXuaJ1+JlkpcIB2PYStL9iLE2zsf1tJzsIBVv5QMnh6R/iXsiFQMvYb6Xhgr8n/uFZsbiXcHKXqcINtbWcgRKq7oikavaapg3vn3VrhgRnM</vt:lpwstr>
  </property>
  <property fmtid="{D5CDD505-2E9C-101B-9397-08002B2CF9AE}" pid="49" name="x1ye=51">
    <vt:lpwstr>iCy6hDCvAAMFwWAV0DvHVespndJrw7pbR5jJNk2Wt1UI3cUcAYaaa2HW8b9UYaZ/cRG92caCjf2zyXDwqlDTfiqDnsv27uTEGpogjbiNY0hkfJudCz1UIYo276Aa+YgnkxShTVfb/EoOyUGQlA/HkC2KrrNB87K5d2jr5gNC1s0t1tm1YTR7ny1LKhubdX5MXr6iwpB0wA92Z6a5531eJjhR7dtFk8oZLicrRU5TSivV5SQkbubYkk9OSJp+Rt3</vt:lpwstr>
  </property>
  <property fmtid="{D5CDD505-2E9C-101B-9397-08002B2CF9AE}" pid="50" name="x1ye=52">
    <vt:lpwstr>HZs796MR4EMzf343LMgZOwO3C5NT8OOfXPfj+3MGAMmQh4dP35AxO3NlHEX0xMrwWKImZUCZ2W+P8rCN9S/7mkMj53Oe+3oELBel0P5vKDKI/yObMa7IXNeXgb6VywfRvNBfw2cFe5BVuFdXm+zoVuoym3VImgOUT05xG24i9dcVqKrQlMDcCwZZOMoj0+xhE6K9qC/Zo/Ktuptk6wc1vb8tDxs70x9OEn903g2BiABHeM+s6ju8PgmXeVuk4n9</vt:lpwstr>
  </property>
  <property fmtid="{D5CDD505-2E9C-101B-9397-08002B2CF9AE}" pid="51" name="x1ye=53">
    <vt:lpwstr>Q+ok2t2HtrIQvihhIAhsa7TMz5sosNM4lTmXVSH/z0aEdsP2NviJTm7UL3yMXTbZhz9QclmH8RcXz4LbNVgsQePSV0i9anVVyfANF/ftQ+EydZsL1Wo1P1xCoNduY/ABN9KSMkH3b0WZJ/Zc6fPNrbrfa1XpCwjZCxRhk/3hsKqZyFpGl8woB3yDEy38OCOhllFTIPY6dJxvb/28XCcrrM/orLn/LzRby7NLLX9jOAqLeAv1qz17VIbE2xmIt6H</vt:lpwstr>
  </property>
  <property fmtid="{D5CDD505-2E9C-101B-9397-08002B2CF9AE}" pid="52" name="x1ye=54">
    <vt:lpwstr>NdPuJfr+AKZi8E6LMYtF+EDv29nnbsRWe/8fkBPnNSKuFhJn4VvT/JDoPP8npMGsdRp8H0tLVm/U/TVbfUMEHUYYU8nDj6O2OvjS/wF3ApUeBs+BXmQR78szSvUyLpIYiybLYLP4WgMxy++bu5zC/OczJhXlVwctupviUkUpxh+ccFRyXVWkG16uNTbSj3+QDODJCmto0jaSqlWYe/05F5ZupTHXMAag2no209ZkD/UcWPTAZSG03iI6dDh4OHr</vt:lpwstr>
  </property>
  <property fmtid="{D5CDD505-2E9C-101B-9397-08002B2CF9AE}" pid="53" name="x1ye=55">
    <vt:lpwstr>f1w9SR0xJDiaj7YMq8s41hkg6v55feuGz+a92+PwbY5mn5iPKEvVkLyzwbqoRr6lfDCJvcymuMqubsPdbjqrh3vj7x5ksFjFZtQXMYFyK/OYxzKawtuBgzt5NyZq5DFvE/iHzqaJHk7GmwUzAHXI4DR0M3bQm8dT/azMQyeEQMmEyWfzPgASLvl2c0sHVuVd4txWIMHUqroF9n6+O6jFFW9mZR2JMYXxSSpRxeGQFHQzzjB3tGF/GkWhO430Xrp</vt:lpwstr>
  </property>
  <property fmtid="{D5CDD505-2E9C-101B-9397-08002B2CF9AE}" pid="54" name="x1ye=56">
    <vt:lpwstr>UNS9cM2iJ/lfjZvL0lj4El5d6LBieewuZjiPOS9cYlNoyMuQ7NNdlDVU7Gd1zAkHedYY/BPv8BYT7SfI254DnHO9tN6yU2pAVdN9xC5de2xR2IJSGt/PtGy7zCK0avJWy6n0T8aXdIYvX5rk7vQU5J4xBk/+zc9MDPXfrYEEcTGEd9X6x8yQ7JZSBM7HCDuSkQ8Hx8vU1xXUg+rs0aStxZcjet2PeI2sPx+J6L8DEoEKzM5GmhyHyqqiED2UkJr</vt:lpwstr>
  </property>
  <property fmtid="{D5CDD505-2E9C-101B-9397-08002B2CF9AE}" pid="55" name="x1ye=57">
    <vt:lpwstr>Qvu8/4g729zw9a3CHY6r5/A+j2xO1JvFiQr7KTSjXlL1rmg6KnNhhgmrr8b87+gNPUbQjNB9gItjESdCGjLgyz22NeG+ytL9aWwdPoE4qnRbmodyQH9pyEERoSgbMiSbO0h96sXCbJ6Q40FXLOR45F1M9nDp5XJGpJT9EugW9mnPPBYptMal1nj88VOi1NWVJhbpCGk2hQrcnPIzfhnMGSXe48VcRzKU2Pot3XgLweI1RfIjPWGWlXWJSw2D1oR</vt:lpwstr>
  </property>
  <property fmtid="{D5CDD505-2E9C-101B-9397-08002B2CF9AE}" pid="56" name="x1ye=58">
    <vt:lpwstr>K63X61uvY7pOJWQBElbUk1lKuH4YnhpZJua4h89UiJuj48QfWnkYXc24upcOv97BpaFR9XhOlHOhmSol+uL7RWTFZGozs3DHWvXIhrAYW+jxRBp73Bp3elc7g9JemX2QMXiCoTuGz6xLsSFlJq66SKF+cctiX7az/KUgsw+oIM6uaTm+qqDEXfyDgsPN07ARTJ83xGjB5LCk/GAmJloqsmqWuLjispqGW9I5Cnr8SMF2Q44+kj/Tjcuv0jpumyO</vt:lpwstr>
  </property>
  <property fmtid="{D5CDD505-2E9C-101B-9397-08002B2CF9AE}" pid="57" name="x1ye=59">
    <vt:lpwstr>IiqNjCYVzapuMSZN59o1vTL1MbWxoa3qAs2e37tTse/VxfZD5Y+RBc1cmM9r5Kx01YZ6MeUdcXqU9cCiFKRBWsnPhrSYseXFHiRUeFCWrsaBLG3lflr9edQcq7kzv6NvgcqifAs0z9uj5kJXe26XIKskppz+/KIko5+1QI3YtgpKD3kqMP/XwMLa9ubh0oIeZJ3if5iqGt0NTAoutXsuK4/IerxQullcEzcOA7/ylrzmyVWILD0qgZ8n8WcHpT4</vt:lpwstr>
  </property>
  <property fmtid="{D5CDD505-2E9C-101B-9397-08002B2CF9AE}" pid="58" name="x1ye=6">
    <vt:lpwstr>mLhhLxUEd677K/4clOPtn5nFHMTSc8HDlWekbZ4Gh/TsqJxQn8UP8BuxG3xHeiHVVMZDkCuhl5Pz3JWSop5HYCwlb96I6mBncNKd67N5zwKnfsQ+AG+9m06nQzqGjRwsUZe7j1sAPuS9cVAlMqos8CpHUgrTL+88rPdFLIE+SljXXJzI6tIAdcyaBht3wTsMuDdB/6bydUPqojTvdNTL8Q42q9n7alHY+duYzdMQob0W+ZLb6ugbTz3+kXIjJ1F</vt:lpwstr>
  </property>
  <property fmtid="{D5CDD505-2E9C-101B-9397-08002B2CF9AE}" pid="59" name="x1ye=60">
    <vt:lpwstr>yn6d2w4DkK+i638Ez/scR6SSkChdGOXd5+4BSzplIfyZ2p/TYekuoJhZqT1z1wCNl8wSAENSWrqDX29GvejNBq00vwPC1Ys/kJ2kI+txz4oJpHI51NKGtwjO/U0wzL2KVfxh7b3q4w0KLu1bGoyRHQzwSusszJoWFZ9+OT5EAk2h6t/nejwy/yg3sVHWwIBxU5lpC8sMrvYxSMwFlZtG5rzPjX1UUwA/txBRx2bGjZp0E8eSOcQzeenHa8EiC0R</vt:lpwstr>
  </property>
  <property fmtid="{D5CDD505-2E9C-101B-9397-08002B2CF9AE}" pid="60" name="x1ye=61">
    <vt:lpwstr>qJvNR3m5sq2xcYSsS4XXNrD2/dDNqBFkCLeNc3hCR6ZApCxUcN7+kGhncFREPf3T/x5lxIVSXvTiu3SnLfSfSXidyCS2SE2zS+meULKyPlmX4t0QCQfwiPqNB8eDZox8WKOreFdzXS02tQy7d9WxuX2MNFqvJTIfbh+7XP8teWPzf57Idf/8FnCaYH27FgnHHQFKyuhEDVogNYx6k8M5edgZ8cRoSOZagPF4oOQGIaeFV/p49qH5s2i+wex6wN0</vt:lpwstr>
  </property>
  <property fmtid="{D5CDD505-2E9C-101B-9397-08002B2CF9AE}" pid="61" name="x1ye=62">
    <vt:lpwstr>1GZJrOxenBJlZLplLmCW4msA6wOyFyffNuHOLdAsnEg6k7Zk+oDAMaDJNB4m0yKcpPhe5aDsNvurSbkgjhXB1E/uQDGrx9c7yospPc1/ARgDZubksJ0MRTuIrKgDMvpuVj1rxfFXXfJ19B4LylhOV6q1LjJmDD30mWbYVr8RkXRzAAtkrCf6xq6dvk4Mx6+fYddCrxquQG6tcOC68GNyExpCYDcx0TF+yNKUo78aapCR6uGbLdoWw+y7AuWB9lh</vt:lpwstr>
  </property>
  <property fmtid="{D5CDD505-2E9C-101B-9397-08002B2CF9AE}" pid="62" name="x1ye=63">
    <vt:lpwstr>AefK9dv3+KqW35w/dMa2UkBfFs9lZuc9bW3IycVC/wJHshUfzOIXVyRG4kw9nPw0O2beKUTsvDjBViSYtoPpaAk9o4Hae+Dfjvjz0fTeaVzo/shZitvDbkEPIUEYV29COFmBIEP6gvNZ2zTYb91P2B20n37lcozjb/qh71tMwAD0hxf76Qp7nlqvqndQBkmNVZeDV1nSBudSl1oZK3dO9AJVvL5JvoO6IGyZ8yB0HiVVnwnBubVgQi7CaYSkHKa</vt:lpwstr>
  </property>
  <property fmtid="{D5CDD505-2E9C-101B-9397-08002B2CF9AE}" pid="63" name="x1ye=64">
    <vt:lpwstr>v65BamZZzVrt5FpMbJx+XATRuRrJhcS9uu0zbqSoPBSljjAMkecCej00+bwmQylZzVwa+dRZDYe57qjCWfXz0GLCepZ6yr+/iLTp1tVH6pfRjNCLJr8qrnQ3aqr8uG2PCW53ugCznhXQInbcYzkahuB96D/5eWZ3DWwsKv/MQ1gd1z0mGTrlZSfqeBvGGm2lOCMdAXXYK1YkpRwZ337Lvgw//OQP/+/twicwjlO/GQei4UMNYb3aOAi9Wke6Zyt</vt:lpwstr>
  </property>
  <property fmtid="{D5CDD505-2E9C-101B-9397-08002B2CF9AE}" pid="64" name="x1ye=65">
    <vt:lpwstr>+mziT5IOba0jvnhSrKouZX8J9LqZaVlLDtewzurbWQLnyv50G6jo87wWSY6swOXy+jbNdRz2Hz3H/9CzrzyIoxwdopkkUhkP462Z2LrK577A+IIqHZ0YndbI21R1/Kj412ypxcKuwQ5rr1QwVU7HIpPHwtXDa97G2rP13lOBlogGKiQrmkj8kvjZ9vTmHnatYXBFuT0naZS0af8ocKBU1/DrloznSEY8f20sny4VQpNFAUuMIWkVX78uKTyzbTQ</vt:lpwstr>
  </property>
  <property fmtid="{D5CDD505-2E9C-101B-9397-08002B2CF9AE}" pid="65" name="x1ye=66">
    <vt:lpwstr>UFS01eI5XgHcRkgdW06xWa8bu+Y2IzhTDnL7n/AFI2Y9eGwks6OtphmUmboNRhltxZzBCaHOlNh4d6p41YCLZhya8owGoPcWkeQacIRAlGchRaStnm056n7iXXb3+y7lCe8XvDwMHiH4NKreLzy3qrxN+WIfl2a/kFq0wVui5lScOjplwKgxTAR0j19KMS8t7dvP//aW/NWE/b/5yNAtTuwN7ElHfc6x8DCtq/abob/HHZ+lKnb8RKf2rVv4rqY</vt:lpwstr>
  </property>
  <property fmtid="{D5CDD505-2E9C-101B-9397-08002B2CF9AE}" pid="66" name="x1ye=67">
    <vt:lpwstr>AdBEAAA6Ad1cDE7cOigLqDAdMEoukk4LcBZzA38+ur9xDM4lVQlnKmRX47Q00Ibvr4UmpwAn8kiPc8MPdKT3k4ub+JQ6WtQqqYAdmdqW89Zv/wOlTbsYt55YSFq3mzRpK8EJChEYlKXQOHuGjOZJXn4H7COYVuXm3aw+f4LhvvZ24xCAAA=</vt:lpwstr>
  </property>
  <property fmtid="{D5CDD505-2E9C-101B-9397-08002B2CF9AE}" pid="67" name="x1ye=7">
    <vt:lpwstr>2EqNaNjvhWa/5RSlNaSewWr4nj12N5vzGTAMp2hkyPbK3YS0XzS0DADtGiatxKPKq2X6raTZ4bAQr8nxpoVbjcZSOR3aM8JF1T42bQgX9zLv3yhj6VBWaJn85+LuaWDU49duTAFHAX6NXLh8WE4UQHuQI4XuhMT9tNj0ui5AF0YCWrnJxVUiI/K9qzAbl+FWc+L15cSzcj9mdi9qljUbhSMn2O+BHMD12VfehlzLIH61bu/Yvg7im8R+0/5XM0k</vt:lpwstr>
  </property>
  <property fmtid="{D5CDD505-2E9C-101B-9397-08002B2CF9AE}" pid="68" name="x1ye=8">
    <vt:lpwstr>VPGctrPw85HJ4XQv4Ylqh7/IE0W5qmGGQy+Aq0NeFxdON/uaAiiuvmQcWiSx2094BQv+bk6H6SCU9azV3uGmFX7FSUZkLlTdfL8JACk2EmcVCv9NpRajeRlPJiEw9c5QdmkTPpd859/6xIJS8ymKqQ6XPkH+XcOQCpLy/SK881FIN3Fa3eP7uraK8XTElDSxFwzzNnzACfE/mjcEoq+VoKMPYe2ht+RlSgDXtufAI7d+1BKEVDiCLdF5ggQqvdg</vt:lpwstr>
  </property>
  <property fmtid="{D5CDD505-2E9C-101B-9397-08002B2CF9AE}" pid="69" name="x1ye=9">
    <vt:lpwstr>8oh16v0Y/V1qKn2qV6pVTB8vRg+SEvKZ3BNfRjH6jj+rpjIQZn7/KCox6/CFe0i2KJfpJuuN/HEzYzt8deurluFZXRvimZnMH370fg12R/Wx52zAAB/MJPX4v3pYwkodFJmcW6E80OaEfVNBGesZMg/HR+q7yrx7NzKTxTCQbbnFAN/lwZ5aseIkOcZigwzwe51rsYusE7Ccrn+Q33CduMTCHpQnWvTNOEyHXd5H4/OkLHO8IwB/0XUhWCOiUUZ</vt:lpwstr>
  </property>
</Properties>
</file>